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A544C" w14:textId="77777777" w:rsidR="00704606" w:rsidRPr="00BE4F6B" w:rsidRDefault="00704606" w:rsidP="79EFDF1E">
      <w:pPr>
        <w:jc w:val="center"/>
        <w:rPr>
          <w:rFonts w:ascii="Candara" w:hAnsi="Candara"/>
          <w:b/>
          <w:bCs/>
        </w:rPr>
      </w:pPr>
    </w:p>
    <w:p w14:paraId="2D91953E" w14:textId="1BBF0CDB" w:rsidR="00704606" w:rsidRPr="00BE4F6B" w:rsidRDefault="00704606" w:rsidP="79EFDF1E">
      <w:pPr>
        <w:jc w:val="center"/>
        <w:rPr>
          <w:rFonts w:ascii="Candara" w:hAnsi="Candara"/>
          <w:b/>
          <w:bCs/>
        </w:rPr>
      </w:pPr>
    </w:p>
    <w:p w14:paraId="0B5CE8E8" w14:textId="77777777" w:rsidR="00704606" w:rsidRPr="00BE4F6B" w:rsidRDefault="00704606" w:rsidP="79EFDF1E">
      <w:pPr>
        <w:jc w:val="center"/>
        <w:rPr>
          <w:rFonts w:ascii="Candara" w:hAnsi="Candara"/>
          <w:b/>
          <w:bCs/>
        </w:rPr>
      </w:pPr>
    </w:p>
    <w:p w14:paraId="252F3C1A" w14:textId="77777777" w:rsidR="00704606" w:rsidRPr="00BE4F6B" w:rsidRDefault="00704606" w:rsidP="79EFDF1E">
      <w:pPr>
        <w:jc w:val="center"/>
        <w:rPr>
          <w:rFonts w:ascii="Candara" w:hAnsi="Candara"/>
          <w:b/>
          <w:bCs/>
          <w:sz w:val="30"/>
          <w:szCs w:val="30"/>
        </w:rPr>
      </w:pPr>
    </w:p>
    <w:p w14:paraId="33E337CC" w14:textId="45172D3C" w:rsidR="00860730" w:rsidRPr="00BE4F6B" w:rsidRDefault="3F90A395" w:rsidP="79EFDF1E">
      <w:pPr>
        <w:jc w:val="center"/>
        <w:rPr>
          <w:rFonts w:ascii="Candara" w:hAnsi="Candara"/>
          <w:b/>
          <w:bCs/>
          <w:sz w:val="30"/>
          <w:szCs w:val="30"/>
        </w:rPr>
      </w:pPr>
      <w:r w:rsidRPr="00BE4F6B">
        <w:rPr>
          <w:rFonts w:ascii="Candara" w:hAnsi="Candara"/>
          <w:b/>
          <w:bCs/>
          <w:sz w:val="30"/>
          <w:szCs w:val="30"/>
        </w:rPr>
        <w:t>Women Techsters</w:t>
      </w:r>
      <w:r w:rsidR="4D387F90" w:rsidRPr="00BE4F6B">
        <w:rPr>
          <w:rFonts w:ascii="Candara" w:hAnsi="Candara"/>
          <w:b/>
          <w:bCs/>
          <w:sz w:val="30"/>
          <w:szCs w:val="30"/>
        </w:rPr>
        <w:t xml:space="preserve"> Fellowship 2022/2023</w:t>
      </w:r>
      <w:r w:rsidRPr="00BE4F6B">
        <w:rPr>
          <w:rFonts w:ascii="Candara" w:hAnsi="Candara"/>
          <w:b/>
          <w:bCs/>
          <w:sz w:val="30"/>
          <w:szCs w:val="30"/>
        </w:rPr>
        <w:t xml:space="preserve"> </w:t>
      </w:r>
    </w:p>
    <w:p w14:paraId="19AC559F" w14:textId="3446D0A5" w:rsidR="00860730" w:rsidRPr="00BE4F6B" w:rsidRDefault="3F90A395" w:rsidP="79EFDF1E">
      <w:pPr>
        <w:jc w:val="center"/>
        <w:rPr>
          <w:rFonts w:ascii="Candara" w:hAnsi="Candara"/>
          <w:b/>
          <w:bCs/>
          <w:sz w:val="30"/>
          <w:szCs w:val="30"/>
        </w:rPr>
      </w:pPr>
      <w:r w:rsidRPr="00BE4F6B">
        <w:rPr>
          <w:rFonts w:ascii="Candara" w:hAnsi="Candara"/>
          <w:b/>
          <w:bCs/>
          <w:sz w:val="30"/>
          <w:szCs w:val="30"/>
        </w:rPr>
        <w:t>Capstone Projec</w:t>
      </w:r>
      <w:r w:rsidR="11349FD0" w:rsidRPr="00BE4F6B">
        <w:rPr>
          <w:rFonts w:ascii="Candara" w:hAnsi="Candara"/>
          <w:b/>
          <w:bCs/>
          <w:sz w:val="30"/>
          <w:szCs w:val="30"/>
        </w:rPr>
        <w:t>t</w:t>
      </w:r>
      <w:r w:rsidR="00704606" w:rsidRPr="00BE4F6B">
        <w:rPr>
          <w:rFonts w:ascii="Candara" w:hAnsi="Candara"/>
          <w:b/>
          <w:bCs/>
          <w:sz w:val="30"/>
          <w:szCs w:val="30"/>
        </w:rPr>
        <w:t xml:space="preserve"> Documentation</w:t>
      </w:r>
    </w:p>
    <w:p w14:paraId="6D6F49BE" w14:textId="200A4568" w:rsidR="00860730" w:rsidRPr="00BE4F6B" w:rsidRDefault="00860730" w:rsidP="79EFDF1E">
      <w:pPr>
        <w:jc w:val="center"/>
        <w:rPr>
          <w:rFonts w:ascii="Candara" w:hAnsi="Candara"/>
          <w:b/>
          <w:bCs/>
        </w:rPr>
      </w:pPr>
    </w:p>
    <w:p w14:paraId="16852C0C" w14:textId="7DDA5522" w:rsidR="00860730" w:rsidRPr="00BE4F6B" w:rsidRDefault="00860730" w:rsidP="79EFDF1E">
      <w:pPr>
        <w:jc w:val="center"/>
        <w:rPr>
          <w:rFonts w:ascii="Candara" w:hAnsi="Candara"/>
          <w:b/>
          <w:bCs/>
        </w:rPr>
      </w:pPr>
      <w:r w:rsidRPr="00BE4F6B">
        <w:rPr>
          <w:rFonts w:ascii="Candara" w:hAnsi="Candara"/>
        </w:rPr>
        <w:br/>
      </w:r>
    </w:p>
    <w:p w14:paraId="4BC791F5" w14:textId="1E24B2AD" w:rsidR="79EFDF1E" w:rsidRPr="00BE4F6B" w:rsidRDefault="79EFDF1E">
      <w:pPr>
        <w:rPr>
          <w:rFonts w:ascii="Candara" w:hAnsi="Candara"/>
        </w:rPr>
      </w:pPr>
      <w:r w:rsidRPr="00BE4F6B">
        <w:rPr>
          <w:rFonts w:ascii="Candara" w:hAnsi="Candara"/>
        </w:rPr>
        <w:br w:type="page"/>
      </w:r>
    </w:p>
    <w:p w14:paraId="1067D57E" w14:textId="77777777" w:rsidR="00704606" w:rsidRPr="00BE4F6B" w:rsidRDefault="00704606" w:rsidP="79EFDF1E">
      <w:pPr>
        <w:jc w:val="both"/>
        <w:rPr>
          <w:rFonts w:ascii="Candara" w:hAnsi="Candara"/>
          <w:b/>
          <w:bCs/>
        </w:rPr>
      </w:pPr>
    </w:p>
    <w:p w14:paraId="4C5C4AA3" w14:textId="2A36B91A" w:rsidR="4F08E462" w:rsidRPr="00BE4F6B" w:rsidRDefault="4F08E462" w:rsidP="79EFDF1E">
      <w:pPr>
        <w:jc w:val="both"/>
        <w:rPr>
          <w:rFonts w:ascii="Candara" w:hAnsi="Candara"/>
          <w:b/>
          <w:bCs/>
        </w:rPr>
      </w:pPr>
      <w:r w:rsidRPr="00BE4F6B">
        <w:rPr>
          <w:rFonts w:ascii="Candara" w:hAnsi="Candara"/>
          <w:b/>
          <w:bCs/>
        </w:rPr>
        <w:t>Introduction</w:t>
      </w:r>
    </w:p>
    <w:p w14:paraId="4FA74C6C" w14:textId="2F9B6743" w:rsidR="7BAAD2F8" w:rsidRPr="00BE4F6B" w:rsidRDefault="7BAAD2F8" w:rsidP="79EFDF1E">
      <w:pPr>
        <w:jc w:val="both"/>
        <w:rPr>
          <w:rFonts w:ascii="Candara" w:hAnsi="Candara"/>
        </w:rPr>
      </w:pPr>
      <w:r w:rsidRPr="00BE4F6B">
        <w:rPr>
          <w:rFonts w:ascii="Candara" w:hAnsi="Candara"/>
        </w:rPr>
        <w:t xml:space="preserve">The Women Techsters Fellowship capstone project is the </w:t>
      </w:r>
      <w:r w:rsidR="00704606" w:rsidRPr="00BE4F6B">
        <w:rPr>
          <w:rFonts w:ascii="Candara" w:hAnsi="Candara"/>
        </w:rPr>
        <w:t>program's final and most significant project</w:t>
      </w:r>
      <w:r w:rsidRPr="00BE4F6B">
        <w:rPr>
          <w:rFonts w:ascii="Candara" w:hAnsi="Candara"/>
        </w:rPr>
        <w:t xml:space="preserve">. It provides an opportunity for fellows to </w:t>
      </w:r>
      <w:r w:rsidR="313444AD" w:rsidRPr="00BE4F6B">
        <w:rPr>
          <w:rFonts w:ascii="Candara" w:hAnsi="Candara"/>
        </w:rPr>
        <w:t>display</w:t>
      </w:r>
      <w:r w:rsidRPr="00BE4F6B">
        <w:rPr>
          <w:rFonts w:ascii="Candara" w:hAnsi="Candara"/>
        </w:rPr>
        <w:t xml:space="preserve"> the skills and knowledge they have acquired during the 6-month training by addressing a real-world problem or issue. The capstone project is an essential part of the program as it demonstrates the fellows' technical expertise and ability to effectively communicate technical concepts. It serves as a culmination of the educational experience and a testament to the fellows' hard work and dedication to their studies during the Women Techsters Fellowship</w:t>
      </w:r>
      <w:r w:rsidR="6498EA5D" w:rsidRPr="00BE4F6B">
        <w:rPr>
          <w:rFonts w:ascii="Candara" w:hAnsi="Candara"/>
        </w:rPr>
        <w:t xml:space="preserve"> Program</w:t>
      </w:r>
      <w:r w:rsidRPr="00BE4F6B">
        <w:rPr>
          <w:rFonts w:ascii="Candara" w:hAnsi="Candara"/>
        </w:rPr>
        <w:t>.</w:t>
      </w:r>
    </w:p>
    <w:p w14:paraId="1F25B8D5" w14:textId="653E432F" w:rsidR="00A33FF0" w:rsidRPr="00BE4F6B" w:rsidRDefault="00A33FF0" w:rsidP="79EFDF1E">
      <w:pPr>
        <w:jc w:val="both"/>
        <w:rPr>
          <w:rFonts w:ascii="Candara" w:hAnsi="Candara"/>
          <w:b/>
          <w:bCs/>
        </w:rPr>
      </w:pPr>
      <w:r w:rsidRPr="00BE4F6B">
        <w:rPr>
          <w:rFonts w:ascii="Candara" w:hAnsi="Candara"/>
          <w:b/>
          <w:bCs/>
        </w:rPr>
        <w:t>Objective</w:t>
      </w:r>
    </w:p>
    <w:p w14:paraId="1D11E005" w14:textId="6279B020" w:rsidR="00860730" w:rsidRPr="00BE4F6B" w:rsidRDefault="3F90A395" w:rsidP="00C63CFE">
      <w:pPr>
        <w:jc w:val="both"/>
        <w:rPr>
          <w:rFonts w:ascii="Candara" w:hAnsi="Candara"/>
        </w:rPr>
      </w:pPr>
      <w:r w:rsidRPr="00BE4F6B">
        <w:rPr>
          <w:rFonts w:ascii="Candara" w:hAnsi="Candara"/>
        </w:rPr>
        <w:t>The goal</w:t>
      </w:r>
      <w:r w:rsidR="1658046A" w:rsidRPr="00BE4F6B">
        <w:rPr>
          <w:rFonts w:ascii="Candara" w:hAnsi="Candara"/>
        </w:rPr>
        <w:t xml:space="preserve"> </w:t>
      </w:r>
      <w:r w:rsidRPr="00BE4F6B">
        <w:rPr>
          <w:rFonts w:ascii="Candara" w:hAnsi="Candara"/>
        </w:rPr>
        <w:t xml:space="preserve">of </w:t>
      </w:r>
      <w:r w:rsidR="1351BB40" w:rsidRPr="00BE4F6B">
        <w:rPr>
          <w:rFonts w:ascii="Candara" w:hAnsi="Candara"/>
        </w:rPr>
        <w:t>the</w:t>
      </w:r>
      <w:r w:rsidRPr="00BE4F6B">
        <w:rPr>
          <w:rFonts w:ascii="Candara" w:hAnsi="Candara"/>
        </w:rPr>
        <w:t xml:space="preserve"> capstone project </w:t>
      </w:r>
      <w:r w:rsidR="1124B0EC" w:rsidRPr="00BE4F6B">
        <w:rPr>
          <w:rFonts w:ascii="Candara" w:hAnsi="Candara"/>
        </w:rPr>
        <w:t>is</w:t>
      </w:r>
      <w:r w:rsidRPr="00BE4F6B">
        <w:rPr>
          <w:rFonts w:ascii="Candara" w:hAnsi="Candara"/>
        </w:rPr>
        <w:t xml:space="preserve"> to</w:t>
      </w:r>
      <w:r w:rsidR="2B1E79F4" w:rsidRPr="00BE4F6B">
        <w:rPr>
          <w:rFonts w:ascii="Candara" w:hAnsi="Candara"/>
        </w:rPr>
        <w:t xml:space="preserve"> test the fellows’ ability to</w:t>
      </w:r>
      <w:r w:rsidRPr="00BE4F6B">
        <w:rPr>
          <w:rFonts w:ascii="Candara" w:hAnsi="Candara"/>
        </w:rPr>
        <w:t>:</w:t>
      </w:r>
    </w:p>
    <w:p w14:paraId="3A722C2B" w14:textId="118B761D" w:rsidR="00860730" w:rsidRPr="00BE4F6B" w:rsidRDefault="00860730" w:rsidP="00C63CFE">
      <w:pPr>
        <w:pStyle w:val="ListParagraph"/>
        <w:numPr>
          <w:ilvl w:val="0"/>
          <w:numId w:val="7"/>
        </w:numPr>
        <w:jc w:val="both"/>
        <w:rPr>
          <w:rFonts w:ascii="Candara" w:hAnsi="Candara"/>
        </w:rPr>
      </w:pPr>
      <w:r w:rsidRPr="00BE4F6B">
        <w:rPr>
          <w:rFonts w:ascii="Candara" w:hAnsi="Candara"/>
        </w:rPr>
        <w:t>Apply technical skills and knowledge to a real-world problem or issue.</w:t>
      </w:r>
    </w:p>
    <w:p w14:paraId="3840FB24" w14:textId="59B4F9AF" w:rsidR="00D67AEF" w:rsidRPr="00BE4F6B" w:rsidRDefault="1351BB40" w:rsidP="79EFDF1E">
      <w:pPr>
        <w:pStyle w:val="ListParagraph"/>
        <w:numPr>
          <w:ilvl w:val="0"/>
          <w:numId w:val="7"/>
        </w:numPr>
        <w:jc w:val="both"/>
        <w:rPr>
          <w:rFonts w:ascii="Candara" w:hAnsi="Candara"/>
        </w:rPr>
      </w:pPr>
      <w:r w:rsidRPr="00BE4F6B">
        <w:rPr>
          <w:rFonts w:ascii="Candara" w:hAnsi="Candara"/>
        </w:rPr>
        <w:t>Work i</w:t>
      </w:r>
      <w:r w:rsidR="40AE35AF" w:rsidRPr="00BE4F6B">
        <w:rPr>
          <w:rFonts w:ascii="Candara" w:hAnsi="Candara"/>
        </w:rPr>
        <w:t xml:space="preserve">n cross-functional teams made up of members from various learning tracks to achieve a similar </w:t>
      </w:r>
      <w:r w:rsidR="16D3E6DF" w:rsidRPr="00BE4F6B">
        <w:rPr>
          <w:rFonts w:ascii="Candara" w:hAnsi="Candara"/>
        </w:rPr>
        <w:t>outcome</w:t>
      </w:r>
      <w:r w:rsidR="40AE35AF" w:rsidRPr="00BE4F6B">
        <w:rPr>
          <w:rFonts w:ascii="Candara" w:hAnsi="Candara"/>
        </w:rPr>
        <w:t>.</w:t>
      </w:r>
    </w:p>
    <w:p w14:paraId="12165BD9" w14:textId="1D3A5EA4" w:rsidR="00860730" w:rsidRPr="00BE4F6B" w:rsidRDefault="3F90A395" w:rsidP="79EFDF1E">
      <w:pPr>
        <w:pStyle w:val="ListParagraph"/>
        <w:numPr>
          <w:ilvl w:val="0"/>
          <w:numId w:val="7"/>
        </w:numPr>
        <w:jc w:val="both"/>
        <w:rPr>
          <w:rFonts w:ascii="Candara" w:hAnsi="Candara"/>
        </w:rPr>
      </w:pPr>
      <w:r w:rsidRPr="00BE4F6B">
        <w:rPr>
          <w:rFonts w:ascii="Candara" w:hAnsi="Candara"/>
        </w:rPr>
        <w:t>Demonstrate technical expertise and the ability to communicate technical concepts</w:t>
      </w:r>
      <w:r w:rsidR="1F5C5FB9" w:rsidRPr="00BE4F6B">
        <w:rPr>
          <w:rFonts w:ascii="Candara" w:hAnsi="Candara"/>
        </w:rPr>
        <w:t xml:space="preserve"> effectively.</w:t>
      </w:r>
    </w:p>
    <w:p w14:paraId="4CB0F8E9" w14:textId="77777777" w:rsidR="00860730" w:rsidRPr="00BE4F6B" w:rsidRDefault="3F90A395" w:rsidP="79EFDF1E">
      <w:pPr>
        <w:pStyle w:val="ListParagraph"/>
        <w:numPr>
          <w:ilvl w:val="0"/>
          <w:numId w:val="7"/>
        </w:numPr>
        <w:jc w:val="both"/>
        <w:rPr>
          <w:rFonts w:ascii="Candara" w:hAnsi="Candara"/>
        </w:rPr>
      </w:pPr>
      <w:r w:rsidRPr="00BE4F6B">
        <w:rPr>
          <w:rFonts w:ascii="Candara" w:hAnsi="Candara"/>
        </w:rPr>
        <w:t>Conduct research and analysis.</w:t>
      </w:r>
    </w:p>
    <w:p w14:paraId="38405F64" w14:textId="7163B544" w:rsidR="00860730" w:rsidRPr="00BE4F6B" w:rsidRDefault="3F90A395" w:rsidP="00C63CFE">
      <w:pPr>
        <w:pStyle w:val="ListParagraph"/>
        <w:numPr>
          <w:ilvl w:val="0"/>
          <w:numId w:val="7"/>
        </w:numPr>
        <w:jc w:val="both"/>
        <w:rPr>
          <w:rFonts w:ascii="Candara" w:hAnsi="Candara"/>
        </w:rPr>
      </w:pPr>
      <w:r w:rsidRPr="00BE4F6B">
        <w:rPr>
          <w:rFonts w:ascii="Candara" w:hAnsi="Candara"/>
        </w:rPr>
        <w:t>Develop a complex project from start to finish, including project planning, execution, and presentation.</w:t>
      </w:r>
    </w:p>
    <w:p w14:paraId="192DF641" w14:textId="023BC077" w:rsidR="00FE05DE" w:rsidRPr="00BE4F6B" w:rsidRDefault="00FE05DE" w:rsidP="00C63CFE">
      <w:pPr>
        <w:pStyle w:val="ListParagraph"/>
        <w:numPr>
          <w:ilvl w:val="0"/>
          <w:numId w:val="7"/>
        </w:numPr>
        <w:jc w:val="both"/>
        <w:rPr>
          <w:rFonts w:ascii="Candara" w:hAnsi="Candara"/>
        </w:rPr>
      </w:pPr>
      <w:bookmarkStart w:id="0" w:name="_Int_jcTS2LxU"/>
      <w:r w:rsidRPr="00BE4F6B">
        <w:rPr>
          <w:rFonts w:ascii="Candara" w:hAnsi="Candara"/>
        </w:rPr>
        <w:t>Showcase</w:t>
      </w:r>
      <w:bookmarkEnd w:id="0"/>
      <w:r w:rsidRPr="00BE4F6B">
        <w:rPr>
          <w:rFonts w:ascii="Candara" w:hAnsi="Candara"/>
        </w:rPr>
        <w:t xml:space="preserve"> the solutions of fellows to potential investors and job placement partners</w:t>
      </w:r>
    </w:p>
    <w:p w14:paraId="39CD88DD" w14:textId="77777777" w:rsidR="00FE05DE" w:rsidRPr="00BE4F6B" w:rsidRDefault="00FE05DE" w:rsidP="00FE05DE">
      <w:pPr>
        <w:pStyle w:val="ListParagraph"/>
        <w:jc w:val="both"/>
        <w:rPr>
          <w:rFonts w:ascii="Candara" w:hAnsi="Candara"/>
        </w:rPr>
      </w:pPr>
    </w:p>
    <w:p w14:paraId="206DFFD0" w14:textId="77777777" w:rsidR="00860730" w:rsidRPr="00BE4F6B" w:rsidRDefault="00860730" w:rsidP="00C63CFE">
      <w:pPr>
        <w:jc w:val="both"/>
        <w:rPr>
          <w:rFonts w:ascii="Candara" w:hAnsi="Candara"/>
          <w:b/>
          <w:bCs/>
        </w:rPr>
      </w:pPr>
      <w:r w:rsidRPr="00BE4F6B">
        <w:rPr>
          <w:rFonts w:ascii="Candara" w:hAnsi="Candara"/>
          <w:b/>
          <w:bCs/>
        </w:rPr>
        <w:t>Method</w:t>
      </w:r>
    </w:p>
    <w:p w14:paraId="530701A7" w14:textId="210E2396" w:rsidR="00704606" w:rsidRPr="00BE4F6B" w:rsidRDefault="1351BB40" w:rsidP="79EFDF1E">
      <w:pPr>
        <w:jc w:val="both"/>
        <w:rPr>
          <w:rFonts w:ascii="Candara" w:hAnsi="Candara"/>
        </w:rPr>
      </w:pPr>
      <w:r w:rsidRPr="00BE4F6B">
        <w:rPr>
          <w:rFonts w:ascii="Candara" w:hAnsi="Candara"/>
        </w:rPr>
        <w:t xml:space="preserve">The capstone project </w:t>
      </w:r>
      <w:r w:rsidR="091BFEB6" w:rsidRPr="00BE4F6B">
        <w:rPr>
          <w:rFonts w:ascii="Candara" w:hAnsi="Candara"/>
        </w:rPr>
        <w:t xml:space="preserve">will focus on </w:t>
      </w:r>
      <w:r w:rsidR="6719C82F" w:rsidRPr="00BE4F6B">
        <w:rPr>
          <w:rFonts w:ascii="Candara" w:hAnsi="Candara"/>
        </w:rPr>
        <w:t>f</w:t>
      </w:r>
      <w:r w:rsidR="091BFEB6" w:rsidRPr="00BE4F6B">
        <w:rPr>
          <w:rFonts w:ascii="Candara" w:hAnsi="Candara"/>
        </w:rPr>
        <w:t xml:space="preserve">ellows identifying problems in various economic </w:t>
      </w:r>
      <w:r w:rsidR="28E00776" w:rsidRPr="00BE4F6B">
        <w:rPr>
          <w:rFonts w:ascii="Candara" w:hAnsi="Candara"/>
        </w:rPr>
        <w:t>sectors</w:t>
      </w:r>
      <w:r w:rsidR="091BFEB6" w:rsidRPr="00BE4F6B">
        <w:rPr>
          <w:rFonts w:ascii="Candara" w:hAnsi="Candara"/>
        </w:rPr>
        <w:t xml:space="preserve"> and </w:t>
      </w:r>
      <w:r w:rsidR="7B973298" w:rsidRPr="00BE4F6B">
        <w:rPr>
          <w:rFonts w:ascii="Candara" w:hAnsi="Candara"/>
        </w:rPr>
        <w:t>developing</w:t>
      </w:r>
      <w:r w:rsidR="091BFEB6" w:rsidRPr="00BE4F6B">
        <w:rPr>
          <w:rFonts w:ascii="Candara" w:hAnsi="Candara"/>
        </w:rPr>
        <w:t xml:space="preserve"> feasible solution</w:t>
      </w:r>
      <w:r w:rsidR="3BBBEA97" w:rsidRPr="00BE4F6B">
        <w:rPr>
          <w:rFonts w:ascii="Candara" w:hAnsi="Candara"/>
        </w:rPr>
        <w:t>s</w:t>
      </w:r>
      <w:r w:rsidR="091BFEB6" w:rsidRPr="00BE4F6B">
        <w:rPr>
          <w:rFonts w:ascii="Candara" w:hAnsi="Candara"/>
        </w:rPr>
        <w:t xml:space="preserve"> for </w:t>
      </w:r>
      <w:r w:rsidR="6FB0F5BB" w:rsidRPr="00BE4F6B">
        <w:rPr>
          <w:rFonts w:ascii="Candara" w:hAnsi="Candara"/>
        </w:rPr>
        <w:t xml:space="preserve">them. </w:t>
      </w:r>
      <w:r w:rsidR="33616EC1" w:rsidRPr="00BE4F6B">
        <w:rPr>
          <w:rFonts w:ascii="Candara" w:hAnsi="Candara"/>
        </w:rPr>
        <w:t xml:space="preserve">The fellows will work </w:t>
      </w:r>
      <w:r w:rsidR="00704606" w:rsidRPr="00BE4F6B">
        <w:rPr>
          <w:rFonts w:ascii="Candara" w:hAnsi="Candara"/>
        </w:rPr>
        <w:t xml:space="preserve">in teams to find problems, </w:t>
      </w:r>
      <w:r w:rsidR="4B2E57D7" w:rsidRPr="00BE4F6B">
        <w:rPr>
          <w:rFonts w:ascii="Candara" w:hAnsi="Candara"/>
        </w:rPr>
        <w:t>produce</w:t>
      </w:r>
      <w:r w:rsidR="00704606" w:rsidRPr="00BE4F6B">
        <w:rPr>
          <w:rFonts w:ascii="Candara" w:hAnsi="Candara"/>
        </w:rPr>
        <w:t xml:space="preserve"> solutions, and implement those solutions</w:t>
      </w:r>
      <w:r w:rsidR="33616EC1" w:rsidRPr="00BE4F6B">
        <w:rPr>
          <w:rFonts w:ascii="Candara" w:hAnsi="Candara"/>
        </w:rPr>
        <w:t>. For example, one team might focus on healthcare and create a project to introduce a new electronic medical record system. Another team might focus on finance and create a project to either create a new financial trading website or implement a new system for managing financial risks</w:t>
      </w:r>
      <w:r w:rsidR="00704606" w:rsidRPr="00BE4F6B">
        <w:rPr>
          <w:rFonts w:ascii="Candara" w:hAnsi="Candara"/>
        </w:rPr>
        <w:t>.</w:t>
      </w:r>
    </w:p>
    <w:p w14:paraId="672A6659" w14:textId="77777777" w:rsidR="0068416D" w:rsidRPr="00BE4F6B" w:rsidRDefault="0068416D" w:rsidP="0068416D">
      <w:pPr>
        <w:ind w:left="360"/>
        <w:jc w:val="both"/>
        <w:rPr>
          <w:rFonts w:ascii="Candara" w:hAnsi="Candara"/>
        </w:rPr>
      </w:pPr>
    </w:p>
    <w:p w14:paraId="3D7D8122" w14:textId="300EBE5E" w:rsidR="00860730" w:rsidRPr="00BE4F6B" w:rsidRDefault="49388DD7" w:rsidP="50D5572F">
      <w:pPr>
        <w:jc w:val="both"/>
        <w:rPr>
          <w:rFonts w:ascii="Candara" w:hAnsi="Candara"/>
        </w:rPr>
      </w:pPr>
      <w:r w:rsidRPr="00BE4F6B">
        <w:rPr>
          <w:rFonts w:ascii="Candara" w:hAnsi="Candara"/>
        </w:rPr>
        <w:t>The</w:t>
      </w:r>
      <w:r w:rsidR="3F90A395" w:rsidRPr="00BE4F6B">
        <w:rPr>
          <w:rFonts w:ascii="Candara" w:hAnsi="Candara"/>
        </w:rPr>
        <w:t xml:space="preserve"> capstone project should be a </w:t>
      </w:r>
      <w:r w:rsidR="0088325A" w:rsidRPr="00BE4F6B">
        <w:rPr>
          <w:rFonts w:ascii="Candara" w:hAnsi="Candara"/>
        </w:rPr>
        <w:t>significant</w:t>
      </w:r>
      <w:r w:rsidR="3F90A395" w:rsidRPr="00BE4F6B">
        <w:rPr>
          <w:rFonts w:ascii="Candara" w:hAnsi="Candara"/>
        </w:rPr>
        <w:t xml:space="preserve"> project that showcases technical skills and abilities. It should demonstrate </w:t>
      </w:r>
      <w:r w:rsidRPr="00BE4F6B">
        <w:rPr>
          <w:rFonts w:ascii="Candara" w:hAnsi="Candara"/>
        </w:rPr>
        <w:t>the fellow’s</w:t>
      </w:r>
      <w:r w:rsidR="3F90A395" w:rsidRPr="00BE4F6B">
        <w:rPr>
          <w:rFonts w:ascii="Candara" w:hAnsi="Candara"/>
        </w:rPr>
        <w:t xml:space="preserve"> ability to think critically and solve complex problems, as well as </w:t>
      </w:r>
      <w:bookmarkStart w:id="1" w:name="_Int_sLJDLBEQ"/>
      <w:r w:rsidRPr="00BE4F6B">
        <w:rPr>
          <w:rFonts w:ascii="Candara" w:hAnsi="Candara"/>
        </w:rPr>
        <w:t>their</w:t>
      </w:r>
      <w:bookmarkEnd w:id="1"/>
      <w:r w:rsidR="3F90A395" w:rsidRPr="00BE4F6B">
        <w:rPr>
          <w:rFonts w:ascii="Candara" w:hAnsi="Candara"/>
        </w:rPr>
        <w:t xml:space="preserve"> ability to communicate technical concepts</w:t>
      </w:r>
      <w:r w:rsidR="179C5068" w:rsidRPr="00BE4F6B">
        <w:rPr>
          <w:rFonts w:ascii="Candara" w:hAnsi="Candara"/>
        </w:rPr>
        <w:t xml:space="preserve"> effectively.</w:t>
      </w:r>
    </w:p>
    <w:p w14:paraId="36CEAE37" w14:textId="31FE540A" w:rsidR="0088325A" w:rsidRPr="00BE4F6B" w:rsidRDefault="0088325A" w:rsidP="50D5572F">
      <w:pPr>
        <w:jc w:val="both"/>
        <w:rPr>
          <w:rFonts w:ascii="Candara" w:hAnsi="Candara"/>
        </w:rPr>
      </w:pPr>
    </w:p>
    <w:p w14:paraId="04EAD83B" w14:textId="77777777" w:rsidR="0088325A" w:rsidRPr="00BE4F6B" w:rsidRDefault="0088325A" w:rsidP="50D5572F">
      <w:pPr>
        <w:jc w:val="both"/>
        <w:rPr>
          <w:rFonts w:ascii="Candara" w:hAnsi="Candara"/>
        </w:rPr>
      </w:pPr>
    </w:p>
    <w:p w14:paraId="5DFBDFBB" w14:textId="77777777" w:rsidR="00BE4F6B" w:rsidRDefault="00BE4F6B" w:rsidP="79EFDF1E">
      <w:pPr>
        <w:jc w:val="both"/>
        <w:rPr>
          <w:rFonts w:ascii="Candara" w:hAnsi="Candara"/>
          <w:b/>
          <w:bCs/>
        </w:rPr>
      </w:pPr>
    </w:p>
    <w:p w14:paraId="2A125123" w14:textId="77777777" w:rsidR="00BE4F6B" w:rsidRDefault="00BE4F6B" w:rsidP="79EFDF1E">
      <w:pPr>
        <w:jc w:val="both"/>
        <w:rPr>
          <w:rFonts w:ascii="Candara" w:hAnsi="Candara"/>
          <w:b/>
          <w:bCs/>
        </w:rPr>
      </w:pPr>
    </w:p>
    <w:p w14:paraId="1B40039C" w14:textId="77777777" w:rsidR="00BE4F6B" w:rsidRDefault="00BE4F6B" w:rsidP="79EFDF1E">
      <w:pPr>
        <w:jc w:val="both"/>
        <w:rPr>
          <w:rFonts w:ascii="Candara" w:hAnsi="Candara"/>
          <w:b/>
          <w:bCs/>
        </w:rPr>
      </w:pPr>
    </w:p>
    <w:p w14:paraId="029A7101" w14:textId="1BBF76DF" w:rsidR="0DBFE71E" w:rsidRPr="00BE4F6B" w:rsidRDefault="0DBFE71E" w:rsidP="79EFDF1E">
      <w:pPr>
        <w:jc w:val="both"/>
        <w:rPr>
          <w:rFonts w:ascii="Candara" w:hAnsi="Candara"/>
          <w:b/>
          <w:bCs/>
        </w:rPr>
      </w:pPr>
      <w:r w:rsidRPr="00BE4F6B">
        <w:rPr>
          <w:rFonts w:ascii="Candara" w:hAnsi="Candara"/>
          <w:b/>
          <w:bCs/>
        </w:rPr>
        <w:t xml:space="preserve">Method for </w:t>
      </w:r>
      <w:r w:rsidR="50283172" w:rsidRPr="00BE4F6B">
        <w:rPr>
          <w:rFonts w:ascii="Candara" w:hAnsi="Candara"/>
          <w:b/>
          <w:bCs/>
        </w:rPr>
        <w:t xml:space="preserve">Capstone </w:t>
      </w:r>
      <w:r w:rsidRPr="00BE4F6B">
        <w:rPr>
          <w:rFonts w:ascii="Candara" w:hAnsi="Candara"/>
          <w:b/>
          <w:bCs/>
        </w:rPr>
        <w:t xml:space="preserve">Project </w:t>
      </w:r>
      <w:r w:rsidR="74D18FAE" w:rsidRPr="00BE4F6B">
        <w:rPr>
          <w:rFonts w:ascii="Candara" w:hAnsi="Candara"/>
          <w:b/>
          <w:bCs/>
        </w:rPr>
        <w:t>Team G</w:t>
      </w:r>
      <w:r w:rsidRPr="00BE4F6B">
        <w:rPr>
          <w:rFonts w:ascii="Candara" w:hAnsi="Candara"/>
          <w:b/>
          <w:bCs/>
        </w:rPr>
        <w:t>rouping</w:t>
      </w:r>
    </w:p>
    <w:p w14:paraId="06B6CBCE" w14:textId="5CAB2BFF" w:rsidR="49388DD7" w:rsidRPr="00BE4F6B" w:rsidRDefault="49388DD7" w:rsidP="79EFDF1E">
      <w:pPr>
        <w:jc w:val="both"/>
        <w:rPr>
          <w:rFonts w:ascii="Candara" w:hAnsi="Candara"/>
        </w:rPr>
      </w:pPr>
      <w:r w:rsidRPr="00BE4F6B">
        <w:rPr>
          <w:rFonts w:ascii="Candara" w:hAnsi="Candara"/>
        </w:rPr>
        <w:t>The beneficiaries were grouped with the goal of having cross</w:t>
      </w:r>
      <w:r w:rsidR="5EA8AFBE" w:rsidRPr="00BE4F6B">
        <w:rPr>
          <w:rFonts w:ascii="Candara" w:hAnsi="Candara"/>
        </w:rPr>
        <w:t>-</w:t>
      </w:r>
      <w:r w:rsidRPr="00BE4F6B">
        <w:rPr>
          <w:rFonts w:ascii="Candara" w:hAnsi="Candara"/>
        </w:rPr>
        <w:t>functional team</w:t>
      </w:r>
      <w:r w:rsidR="6864320C" w:rsidRPr="00BE4F6B">
        <w:rPr>
          <w:rFonts w:ascii="Candara" w:hAnsi="Candara"/>
        </w:rPr>
        <w:t>s</w:t>
      </w:r>
      <w:r w:rsidR="05A37FA5" w:rsidRPr="00BE4F6B">
        <w:rPr>
          <w:rFonts w:ascii="Candara" w:hAnsi="Candara"/>
        </w:rPr>
        <w:t>.</w:t>
      </w:r>
      <w:r w:rsidR="040A9426" w:rsidRPr="00BE4F6B">
        <w:rPr>
          <w:rFonts w:ascii="Candara" w:hAnsi="Candara"/>
        </w:rPr>
        <w:t xml:space="preserve"> </w:t>
      </w:r>
      <w:r w:rsidR="00AAF28A" w:rsidRPr="00BE4F6B">
        <w:rPr>
          <w:rFonts w:ascii="Candara" w:hAnsi="Candara"/>
        </w:rPr>
        <w:t xml:space="preserve">The use of cross-functional teams </w:t>
      </w:r>
      <w:bookmarkStart w:id="2" w:name="_Int_OxyYir2G"/>
      <w:r w:rsidR="00AAF28A" w:rsidRPr="00BE4F6B">
        <w:rPr>
          <w:rFonts w:ascii="Candara" w:hAnsi="Candara"/>
        </w:rPr>
        <w:t>greatly enhance</w:t>
      </w:r>
      <w:r w:rsidR="0088325A" w:rsidRPr="00BE4F6B">
        <w:rPr>
          <w:rFonts w:ascii="Candara" w:hAnsi="Candara"/>
        </w:rPr>
        <w:t>s</w:t>
      </w:r>
      <w:bookmarkEnd w:id="2"/>
      <w:r w:rsidR="00AAF28A" w:rsidRPr="00BE4F6B">
        <w:rPr>
          <w:rFonts w:ascii="Candara" w:hAnsi="Candara"/>
        </w:rPr>
        <w:t xml:space="preserve"> a capstone project by bringing together individuals from various </w:t>
      </w:r>
      <w:r w:rsidR="7EC21263" w:rsidRPr="00BE4F6B">
        <w:rPr>
          <w:rFonts w:ascii="Candara" w:hAnsi="Candara"/>
        </w:rPr>
        <w:t>learning tracks</w:t>
      </w:r>
      <w:r w:rsidR="00AAF28A" w:rsidRPr="00BE4F6B">
        <w:rPr>
          <w:rFonts w:ascii="Candara" w:hAnsi="Candara"/>
        </w:rPr>
        <w:t xml:space="preserve">. </w:t>
      </w:r>
      <w:r w:rsidR="00A33FF0" w:rsidRPr="00BE4F6B">
        <w:rPr>
          <w:rFonts w:ascii="Candara" w:hAnsi="Candara"/>
        </w:rPr>
        <w:t xml:space="preserve">Each team member's unique skill </w:t>
      </w:r>
      <w:bookmarkStart w:id="3" w:name="_Int_eYKECEYX"/>
      <w:r w:rsidR="7FA09233" w:rsidRPr="00BE4F6B">
        <w:rPr>
          <w:rFonts w:ascii="Candara" w:hAnsi="Candara"/>
        </w:rPr>
        <w:t>set</w:t>
      </w:r>
      <w:bookmarkEnd w:id="3"/>
      <w:r w:rsidR="00A33FF0" w:rsidRPr="00BE4F6B">
        <w:rPr>
          <w:rFonts w:ascii="Candara" w:hAnsi="Candara"/>
        </w:rPr>
        <w:t xml:space="preserve"> and perspectives </w:t>
      </w:r>
      <w:r w:rsidR="00AAF28A" w:rsidRPr="00BE4F6B">
        <w:rPr>
          <w:rFonts w:ascii="Candara" w:hAnsi="Candara"/>
        </w:rPr>
        <w:t>can be utilized to achieve a shared objective. Furthermore, having a diverse group of stakeholders on the team leads to more efficient decision-making and improved communication among team members. Giving each member a sense of ownership and accountability in the project's success can also encourage a more dedicated and motivated team. Additionally, cross-functional teams are more adaptable to changes in project requirements or technical challenges, providing a comprehensive approach to the project and ensuring that no important aspect is overlooked.</w:t>
      </w:r>
    </w:p>
    <w:p w14:paraId="1EA33279" w14:textId="6F96A307" w:rsidR="7EF96686" w:rsidRPr="00BE4F6B" w:rsidRDefault="7EF96686" w:rsidP="79EFDF1E">
      <w:pPr>
        <w:jc w:val="both"/>
        <w:rPr>
          <w:rFonts w:ascii="Candara" w:hAnsi="Candara"/>
          <w:b/>
          <w:bCs/>
        </w:rPr>
      </w:pPr>
      <w:r w:rsidRPr="00BE4F6B">
        <w:rPr>
          <w:rFonts w:ascii="Candara" w:hAnsi="Candara"/>
          <w:b/>
          <w:bCs/>
        </w:rPr>
        <w:t>Capstone Project Teams grouping summary</w:t>
      </w:r>
    </w:p>
    <w:p w14:paraId="0CCDBF1C" w14:textId="3C90904E" w:rsidR="7EF96686" w:rsidRPr="00BE4F6B" w:rsidRDefault="7EF96686" w:rsidP="79EFDF1E">
      <w:pPr>
        <w:pStyle w:val="ListParagraph"/>
        <w:numPr>
          <w:ilvl w:val="0"/>
          <w:numId w:val="9"/>
        </w:numPr>
        <w:jc w:val="both"/>
        <w:rPr>
          <w:rFonts w:ascii="Candara" w:hAnsi="Candara"/>
        </w:rPr>
      </w:pPr>
      <w:r w:rsidRPr="00BE4F6B">
        <w:rPr>
          <w:rFonts w:ascii="Candara" w:hAnsi="Candara"/>
        </w:rPr>
        <w:t>Only fellows with at least 60% attendance in class were grouped</w:t>
      </w:r>
    </w:p>
    <w:p w14:paraId="6B8EAE3A" w14:textId="435DF162" w:rsidR="7EF96686" w:rsidRPr="00BE4F6B" w:rsidRDefault="7EF96686" w:rsidP="79EFDF1E">
      <w:pPr>
        <w:pStyle w:val="ListParagraph"/>
        <w:numPr>
          <w:ilvl w:val="0"/>
          <w:numId w:val="9"/>
        </w:numPr>
        <w:jc w:val="both"/>
        <w:rPr>
          <w:rFonts w:ascii="Candara" w:hAnsi="Candara"/>
        </w:rPr>
      </w:pPr>
      <w:r w:rsidRPr="00BE4F6B">
        <w:rPr>
          <w:rFonts w:ascii="Candara" w:hAnsi="Candara"/>
        </w:rPr>
        <w:t>A total of 1</w:t>
      </w:r>
      <w:r w:rsidR="00A17BB9" w:rsidRPr="00BE4F6B">
        <w:rPr>
          <w:rFonts w:ascii="Candara" w:hAnsi="Candara"/>
        </w:rPr>
        <w:t>06</w:t>
      </w:r>
      <w:r w:rsidRPr="00BE4F6B">
        <w:rPr>
          <w:rFonts w:ascii="Candara" w:hAnsi="Candara"/>
        </w:rPr>
        <w:t xml:space="preserve"> teams were formed</w:t>
      </w:r>
    </w:p>
    <w:p w14:paraId="4FB93C11" w14:textId="635256DF" w:rsidR="7EF96686" w:rsidRPr="00BE4F6B" w:rsidRDefault="7EF96686" w:rsidP="79EFDF1E">
      <w:pPr>
        <w:pStyle w:val="ListParagraph"/>
        <w:numPr>
          <w:ilvl w:val="0"/>
          <w:numId w:val="9"/>
        </w:numPr>
        <w:jc w:val="both"/>
        <w:rPr>
          <w:rFonts w:ascii="Candara" w:hAnsi="Candara"/>
        </w:rPr>
      </w:pPr>
      <w:r w:rsidRPr="00BE4F6B">
        <w:rPr>
          <w:rFonts w:ascii="Candara" w:hAnsi="Candara"/>
        </w:rPr>
        <w:t xml:space="preserve">Each team contains </w:t>
      </w:r>
      <w:r w:rsidR="004849AA" w:rsidRPr="00BE4F6B">
        <w:rPr>
          <w:rFonts w:ascii="Candara" w:hAnsi="Candara"/>
        </w:rPr>
        <w:t xml:space="preserve">10-15 </w:t>
      </w:r>
      <w:r w:rsidRPr="00BE4F6B">
        <w:rPr>
          <w:rFonts w:ascii="Candara" w:hAnsi="Candara"/>
        </w:rPr>
        <w:t>fellows</w:t>
      </w:r>
    </w:p>
    <w:p w14:paraId="7937E835" w14:textId="0DBFE35F" w:rsidR="7EF96686" w:rsidRPr="00BE4F6B" w:rsidRDefault="7EF96686" w:rsidP="79EFDF1E">
      <w:pPr>
        <w:pStyle w:val="ListParagraph"/>
        <w:numPr>
          <w:ilvl w:val="0"/>
          <w:numId w:val="9"/>
        </w:numPr>
        <w:jc w:val="both"/>
        <w:rPr>
          <w:rFonts w:ascii="Candara" w:hAnsi="Candara"/>
        </w:rPr>
      </w:pPr>
      <w:r w:rsidRPr="00BE4F6B">
        <w:rPr>
          <w:rFonts w:ascii="Candara" w:hAnsi="Candara"/>
        </w:rPr>
        <w:t>Each team has at least 1 software developer (front-end, back-end or mobile app developer), 1 product manager, 1 product designer and 1 data scientist.</w:t>
      </w:r>
    </w:p>
    <w:p w14:paraId="778D85F5" w14:textId="0C62CB72" w:rsidR="6B8C94C3" w:rsidRPr="00BE4F6B" w:rsidRDefault="6B8C94C3" w:rsidP="79EFDF1E">
      <w:pPr>
        <w:pStyle w:val="ListParagraph"/>
        <w:numPr>
          <w:ilvl w:val="0"/>
          <w:numId w:val="9"/>
        </w:numPr>
        <w:jc w:val="both"/>
        <w:rPr>
          <w:rFonts w:ascii="Candara" w:hAnsi="Candara"/>
        </w:rPr>
      </w:pPr>
      <w:r w:rsidRPr="00BE4F6B">
        <w:rPr>
          <w:rFonts w:ascii="Candara" w:hAnsi="Candara"/>
        </w:rPr>
        <w:t>Every team with a blockchain technology fellow also has a cyber security fellow because it ensures that the team has a well-rounded understanding of the security risks and measures associated with implementing a blockchain-based solution.</w:t>
      </w:r>
    </w:p>
    <w:p w14:paraId="2EB2536B" w14:textId="67CA66DB" w:rsidR="7EF96686" w:rsidRPr="00BE4F6B" w:rsidRDefault="001C16BC" w:rsidP="79EFDF1E">
      <w:pPr>
        <w:pStyle w:val="ListParagraph"/>
        <w:numPr>
          <w:ilvl w:val="0"/>
          <w:numId w:val="9"/>
        </w:numPr>
        <w:jc w:val="both"/>
        <w:rPr>
          <w:rFonts w:ascii="Candara" w:hAnsi="Candara"/>
        </w:rPr>
      </w:pPr>
      <w:r w:rsidRPr="00BE4F6B">
        <w:rPr>
          <w:rFonts w:ascii="Candara" w:hAnsi="Candara"/>
        </w:rPr>
        <w:t>1500</w:t>
      </w:r>
      <w:r w:rsidR="64B5FE21" w:rsidRPr="00BE4F6B">
        <w:rPr>
          <w:rFonts w:ascii="Candara" w:hAnsi="Candara"/>
        </w:rPr>
        <w:t xml:space="preserve"> beneficiaries were grouped.</w:t>
      </w:r>
    </w:p>
    <w:p w14:paraId="21C11F50" w14:textId="149DC9B5" w:rsidR="00883F31" w:rsidRPr="00BE4F6B" w:rsidRDefault="377412BE" w:rsidP="50D5572F">
      <w:pPr>
        <w:jc w:val="both"/>
        <w:rPr>
          <w:rFonts w:ascii="Candara" w:hAnsi="Candara"/>
        </w:rPr>
      </w:pPr>
      <w:r w:rsidRPr="00BE4F6B">
        <w:rPr>
          <w:rFonts w:ascii="Candara" w:hAnsi="Candara"/>
        </w:rPr>
        <w:t xml:space="preserve">Click </w:t>
      </w:r>
      <w:hyperlink r:id="rId10" w:history="1">
        <w:r w:rsidRPr="00BE4F6B">
          <w:rPr>
            <w:rStyle w:val="Hyperlink"/>
            <w:rFonts w:ascii="Candara" w:hAnsi="Candara"/>
          </w:rPr>
          <w:t>here</w:t>
        </w:r>
      </w:hyperlink>
      <w:r w:rsidRPr="00BE4F6B">
        <w:rPr>
          <w:rFonts w:ascii="Candara" w:hAnsi="Candara"/>
        </w:rPr>
        <w:t xml:space="preserve"> to access the live</w:t>
      </w:r>
      <w:r w:rsidR="1036E84F" w:rsidRPr="00BE4F6B">
        <w:rPr>
          <w:rFonts w:ascii="Candara" w:hAnsi="Candara"/>
        </w:rPr>
        <w:t xml:space="preserve"> document</w:t>
      </w:r>
      <w:r w:rsidRPr="00BE4F6B">
        <w:rPr>
          <w:rFonts w:ascii="Candara" w:hAnsi="Candara"/>
        </w:rPr>
        <w:t>.</w:t>
      </w:r>
    </w:p>
    <w:p w14:paraId="648872C2" w14:textId="484BEEBE" w:rsidR="00883F31" w:rsidRPr="00BE4F6B" w:rsidRDefault="5CACF5AD" w:rsidP="50D5572F">
      <w:pPr>
        <w:jc w:val="both"/>
        <w:rPr>
          <w:rFonts w:ascii="Candara" w:hAnsi="Candara"/>
          <w:b/>
          <w:bCs/>
        </w:rPr>
      </w:pPr>
      <w:r w:rsidRPr="00BE4F6B">
        <w:rPr>
          <w:rFonts w:ascii="Candara" w:hAnsi="Candara"/>
          <w:b/>
          <w:bCs/>
        </w:rPr>
        <w:t xml:space="preserve">The </w:t>
      </w:r>
      <w:r w:rsidR="0C3388AC" w:rsidRPr="00BE4F6B">
        <w:rPr>
          <w:rFonts w:ascii="Candara" w:hAnsi="Candara"/>
          <w:b/>
          <w:bCs/>
        </w:rPr>
        <w:t>Capstone Project Management P</w:t>
      </w:r>
      <w:r w:rsidRPr="00BE4F6B">
        <w:rPr>
          <w:rFonts w:ascii="Candara" w:hAnsi="Candara"/>
          <w:b/>
          <w:bCs/>
        </w:rPr>
        <w:t>rocess</w:t>
      </w:r>
    </w:p>
    <w:p w14:paraId="770DC593" w14:textId="6F1B221A" w:rsidR="00883F31" w:rsidRPr="00BE4F6B" w:rsidRDefault="5CACF5AD" w:rsidP="50D5572F">
      <w:pPr>
        <w:jc w:val="both"/>
        <w:rPr>
          <w:rFonts w:ascii="Candara" w:hAnsi="Candara"/>
          <w:b/>
          <w:bCs/>
        </w:rPr>
      </w:pPr>
      <w:r w:rsidRPr="00BE4F6B">
        <w:rPr>
          <w:rFonts w:ascii="Candara" w:hAnsi="Candara"/>
          <w:b/>
          <w:bCs/>
        </w:rPr>
        <w:t>Info session</w:t>
      </w:r>
    </w:p>
    <w:p w14:paraId="050C564E" w14:textId="36EB15C1" w:rsidR="00883F31" w:rsidRPr="00BE4F6B" w:rsidRDefault="40502212" w:rsidP="79EFDF1E">
      <w:pPr>
        <w:jc w:val="both"/>
        <w:rPr>
          <w:rFonts w:ascii="Candara" w:hAnsi="Candara"/>
        </w:rPr>
      </w:pPr>
      <w:r w:rsidRPr="00BE4F6B">
        <w:rPr>
          <w:rFonts w:ascii="Candara" w:hAnsi="Candara"/>
        </w:rPr>
        <w:t xml:space="preserve">After validation of the </w:t>
      </w:r>
      <w:r w:rsidR="00872F5A" w:rsidRPr="00BE4F6B">
        <w:rPr>
          <w:rFonts w:ascii="Candara" w:hAnsi="Candara"/>
        </w:rPr>
        <w:t>beneficiaries'</w:t>
      </w:r>
      <w:r w:rsidRPr="00BE4F6B">
        <w:rPr>
          <w:rFonts w:ascii="Candara" w:hAnsi="Candara"/>
        </w:rPr>
        <w:t xml:space="preserve"> grouping, e</w:t>
      </w:r>
      <w:r w:rsidR="05D64760" w:rsidRPr="00BE4F6B">
        <w:rPr>
          <w:rFonts w:ascii="Candara" w:hAnsi="Candara"/>
        </w:rPr>
        <w:t>mails</w:t>
      </w:r>
      <w:r w:rsidRPr="00BE4F6B">
        <w:rPr>
          <w:rFonts w:ascii="Candara" w:hAnsi="Candara"/>
        </w:rPr>
        <w:t xml:space="preserve"> </w:t>
      </w:r>
      <w:r w:rsidR="00BB09EB" w:rsidRPr="00BE4F6B">
        <w:rPr>
          <w:rFonts w:ascii="Candara" w:hAnsi="Candara"/>
        </w:rPr>
        <w:t>containing the grouping sheet will be sent to the fellows</w:t>
      </w:r>
      <w:r w:rsidRPr="00BE4F6B">
        <w:rPr>
          <w:rFonts w:ascii="Candara" w:hAnsi="Candara"/>
        </w:rPr>
        <w:t xml:space="preserve"> </w:t>
      </w:r>
      <w:r w:rsidR="0FA60202" w:rsidRPr="00BE4F6B">
        <w:rPr>
          <w:rFonts w:ascii="Candara" w:hAnsi="Candara"/>
        </w:rPr>
        <w:t>informing them of the team they</w:t>
      </w:r>
      <w:r w:rsidR="630A90D6" w:rsidRPr="00BE4F6B">
        <w:rPr>
          <w:rFonts w:ascii="Candara" w:hAnsi="Candara"/>
        </w:rPr>
        <w:t xml:space="preserve"> belong to.</w:t>
      </w:r>
    </w:p>
    <w:p w14:paraId="044025E0" w14:textId="49D4D897" w:rsidR="1B01CA7E" w:rsidRPr="00BE4F6B" w:rsidRDefault="1B01CA7E" w:rsidP="79EFDF1E">
      <w:pPr>
        <w:jc w:val="both"/>
        <w:rPr>
          <w:rFonts w:ascii="Candara" w:hAnsi="Candara"/>
        </w:rPr>
      </w:pPr>
      <w:r w:rsidRPr="00BE4F6B">
        <w:rPr>
          <w:rFonts w:ascii="Candara" w:hAnsi="Candara"/>
        </w:rPr>
        <w:t>Additionally, a comprehensive information session on the capstone project will be conducted, where expectations and the process of carrying out the project will be clearly explained to the fellows.</w:t>
      </w:r>
    </w:p>
    <w:p w14:paraId="6B21437B" w14:textId="43380068" w:rsidR="00883F31" w:rsidRPr="00BE4F6B" w:rsidRDefault="3CAC769E" w:rsidP="50D5572F">
      <w:pPr>
        <w:jc w:val="both"/>
        <w:rPr>
          <w:rFonts w:ascii="Candara" w:hAnsi="Candara"/>
          <w:b/>
          <w:bCs/>
        </w:rPr>
      </w:pPr>
      <w:r w:rsidRPr="00BE4F6B">
        <w:rPr>
          <w:rFonts w:ascii="Candara" w:hAnsi="Candara"/>
          <w:b/>
          <w:bCs/>
        </w:rPr>
        <w:t xml:space="preserve">Project topic </w:t>
      </w:r>
      <w:r w:rsidR="33197C4D" w:rsidRPr="00BE4F6B">
        <w:rPr>
          <w:rFonts w:ascii="Candara" w:hAnsi="Candara"/>
          <w:b/>
          <w:bCs/>
        </w:rPr>
        <w:t>registration</w:t>
      </w:r>
    </w:p>
    <w:p w14:paraId="56746B0C" w14:textId="6CA24471" w:rsidR="0036526F" w:rsidRPr="00BE4F6B" w:rsidRDefault="0036526F" w:rsidP="50D5572F">
      <w:pPr>
        <w:jc w:val="both"/>
        <w:rPr>
          <w:rFonts w:ascii="Candara" w:hAnsi="Candara"/>
          <w:b/>
          <w:bCs/>
        </w:rPr>
      </w:pPr>
      <w:r w:rsidRPr="00BE4F6B">
        <w:rPr>
          <w:rFonts w:ascii="Candara" w:hAnsi="Candara"/>
          <w:b/>
          <w:bCs/>
        </w:rPr>
        <w:t>Project Topic Selection Criteria</w:t>
      </w:r>
    </w:p>
    <w:p w14:paraId="404455D7" w14:textId="77777777" w:rsidR="00C12490" w:rsidRPr="00BE4F6B" w:rsidRDefault="00C12490" w:rsidP="00C12490">
      <w:pPr>
        <w:jc w:val="both"/>
        <w:rPr>
          <w:rFonts w:ascii="Candara" w:hAnsi="Candara"/>
        </w:rPr>
      </w:pPr>
      <w:r w:rsidRPr="00BE4F6B">
        <w:rPr>
          <w:rFonts w:ascii="Candara" w:hAnsi="Candara"/>
        </w:rPr>
        <w:t>When selecting a capstone project topic for the Women Techsters fellowship, one effective approach is to speak directly with small and medium-sized enterprises (SMEs) to understand their specific technology needs. By gaining insight into the challenges and opportunities facing these businesses, the fellowship participants can identify potential project topics that align with their skills and expertise, while also addressing real-world problems.</w:t>
      </w:r>
    </w:p>
    <w:p w14:paraId="189DE935" w14:textId="77777777" w:rsidR="00C12490" w:rsidRPr="00BE4F6B" w:rsidRDefault="00C12490" w:rsidP="00C12490">
      <w:pPr>
        <w:jc w:val="both"/>
        <w:rPr>
          <w:rFonts w:ascii="Candara" w:hAnsi="Candara"/>
        </w:rPr>
      </w:pPr>
      <w:r w:rsidRPr="00BE4F6B">
        <w:rPr>
          <w:rFonts w:ascii="Candara" w:hAnsi="Candara"/>
        </w:rPr>
        <w:lastRenderedPageBreak/>
        <w:t>To start, the fellowship participants can research and identify a list of SMEs in the industry or field of interest. They can then reach out to these businesses to schedule meetings or interviews to learn more about their current technology needs. During these conversations, the participants can ask questions about the business's operations, challenges and opportunities, and technology infrastructure.</w:t>
      </w:r>
    </w:p>
    <w:p w14:paraId="2828A4FA" w14:textId="796D5C09" w:rsidR="0036526F" w:rsidRPr="00BE4F6B" w:rsidRDefault="00C12490" w:rsidP="00C12490">
      <w:pPr>
        <w:jc w:val="both"/>
        <w:rPr>
          <w:rFonts w:ascii="Candara" w:hAnsi="Candara"/>
        </w:rPr>
      </w:pPr>
      <w:r w:rsidRPr="00BE4F6B">
        <w:rPr>
          <w:rFonts w:ascii="Candara" w:hAnsi="Candara"/>
        </w:rPr>
        <w:t>Based on the information gathered, the fellowship participants can then use this as a basis for selecting a capstone project topic that addresses the needs identified by the SMEs while also aligning with the skills and expertise of the fellowship participants. By working on a project that addresses real-world challenges faced by small businesses, the fellowship participants can gain valuable experience and contribute to the community in a meaningful way.</w:t>
      </w:r>
    </w:p>
    <w:p w14:paraId="02ECE221" w14:textId="24690AD0" w:rsidR="00883F31" w:rsidRPr="00BE4F6B" w:rsidRDefault="247443C3" w:rsidP="50D5572F">
      <w:pPr>
        <w:jc w:val="both"/>
        <w:rPr>
          <w:rFonts w:ascii="Candara" w:hAnsi="Candara"/>
        </w:rPr>
      </w:pPr>
      <w:r w:rsidRPr="00BE4F6B">
        <w:rPr>
          <w:rFonts w:ascii="Candara" w:hAnsi="Candara"/>
        </w:rPr>
        <w:t>Each team will have an individual channel where they can work together</w:t>
      </w:r>
      <w:r w:rsidR="007D97CA" w:rsidRPr="00BE4F6B">
        <w:rPr>
          <w:rFonts w:ascii="Candara" w:hAnsi="Candara"/>
        </w:rPr>
        <w:t xml:space="preserve"> and ideate on their capstone project.</w:t>
      </w:r>
      <w:r w:rsidR="00872F5A" w:rsidRPr="00BE4F6B">
        <w:rPr>
          <w:rFonts w:ascii="Candara" w:hAnsi="Candara"/>
        </w:rPr>
        <w:t xml:space="preserve"> This channel will be created by the PM</w:t>
      </w:r>
      <w:r w:rsidR="007F1AC7" w:rsidRPr="00BE4F6B">
        <w:rPr>
          <w:rFonts w:ascii="Candara" w:hAnsi="Candara"/>
        </w:rPr>
        <w:t xml:space="preserve"> who is the group leader</w:t>
      </w:r>
    </w:p>
    <w:p w14:paraId="2373893D" w14:textId="7370C791" w:rsidR="00883F31" w:rsidRPr="00BE4F6B" w:rsidRDefault="51C212C6" w:rsidP="79EFDF1E">
      <w:pPr>
        <w:jc w:val="both"/>
        <w:rPr>
          <w:rFonts w:ascii="Candara" w:hAnsi="Candara"/>
        </w:rPr>
      </w:pPr>
      <w:r w:rsidRPr="00BE4F6B">
        <w:rPr>
          <w:rFonts w:ascii="Candara" w:hAnsi="Candara"/>
        </w:rPr>
        <w:t xml:space="preserve">It is expected that after </w:t>
      </w:r>
      <w:r w:rsidR="003B1E63" w:rsidRPr="00BE4F6B">
        <w:rPr>
          <w:rFonts w:ascii="Candara" w:hAnsi="Candara"/>
        </w:rPr>
        <w:t>5 days</w:t>
      </w:r>
      <w:r w:rsidR="00A33FF0" w:rsidRPr="00BE4F6B">
        <w:rPr>
          <w:rFonts w:ascii="Candara" w:hAnsi="Candara"/>
        </w:rPr>
        <w:t>,</w:t>
      </w:r>
      <w:r w:rsidRPr="00BE4F6B">
        <w:rPr>
          <w:rFonts w:ascii="Candara" w:hAnsi="Candara"/>
        </w:rPr>
        <w:t xml:space="preserve"> a team lead, team name</w:t>
      </w:r>
      <w:r w:rsidR="00A26C06" w:rsidRPr="00BE4F6B">
        <w:rPr>
          <w:rFonts w:ascii="Candara" w:hAnsi="Candara"/>
        </w:rPr>
        <w:t>,</w:t>
      </w:r>
      <w:r w:rsidRPr="00BE4F6B">
        <w:rPr>
          <w:rFonts w:ascii="Candara" w:hAnsi="Candara"/>
        </w:rPr>
        <w:t xml:space="preserve"> and </w:t>
      </w:r>
      <w:r w:rsidR="1D125E34" w:rsidRPr="00BE4F6B">
        <w:rPr>
          <w:rFonts w:ascii="Candara" w:hAnsi="Candara"/>
        </w:rPr>
        <w:t xml:space="preserve">the capstone project topic </w:t>
      </w:r>
      <w:r w:rsidR="04DB0182" w:rsidRPr="00BE4F6B">
        <w:rPr>
          <w:rFonts w:ascii="Candara" w:hAnsi="Candara"/>
        </w:rPr>
        <w:t>will be</w:t>
      </w:r>
      <w:r w:rsidR="1D125E34" w:rsidRPr="00BE4F6B">
        <w:rPr>
          <w:rFonts w:ascii="Candara" w:hAnsi="Candara"/>
        </w:rPr>
        <w:t xml:space="preserve"> decided on</w:t>
      </w:r>
      <w:r w:rsidR="4ABB3D44" w:rsidRPr="00BE4F6B">
        <w:rPr>
          <w:rFonts w:ascii="Candara" w:hAnsi="Candara"/>
        </w:rPr>
        <w:t>.</w:t>
      </w:r>
    </w:p>
    <w:p w14:paraId="6E9A66B6" w14:textId="49058FA4" w:rsidR="00883F31" w:rsidRPr="00BE4F6B" w:rsidRDefault="4ABB3D44" w:rsidP="50D5572F">
      <w:pPr>
        <w:jc w:val="both"/>
        <w:rPr>
          <w:rFonts w:ascii="Candara" w:hAnsi="Candara"/>
        </w:rPr>
      </w:pPr>
      <w:r w:rsidRPr="00BE4F6B">
        <w:rPr>
          <w:rFonts w:ascii="Candara" w:hAnsi="Candara"/>
          <w:b/>
          <w:bCs/>
        </w:rPr>
        <w:t>Each team is to</w:t>
      </w:r>
      <w:r w:rsidR="1B6BC3D1" w:rsidRPr="00BE4F6B">
        <w:rPr>
          <w:rFonts w:ascii="Candara" w:hAnsi="Candara"/>
          <w:b/>
          <w:bCs/>
        </w:rPr>
        <w:t xml:space="preserve"> select a representative to register their </w:t>
      </w:r>
      <w:r w:rsidR="1B5BFD9B" w:rsidRPr="00BE4F6B">
        <w:rPr>
          <w:rFonts w:ascii="Candara" w:hAnsi="Candara"/>
          <w:b/>
          <w:bCs/>
        </w:rPr>
        <w:t xml:space="preserve">project </w:t>
      </w:r>
      <w:r w:rsidR="1B6BC3D1" w:rsidRPr="00BE4F6B">
        <w:rPr>
          <w:rFonts w:ascii="Candara" w:hAnsi="Candara"/>
          <w:b/>
          <w:bCs/>
        </w:rPr>
        <w:t>topic</w:t>
      </w:r>
      <w:r w:rsidR="2B758D50" w:rsidRPr="00BE4F6B">
        <w:rPr>
          <w:rFonts w:ascii="Candara" w:hAnsi="Candara"/>
          <w:b/>
          <w:bCs/>
        </w:rPr>
        <w:t xml:space="preserve"> and team</w:t>
      </w:r>
      <w:r w:rsidR="12BC5E0B" w:rsidRPr="00BE4F6B">
        <w:rPr>
          <w:rFonts w:ascii="Candara" w:hAnsi="Candara"/>
          <w:b/>
          <w:bCs/>
        </w:rPr>
        <w:t xml:space="preserve"> name</w:t>
      </w:r>
      <w:r w:rsidR="1B6BC3D1" w:rsidRPr="00BE4F6B">
        <w:rPr>
          <w:rFonts w:ascii="Candara" w:hAnsi="Candara"/>
          <w:b/>
          <w:bCs/>
        </w:rPr>
        <w:t xml:space="preserve"> in the registration form</w:t>
      </w:r>
      <w:r w:rsidR="1B6BC3D1" w:rsidRPr="00BE4F6B">
        <w:rPr>
          <w:rFonts w:ascii="Candara" w:hAnsi="Candara"/>
        </w:rPr>
        <w:t xml:space="preserve"> (click </w:t>
      </w:r>
      <w:hyperlink r:id="rId11" w:history="1">
        <w:r w:rsidR="3F6B0823" w:rsidRPr="00BE4F6B">
          <w:rPr>
            <w:rStyle w:val="Hyperlink"/>
            <w:rFonts w:ascii="Candara" w:hAnsi="Candara"/>
          </w:rPr>
          <w:t>here</w:t>
        </w:r>
      </w:hyperlink>
      <w:r w:rsidR="3F6B0823" w:rsidRPr="00BE4F6B">
        <w:rPr>
          <w:rFonts w:ascii="Candara" w:hAnsi="Candara"/>
        </w:rPr>
        <w:t>)</w:t>
      </w:r>
      <w:r w:rsidR="7DCFCC8C" w:rsidRPr="00BE4F6B">
        <w:rPr>
          <w:rFonts w:ascii="Candara" w:hAnsi="Candara"/>
        </w:rPr>
        <w:t>.</w:t>
      </w:r>
    </w:p>
    <w:p w14:paraId="068B9FC9" w14:textId="7ED55431" w:rsidR="00883F31" w:rsidRPr="00BE4F6B" w:rsidRDefault="7DCFCC8C" w:rsidP="50D5572F">
      <w:pPr>
        <w:jc w:val="both"/>
        <w:rPr>
          <w:rFonts w:ascii="Candara" w:hAnsi="Candara"/>
          <w:b/>
          <w:bCs/>
        </w:rPr>
      </w:pPr>
      <w:r w:rsidRPr="00BE4F6B">
        <w:rPr>
          <w:rFonts w:ascii="Candara" w:hAnsi="Candara"/>
          <w:b/>
          <w:bCs/>
        </w:rPr>
        <w:t xml:space="preserve">Capstone </w:t>
      </w:r>
      <w:r w:rsidR="18E62652" w:rsidRPr="00BE4F6B">
        <w:rPr>
          <w:rFonts w:ascii="Candara" w:hAnsi="Candara"/>
          <w:b/>
          <w:bCs/>
        </w:rPr>
        <w:t>project tracking.</w:t>
      </w:r>
    </w:p>
    <w:p w14:paraId="358B285D" w14:textId="6CD08CCD" w:rsidR="1B178C7F" w:rsidRPr="00BE4F6B" w:rsidRDefault="1B178C7F" w:rsidP="79EFDF1E">
      <w:pPr>
        <w:jc w:val="both"/>
        <w:rPr>
          <w:rFonts w:ascii="Candara" w:hAnsi="Candara"/>
        </w:rPr>
      </w:pPr>
      <w:r w:rsidRPr="00BE4F6B">
        <w:rPr>
          <w:rFonts w:ascii="Candara" w:hAnsi="Candara"/>
        </w:rPr>
        <w:t xml:space="preserve">The fellows will be given 3 weeks to develop </w:t>
      </w:r>
      <w:r w:rsidR="008543DA" w:rsidRPr="00BE4F6B">
        <w:rPr>
          <w:rFonts w:ascii="Candara" w:hAnsi="Candara"/>
        </w:rPr>
        <w:t>the solutions and presentation starting with the problem statement.</w:t>
      </w:r>
    </w:p>
    <w:p w14:paraId="5B451367" w14:textId="1596EBB5" w:rsidR="00883F31" w:rsidRPr="00BE4F6B" w:rsidRDefault="1AFB18BE" w:rsidP="50D5572F">
      <w:pPr>
        <w:jc w:val="both"/>
        <w:rPr>
          <w:rFonts w:ascii="Candara" w:hAnsi="Candara"/>
        </w:rPr>
      </w:pPr>
      <w:r w:rsidRPr="00BE4F6B">
        <w:rPr>
          <w:rFonts w:ascii="Candara" w:hAnsi="Candara"/>
        </w:rPr>
        <w:t>The problem statement should contain the following:</w:t>
      </w:r>
    </w:p>
    <w:p w14:paraId="016AA24E" w14:textId="6C6900C7" w:rsidR="00883F31" w:rsidRPr="00BE4F6B" w:rsidRDefault="5D1708DC" w:rsidP="50D5572F">
      <w:pPr>
        <w:pStyle w:val="ListParagraph"/>
        <w:numPr>
          <w:ilvl w:val="0"/>
          <w:numId w:val="5"/>
        </w:numPr>
        <w:jc w:val="both"/>
        <w:rPr>
          <w:rFonts w:ascii="Candara" w:hAnsi="Candara"/>
        </w:rPr>
      </w:pPr>
      <w:r w:rsidRPr="00BE4F6B">
        <w:rPr>
          <w:rFonts w:ascii="Candara" w:hAnsi="Candara"/>
          <w:b/>
          <w:bCs/>
        </w:rPr>
        <w:t>Background:</w:t>
      </w:r>
      <w:r w:rsidRPr="00BE4F6B">
        <w:rPr>
          <w:rFonts w:ascii="Candara" w:hAnsi="Candara"/>
        </w:rPr>
        <w:t xml:space="preserve"> This section provides context for the problem and explains why it is important to address.</w:t>
      </w:r>
    </w:p>
    <w:p w14:paraId="690C51F8" w14:textId="6840964E" w:rsidR="00883F31" w:rsidRPr="00BE4F6B" w:rsidRDefault="1AFB18BE" w:rsidP="50D5572F">
      <w:pPr>
        <w:pStyle w:val="ListParagraph"/>
        <w:numPr>
          <w:ilvl w:val="0"/>
          <w:numId w:val="5"/>
        </w:numPr>
        <w:jc w:val="both"/>
        <w:rPr>
          <w:rFonts w:ascii="Candara" w:hAnsi="Candara"/>
        </w:rPr>
      </w:pPr>
      <w:r w:rsidRPr="00BE4F6B">
        <w:rPr>
          <w:rFonts w:ascii="Candara" w:hAnsi="Candara"/>
          <w:b/>
          <w:bCs/>
        </w:rPr>
        <w:t>Problem statement:</w:t>
      </w:r>
      <w:r w:rsidRPr="00BE4F6B">
        <w:rPr>
          <w:rFonts w:ascii="Candara" w:hAnsi="Candara"/>
        </w:rPr>
        <w:t xml:space="preserve"> This section clearly and concisely states the problem that the capstone project aims to solve.</w:t>
      </w:r>
    </w:p>
    <w:p w14:paraId="17E5791F" w14:textId="4B84BC7D" w:rsidR="00883F31" w:rsidRPr="00BE4F6B" w:rsidRDefault="1AFB18BE" w:rsidP="50D5572F">
      <w:pPr>
        <w:pStyle w:val="ListParagraph"/>
        <w:numPr>
          <w:ilvl w:val="0"/>
          <w:numId w:val="5"/>
        </w:numPr>
        <w:jc w:val="both"/>
        <w:rPr>
          <w:rFonts w:ascii="Candara" w:hAnsi="Candara"/>
        </w:rPr>
      </w:pPr>
      <w:r w:rsidRPr="00BE4F6B">
        <w:rPr>
          <w:rFonts w:ascii="Candara" w:hAnsi="Candara"/>
          <w:b/>
          <w:bCs/>
        </w:rPr>
        <w:t>Purpose:</w:t>
      </w:r>
      <w:r w:rsidRPr="00BE4F6B">
        <w:rPr>
          <w:rFonts w:ascii="Candara" w:hAnsi="Candara"/>
        </w:rPr>
        <w:t xml:space="preserve"> This section explains the overall goal or objectives of the project. It should align with the problem statement and provide a clear sense of what the project aims to achieve.</w:t>
      </w:r>
    </w:p>
    <w:p w14:paraId="6148758C" w14:textId="57848051" w:rsidR="00883F31" w:rsidRPr="00BE4F6B" w:rsidRDefault="1AFB18BE" w:rsidP="50D5572F">
      <w:pPr>
        <w:pStyle w:val="ListParagraph"/>
        <w:numPr>
          <w:ilvl w:val="0"/>
          <w:numId w:val="5"/>
        </w:numPr>
        <w:jc w:val="both"/>
        <w:rPr>
          <w:rFonts w:ascii="Candara" w:hAnsi="Candara"/>
        </w:rPr>
      </w:pPr>
      <w:r w:rsidRPr="00BE4F6B">
        <w:rPr>
          <w:rFonts w:ascii="Candara" w:hAnsi="Candara"/>
          <w:b/>
          <w:bCs/>
        </w:rPr>
        <w:t>Scope:</w:t>
      </w:r>
      <w:r w:rsidRPr="00BE4F6B">
        <w:rPr>
          <w:rFonts w:ascii="Candara" w:hAnsi="Candara"/>
        </w:rPr>
        <w:t xml:space="preserve"> This section defines the boundaries of the project and what it will and will not include. It should also explain any limitations or constraints that will </w:t>
      </w:r>
      <w:r w:rsidR="2E9AE7F0" w:rsidRPr="00BE4F6B">
        <w:rPr>
          <w:rFonts w:ascii="Candara" w:hAnsi="Candara"/>
        </w:rPr>
        <w:t>impact on</w:t>
      </w:r>
      <w:r w:rsidRPr="00BE4F6B">
        <w:rPr>
          <w:rFonts w:ascii="Candara" w:hAnsi="Candara"/>
        </w:rPr>
        <w:t xml:space="preserve"> the project.</w:t>
      </w:r>
    </w:p>
    <w:p w14:paraId="09FE1037" w14:textId="66597EBE" w:rsidR="00883F31" w:rsidRPr="00BE4F6B" w:rsidRDefault="1AFB18BE" w:rsidP="50D5572F">
      <w:pPr>
        <w:pStyle w:val="ListParagraph"/>
        <w:numPr>
          <w:ilvl w:val="0"/>
          <w:numId w:val="5"/>
        </w:numPr>
        <w:jc w:val="both"/>
        <w:rPr>
          <w:rFonts w:ascii="Candara" w:hAnsi="Candara"/>
        </w:rPr>
      </w:pPr>
      <w:r w:rsidRPr="00BE4F6B">
        <w:rPr>
          <w:rFonts w:ascii="Candara" w:hAnsi="Candara"/>
          <w:b/>
          <w:bCs/>
        </w:rPr>
        <w:t>Significance:</w:t>
      </w:r>
      <w:r w:rsidRPr="00BE4F6B">
        <w:rPr>
          <w:rFonts w:ascii="Candara" w:hAnsi="Candara"/>
        </w:rPr>
        <w:t xml:space="preserve"> This section explains why the project is important and how it will contribute to the field or discipline.</w:t>
      </w:r>
    </w:p>
    <w:p w14:paraId="7857DC0F" w14:textId="3E5A5243" w:rsidR="00883F31" w:rsidRPr="00BE4F6B" w:rsidRDefault="46C712D8" w:rsidP="2ECA26F7">
      <w:pPr>
        <w:pStyle w:val="ListParagraph"/>
        <w:numPr>
          <w:ilvl w:val="0"/>
          <w:numId w:val="5"/>
        </w:numPr>
        <w:jc w:val="both"/>
        <w:rPr>
          <w:rFonts w:ascii="Candara" w:hAnsi="Candara"/>
        </w:rPr>
      </w:pPr>
      <w:r w:rsidRPr="00BE4F6B">
        <w:rPr>
          <w:rFonts w:ascii="Candara" w:hAnsi="Candara"/>
          <w:b/>
          <w:bCs/>
        </w:rPr>
        <w:t>Methodology:</w:t>
      </w:r>
      <w:r w:rsidRPr="00BE4F6B">
        <w:rPr>
          <w:rFonts w:ascii="Candara" w:hAnsi="Candara"/>
        </w:rPr>
        <w:t xml:space="preserve"> This section describes the approach or methods used to conduct </w:t>
      </w:r>
      <w:r w:rsidR="0FB039B0" w:rsidRPr="00BE4F6B">
        <w:rPr>
          <w:rFonts w:ascii="Candara" w:hAnsi="Candara"/>
        </w:rPr>
        <w:t>research</w:t>
      </w:r>
      <w:r w:rsidRPr="00BE4F6B">
        <w:rPr>
          <w:rFonts w:ascii="Candara" w:hAnsi="Candara"/>
        </w:rPr>
        <w:t xml:space="preserve"> and solve the problem.</w:t>
      </w:r>
    </w:p>
    <w:p w14:paraId="28B3D2C5" w14:textId="2892D350" w:rsidR="00883F31" w:rsidRPr="00BE4F6B" w:rsidRDefault="5D1708DC" w:rsidP="50D5572F">
      <w:pPr>
        <w:pStyle w:val="ListParagraph"/>
        <w:numPr>
          <w:ilvl w:val="0"/>
          <w:numId w:val="5"/>
        </w:numPr>
        <w:jc w:val="both"/>
        <w:rPr>
          <w:rFonts w:ascii="Candara" w:hAnsi="Candara"/>
        </w:rPr>
      </w:pPr>
      <w:r w:rsidRPr="00BE4F6B">
        <w:rPr>
          <w:rFonts w:ascii="Candara" w:hAnsi="Candara"/>
          <w:b/>
          <w:bCs/>
        </w:rPr>
        <w:t>Data:</w:t>
      </w:r>
      <w:r w:rsidR="03FFF1B9" w:rsidRPr="00BE4F6B">
        <w:rPr>
          <w:rFonts w:ascii="Candara" w:hAnsi="Candara"/>
        </w:rPr>
        <w:t xml:space="preserve"> </w:t>
      </w:r>
      <w:r w:rsidRPr="00BE4F6B">
        <w:rPr>
          <w:rFonts w:ascii="Candara" w:hAnsi="Candara"/>
        </w:rPr>
        <w:t xml:space="preserve">This section explains the sources of data that will be used for the project and how it will be collected, </w:t>
      </w:r>
      <w:r w:rsidR="210C8110" w:rsidRPr="00BE4F6B">
        <w:rPr>
          <w:rFonts w:ascii="Candara" w:hAnsi="Candara"/>
        </w:rPr>
        <w:t>cleaned,</w:t>
      </w:r>
      <w:r w:rsidRPr="00BE4F6B">
        <w:rPr>
          <w:rFonts w:ascii="Candara" w:hAnsi="Candara"/>
        </w:rPr>
        <w:t xml:space="preserve"> and analyzed.</w:t>
      </w:r>
    </w:p>
    <w:p w14:paraId="027DFD7E" w14:textId="27CD8EAE" w:rsidR="00883F31" w:rsidRPr="00BE4F6B" w:rsidRDefault="1AFB18BE" w:rsidP="50D5572F">
      <w:pPr>
        <w:pStyle w:val="ListParagraph"/>
        <w:numPr>
          <w:ilvl w:val="0"/>
          <w:numId w:val="5"/>
        </w:numPr>
        <w:jc w:val="both"/>
        <w:rPr>
          <w:rFonts w:ascii="Candara" w:hAnsi="Candara"/>
        </w:rPr>
      </w:pPr>
      <w:r w:rsidRPr="00BE4F6B">
        <w:rPr>
          <w:rFonts w:ascii="Candara" w:hAnsi="Candara"/>
          <w:b/>
          <w:bCs/>
        </w:rPr>
        <w:t>Deliverables:</w:t>
      </w:r>
      <w:r w:rsidRPr="00BE4F6B">
        <w:rPr>
          <w:rFonts w:ascii="Candara" w:hAnsi="Candara"/>
        </w:rPr>
        <w:t xml:space="preserve"> This section describes the final products or outcomes of the project, including any reports, publications, or presentations that will be produced.</w:t>
      </w:r>
    </w:p>
    <w:p w14:paraId="542DB87C" w14:textId="7D875B9E" w:rsidR="00883F31" w:rsidRPr="00BE4F6B" w:rsidRDefault="64360890" w:rsidP="50D5572F">
      <w:pPr>
        <w:jc w:val="both"/>
        <w:rPr>
          <w:rFonts w:ascii="Candara" w:hAnsi="Candara"/>
        </w:rPr>
      </w:pPr>
      <w:r w:rsidRPr="00BE4F6B">
        <w:rPr>
          <w:rFonts w:ascii="Candara" w:hAnsi="Candara"/>
        </w:rPr>
        <w:t xml:space="preserve">There will be a </w:t>
      </w:r>
      <w:r w:rsidR="6D52D491" w:rsidRPr="00BE4F6B">
        <w:rPr>
          <w:rFonts w:ascii="Candara" w:hAnsi="Candara"/>
        </w:rPr>
        <w:t>five-day</w:t>
      </w:r>
      <w:r w:rsidRPr="00BE4F6B">
        <w:rPr>
          <w:rFonts w:ascii="Candara" w:hAnsi="Candara"/>
        </w:rPr>
        <w:t xml:space="preserve"> allowance for beneficiaries to submit their problem statement to the collection form (click </w:t>
      </w:r>
      <w:hyperlink r:id="rId12" w:history="1">
        <w:r w:rsidRPr="00BE4F6B">
          <w:rPr>
            <w:rStyle w:val="Hyperlink"/>
            <w:rFonts w:ascii="Candara" w:hAnsi="Candara"/>
          </w:rPr>
          <w:t>here</w:t>
        </w:r>
      </w:hyperlink>
      <w:r w:rsidRPr="00BE4F6B">
        <w:rPr>
          <w:rFonts w:ascii="Candara" w:hAnsi="Candara"/>
        </w:rPr>
        <w:t>)</w:t>
      </w:r>
    </w:p>
    <w:p w14:paraId="4E6DD92A" w14:textId="1BA74667" w:rsidR="00883F31" w:rsidRPr="00BE4F6B" w:rsidRDefault="64360890" w:rsidP="50D5572F">
      <w:pPr>
        <w:jc w:val="both"/>
        <w:rPr>
          <w:rFonts w:ascii="Candara" w:hAnsi="Candara"/>
          <w:b/>
          <w:bCs/>
        </w:rPr>
      </w:pPr>
      <w:r w:rsidRPr="00BE4F6B">
        <w:rPr>
          <w:rFonts w:ascii="Candara" w:hAnsi="Candara"/>
          <w:b/>
          <w:bCs/>
        </w:rPr>
        <w:t>Capstone project final submission</w:t>
      </w:r>
    </w:p>
    <w:p w14:paraId="3F1CB93C" w14:textId="4CD2B9C1" w:rsidR="00704606" w:rsidRPr="00BE4F6B" w:rsidRDefault="42B8B95E" w:rsidP="00413A18">
      <w:pPr>
        <w:jc w:val="both"/>
        <w:rPr>
          <w:rFonts w:ascii="Candara" w:hAnsi="Candara"/>
        </w:rPr>
      </w:pPr>
      <w:r w:rsidRPr="00BE4F6B">
        <w:rPr>
          <w:rFonts w:ascii="Candara" w:hAnsi="Candara"/>
        </w:rPr>
        <w:lastRenderedPageBreak/>
        <w:t>Th</w:t>
      </w:r>
      <w:r w:rsidR="47C4E017" w:rsidRPr="00BE4F6B">
        <w:rPr>
          <w:rFonts w:ascii="Candara" w:hAnsi="Candara"/>
        </w:rPr>
        <w:t xml:space="preserve">e project documentation must have been submitted one week before the week of presentations using </w:t>
      </w:r>
      <w:r w:rsidR="00401F67" w:rsidRPr="00BE4F6B">
        <w:rPr>
          <w:rFonts w:ascii="Candara" w:hAnsi="Candara"/>
        </w:rPr>
        <w:t>a</w:t>
      </w:r>
      <w:r w:rsidR="47C4E017" w:rsidRPr="00BE4F6B">
        <w:rPr>
          <w:rFonts w:ascii="Candara" w:hAnsi="Candara"/>
        </w:rPr>
        <w:t xml:space="preserve"> link</w:t>
      </w:r>
      <w:r w:rsidR="2B8F3378" w:rsidRPr="00BE4F6B">
        <w:rPr>
          <w:rFonts w:ascii="Candara" w:hAnsi="Candara"/>
        </w:rPr>
        <w:t xml:space="preserve"> </w:t>
      </w:r>
      <w:r w:rsidR="1CFBD2EC" w:rsidRPr="00BE4F6B">
        <w:rPr>
          <w:rFonts w:ascii="Candara" w:hAnsi="Candara"/>
        </w:rPr>
        <w:t>w</w:t>
      </w:r>
      <w:r w:rsidR="7886E2E9" w:rsidRPr="00BE4F6B">
        <w:rPr>
          <w:rFonts w:ascii="Candara" w:hAnsi="Candara"/>
        </w:rPr>
        <w:t>ith</w:t>
      </w:r>
      <w:r w:rsidR="5CC3E881" w:rsidRPr="00BE4F6B">
        <w:rPr>
          <w:rFonts w:ascii="Candara" w:hAnsi="Candara"/>
        </w:rPr>
        <w:t xml:space="preserve"> the following elements being present:</w:t>
      </w:r>
    </w:p>
    <w:p w14:paraId="3F71CB2F" w14:textId="7226B7E1" w:rsidR="00413A18" w:rsidRPr="00BE4F6B" w:rsidRDefault="00413A18" w:rsidP="00413A18">
      <w:pPr>
        <w:jc w:val="both"/>
        <w:rPr>
          <w:rFonts w:ascii="Candara" w:hAnsi="Candara"/>
        </w:rPr>
      </w:pPr>
      <w:r w:rsidRPr="00BE4F6B">
        <w:rPr>
          <w:rFonts w:ascii="Candara" w:hAnsi="Candara"/>
        </w:rPr>
        <w:t>(click</w:t>
      </w:r>
      <w:hyperlink r:id="rId13" w:history="1">
        <w:r w:rsidRPr="00BE4F6B">
          <w:rPr>
            <w:rStyle w:val="Hyperlink"/>
            <w:rFonts w:ascii="Candara" w:hAnsi="Candara"/>
          </w:rPr>
          <w:t xml:space="preserve"> here</w:t>
        </w:r>
      </w:hyperlink>
      <w:r w:rsidRPr="00BE4F6B">
        <w:rPr>
          <w:rFonts w:ascii="Candara" w:hAnsi="Candara"/>
        </w:rPr>
        <w:t>),</w:t>
      </w:r>
    </w:p>
    <w:p w14:paraId="49EE5531" w14:textId="77777777" w:rsidR="00BE4F6B" w:rsidRDefault="00BE4F6B" w:rsidP="00BE4F6B">
      <w:pPr>
        <w:pStyle w:val="ListParagraph"/>
        <w:jc w:val="both"/>
        <w:rPr>
          <w:rFonts w:ascii="Candara" w:eastAsia="Century Gothic" w:hAnsi="Candara" w:cs="Century Gothic"/>
        </w:rPr>
      </w:pPr>
    </w:p>
    <w:p w14:paraId="32DA295E" w14:textId="6EBC53F8" w:rsidR="00883F31" w:rsidRPr="00BE4F6B" w:rsidRDefault="1E50D61C" w:rsidP="00704606">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Executive summary: This section provides a high-level overview of the project, including the problem statement, purpose, and main results or outcomes.</w:t>
      </w:r>
    </w:p>
    <w:p w14:paraId="7BFCFDC1" w14:textId="5D32962D" w:rsidR="00883F31" w:rsidRPr="00BE4F6B" w:rsidRDefault="1E50D61C"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Problem definition and objectives: This section clearly and concisely defines the problem that the project aimed to solve and lists the specific objectives of the project.</w:t>
      </w:r>
    </w:p>
    <w:p w14:paraId="28709DA8" w14:textId="3D89B92D" w:rsidR="00883F31" w:rsidRPr="00BE4F6B" w:rsidRDefault="1E50D61C"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Methodology: This section provides a detailed description of the methods and techniques used to conduct the research and develop the solution. It should include information about the design process, choice of technologies and programming languages, and any challenges or limitations encountered.</w:t>
      </w:r>
    </w:p>
    <w:p w14:paraId="02C55170" w14:textId="356E5561" w:rsidR="00883F31" w:rsidRPr="00BE4F6B" w:rsidRDefault="1E50D61C"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System design: This section provides a detailed overview of the design of the system or solution developed in the project. This could include diagrams, flowcharts, and other visual aids to help explain how the system works.</w:t>
      </w:r>
    </w:p>
    <w:p w14:paraId="59262FBE" w14:textId="73D205F4" w:rsidR="00883F31" w:rsidRPr="00BE4F6B" w:rsidRDefault="1E50D61C"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Implementation: This section provides a detailed description of how the system was implemented, including any software development methodologies used. It should also include information about testing and quality assurance processes.</w:t>
      </w:r>
    </w:p>
    <w:p w14:paraId="2C6CD536" w14:textId="7C1EF830" w:rsidR="00883F31" w:rsidRPr="00BE4F6B" w:rsidRDefault="1E50D61C" w:rsidP="50D5572F">
      <w:pPr>
        <w:pStyle w:val="ListParagraph"/>
        <w:numPr>
          <w:ilvl w:val="0"/>
          <w:numId w:val="4"/>
        </w:numPr>
        <w:jc w:val="both"/>
        <w:rPr>
          <w:rFonts w:ascii="Candara" w:eastAsia="Century Gothic" w:hAnsi="Candara" w:cs="Century Gothic"/>
        </w:rPr>
      </w:pPr>
      <w:bookmarkStart w:id="4" w:name="_Int_g3NCNoK1"/>
      <w:r w:rsidRPr="00BE4F6B">
        <w:rPr>
          <w:rFonts w:ascii="Candara" w:eastAsia="Century Gothic" w:hAnsi="Candara" w:cs="Century Gothic"/>
        </w:rPr>
        <w:t>Results and evaluation: This section presents the results and evaluation of the system, including any performance metrics, user feedback and usability testing, and any other data that was collected to evaluate the effectiveness of the system.</w:t>
      </w:r>
      <w:bookmarkEnd w:id="4"/>
    </w:p>
    <w:p w14:paraId="05906042" w14:textId="57EB7668" w:rsidR="00883F31" w:rsidRPr="00BE4F6B" w:rsidRDefault="1E50D61C"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Conclusion: This section summarizes the main findings of the project and the impact of the project on the field or problem domain. It should also include future work and recommendations for further research.</w:t>
      </w:r>
    </w:p>
    <w:p w14:paraId="1888451A" w14:textId="6F2F41EB" w:rsidR="00883F31" w:rsidRPr="00BE4F6B" w:rsidRDefault="79B823F5"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References: This section provides a list of references used during the project, including any academic papers, books, or other sources used to inform the research and development of the system.</w:t>
      </w:r>
    </w:p>
    <w:p w14:paraId="3A1C2646" w14:textId="7AB38F1C" w:rsidR="00883F31" w:rsidRPr="00BE4F6B" w:rsidRDefault="1E50D61C" w:rsidP="50D5572F">
      <w:pPr>
        <w:pStyle w:val="ListParagraph"/>
        <w:numPr>
          <w:ilvl w:val="0"/>
          <w:numId w:val="4"/>
        </w:numPr>
        <w:jc w:val="both"/>
        <w:rPr>
          <w:rFonts w:ascii="Candara" w:eastAsia="Century Gothic" w:hAnsi="Candara" w:cs="Century Gothic"/>
        </w:rPr>
      </w:pPr>
      <w:bookmarkStart w:id="5" w:name="_Int_wXHBXeUy"/>
      <w:r w:rsidRPr="00BE4F6B">
        <w:rPr>
          <w:rFonts w:ascii="Candara" w:eastAsia="Century Gothic" w:hAnsi="Candara" w:cs="Century Gothic"/>
        </w:rPr>
        <w:t>Appendices: This section includes any additional information that is relevant to the project but is not essential to the main body of the document.</w:t>
      </w:r>
      <w:bookmarkEnd w:id="5"/>
      <w:r w:rsidRPr="00BE4F6B">
        <w:rPr>
          <w:rFonts w:ascii="Candara" w:eastAsia="Century Gothic" w:hAnsi="Candara" w:cs="Century Gothic"/>
        </w:rPr>
        <w:t xml:space="preserve"> This could include source code, data sets, screenshots, or other supporting materials.</w:t>
      </w:r>
    </w:p>
    <w:p w14:paraId="582A05F9" w14:textId="04699EB9" w:rsidR="00883F31" w:rsidRPr="00BE4F6B" w:rsidRDefault="1E50D61C" w:rsidP="50D5572F">
      <w:pPr>
        <w:pStyle w:val="ListParagraph"/>
        <w:numPr>
          <w:ilvl w:val="0"/>
          <w:numId w:val="4"/>
        </w:numPr>
        <w:jc w:val="both"/>
        <w:rPr>
          <w:rFonts w:ascii="Candara" w:eastAsia="Century Gothic" w:hAnsi="Candara" w:cs="Century Gothic"/>
        </w:rPr>
      </w:pPr>
      <w:r w:rsidRPr="00BE4F6B">
        <w:rPr>
          <w:rFonts w:ascii="Candara" w:eastAsia="Century Gothic" w:hAnsi="Candara" w:cs="Century Gothic"/>
        </w:rPr>
        <w:t xml:space="preserve">Technical report: Additional </w:t>
      </w:r>
      <w:r w:rsidR="00704606" w:rsidRPr="00BE4F6B">
        <w:rPr>
          <w:rFonts w:ascii="Candara" w:eastAsia="Century Gothic" w:hAnsi="Candara" w:cs="Century Gothic"/>
        </w:rPr>
        <w:t>detailed</w:t>
      </w:r>
      <w:r w:rsidRPr="00BE4F6B">
        <w:rPr>
          <w:rFonts w:ascii="Candara" w:eastAsia="Century Gothic" w:hAnsi="Candara" w:cs="Century Gothic"/>
        </w:rPr>
        <w:t xml:space="preserve"> information about the system design, implementation, testing and debugging, it could also include details about algorithms, libraries, and dependencies that </w:t>
      </w:r>
      <w:r w:rsidR="00704606" w:rsidRPr="00BE4F6B">
        <w:rPr>
          <w:rFonts w:ascii="Candara" w:eastAsia="Century Gothic" w:hAnsi="Candara" w:cs="Century Gothic"/>
        </w:rPr>
        <w:t xml:space="preserve">are </w:t>
      </w:r>
      <w:r w:rsidRPr="00BE4F6B">
        <w:rPr>
          <w:rFonts w:ascii="Candara" w:eastAsia="Century Gothic" w:hAnsi="Candara" w:cs="Century Gothic"/>
        </w:rPr>
        <w:t>used in the project.</w:t>
      </w:r>
    </w:p>
    <w:p w14:paraId="07692BEC" w14:textId="445CD4F1" w:rsidR="00883F31" w:rsidRPr="00BE4F6B" w:rsidRDefault="1E50D61C" w:rsidP="50D5572F">
      <w:pPr>
        <w:jc w:val="both"/>
        <w:rPr>
          <w:rFonts w:ascii="Candara" w:hAnsi="Candara"/>
          <w:b/>
          <w:bCs/>
        </w:rPr>
      </w:pPr>
      <w:r w:rsidRPr="00BE4F6B">
        <w:rPr>
          <w:rFonts w:ascii="Candara" w:hAnsi="Candara"/>
          <w:b/>
          <w:bCs/>
        </w:rPr>
        <w:t xml:space="preserve">Capstone project </w:t>
      </w:r>
      <w:r w:rsidR="4DFD93C6" w:rsidRPr="00BE4F6B">
        <w:rPr>
          <w:rFonts w:ascii="Candara" w:hAnsi="Candara"/>
          <w:b/>
          <w:bCs/>
        </w:rPr>
        <w:t>presentation</w:t>
      </w:r>
    </w:p>
    <w:p w14:paraId="77317CAF" w14:textId="62FAC3D8" w:rsidR="00883F31" w:rsidRPr="00BE4F6B" w:rsidRDefault="1E50D61C" w:rsidP="50D5572F">
      <w:pPr>
        <w:jc w:val="both"/>
        <w:rPr>
          <w:rFonts w:ascii="Candara" w:hAnsi="Candara"/>
        </w:rPr>
      </w:pPr>
      <w:r w:rsidRPr="00BE4F6B">
        <w:rPr>
          <w:rFonts w:ascii="Candara" w:hAnsi="Candara"/>
        </w:rPr>
        <w:t xml:space="preserve">Each </w:t>
      </w:r>
      <w:r w:rsidR="32AB1382" w:rsidRPr="00BE4F6B">
        <w:rPr>
          <w:rFonts w:ascii="Candara" w:hAnsi="Candara"/>
        </w:rPr>
        <w:t xml:space="preserve">team will be expected to present their capstone project to a panel of judges </w:t>
      </w:r>
      <w:r w:rsidR="0F58AE95" w:rsidRPr="00BE4F6B">
        <w:rPr>
          <w:rFonts w:ascii="Candara" w:hAnsi="Candara"/>
        </w:rPr>
        <w:t>with experience in the field the fello</w:t>
      </w:r>
      <w:r w:rsidR="77C7ED2E" w:rsidRPr="00BE4F6B">
        <w:rPr>
          <w:rFonts w:ascii="Candara" w:hAnsi="Candara"/>
        </w:rPr>
        <w:t>ws have carried out their capstone project</w:t>
      </w:r>
      <w:r w:rsidR="0F58AE95" w:rsidRPr="00BE4F6B">
        <w:rPr>
          <w:rFonts w:ascii="Candara" w:hAnsi="Candara"/>
        </w:rPr>
        <w:t>.</w:t>
      </w:r>
    </w:p>
    <w:p w14:paraId="7F4E303F" w14:textId="5AEA7AAF" w:rsidR="00883F31" w:rsidRPr="00BE4F6B" w:rsidRDefault="1AAEAE6F" w:rsidP="50D5572F">
      <w:pPr>
        <w:jc w:val="both"/>
        <w:rPr>
          <w:rFonts w:ascii="Candara" w:hAnsi="Candara"/>
        </w:rPr>
      </w:pPr>
      <w:r w:rsidRPr="00BE4F6B">
        <w:rPr>
          <w:rFonts w:ascii="Candara" w:hAnsi="Candara"/>
        </w:rPr>
        <w:t>The following will be the guiding principles for the capstone project presentation</w:t>
      </w:r>
    </w:p>
    <w:p w14:paraId="782E757D" w14:textId="43F15DBD" w:rsidR="00883F31" w:rsidRPr="00BE4F6B" w:rsidRDefault="1AAEAE6F" w:rsidP="50D5572F">
      <w:pPr>
        <w:pStyle w:val="ListParagraph"/>
        <w:numPr>
          <w:ilvl w:val="0"/>
          <w:numId w:val="3"/>
        </w:numPr>
        <w:jc w:val="both"/>
        <w:rPr>
          <w:rFonts w:ascii="Candara" w:hAnsi="Candara"/>
        </w:rPr>
      </w:pPr>
      <w:r w:rsidRPr="00BE4F6B">
        <w:rPr>
          <w:rFonts w:ascii="Candara" w:hAnsi="Candara"/>
        </w:rPr>
        <w:t>Each team will be given 5 mins to present their project</w:t>
      </w:r>
    </w:p>
    <w:p w14:paraId="5084B51D" w14:textId="588FD319" w:rsidR="00883F31" w:rsidRPr="00BE4F6B" w:rsidRDefault="1AAEAE6F" w:rsidP="50D5572F">
      <w:pPr>
        <w:pStyle w:val="ListParagraph"/>
        <w:numPr>
          <w:ilvl w:val="0"/>
          <w:numId w:val="3"/>
        </w:numPr>
        <w:jc w:val="both"/>
        <w:rPr>
          <w:rFonts w:ascii="Candara" w:hAnsi="Candara"/>
        </w:rPr>
      </w:pPr>
      <w:r w:rsidRPr="00BE4F6B">
        <w:rPr>
          <w:rFonts w:ascii="Candara" w:hAnsi="Candara"/>
        </w:rPr>
        <w:t>Only one individual will be presenting the capstone project</w:t>
      </w:r>
    </w:p>
    <w:p w14:paraId="2E153706" w14:textId="49382EDA" w:rsidR="00883F31" w:rsidRPr="00BE4F6B" w:rsidRDefault="0A6C3177" w:rsidP="50D5572F">
      <w:pPr>
        <w:pStyle w:val="ListParagraph"/>
        <w:numPr>
          <w:ilvl w:val="0"/>
          <w:numId w:val="3"/>
        </w:numPr>
        <w:jc w:val="both"/>
        <w:rPr>
          <w:rFonts w:ascii="Candara" w:hAnsi="Candara"/>
        </w:rPr>
      </w:pPr>
      <w:r w:rsidRPr="00BE4F6B">
        <w:rPr>
          <w:rFonts w:ascii="Candara" w:hAnsi="Candara"/>
        </w:rPr>
        <w:lastRenderedPageBreak/>
        <w:t>Only the problem statement, solution and functional deliverables will be expected to be presented</w:t>
      </w:r>
      <w:r w:rsidR="2C099B59" w:rsidRPr="00BE4F6B">
        <w:rPr>
          <w:rFonts w:ascii="Candara" w:hAnsi="Candara"/>
        </w:rPr>
        <w:t>.</w:t>
      </w:r>
    </w:p>
    <w:p w14:paraId="2BE36D24" w14:textId="407605AF" w:rsidR="542105F6" w:rsidRPr="00BE4F6B" w:rsidRDefault="542105F6" w:rsidP="79EFDF1E">
      <w:pPr>
        <w:jc w:val="both"/>
        <w:rPr>
          <w:rFonts w:ascii="Candara" w:hAnsi="Candara"/>
        </w:rPr>
      </w:pPr>
      <w:bookmarkStart w:id="6" w:name="_Int_XzZN2zRe"/>
      <w:r w:rsidRPr="00BE4F6B">
        <w:rPr>
          <w:rFonts w:ascii="Candara" w:hAnsi="Candara"/>
        </w:rPr>
        <w:t>The top 20 teams from the general presentation will get the opportunity to present during the career week event.</w:t>
      </w:r>
      <w:bookmarkEnd w:id="6"/>
    </w:p>
    <w:p w14:paraId="1C9D1454" w14:textId="77777777" w:rsidR="00BE4F6B" w:rsidRDefault="00BE4F6B" w:rsidP="0088325A">
      <w:pPr>
        <w:jc w:val="both"/>
        <w:rPr>
          <w:rFonts w:ascii="Candara" w:hAnsi="Candara"/>
          <w:b/>
          <w:bCs/>
        </w:rPr>
      </w:pPr>
    </w:p>
    <w:p w14:paraId="0EA1C2D6" w14:textId="77777777" w:rsidR="00BE4F6B" w:rsidRDefault="00BE4F6B" w:rsidP="0088325A">
      <w:pPr>
        <w:jc w:val="both"/>
        <w:rPr>
          <w:rFonts w:ascii="Candara" w:hAnsi="Candara"/>
          <w:b/>
          <w:bCs/>
        </w:rPr>
      </w:pPr>
    </w:p>
    <w:p w14:paraId="3BA728C5" w14:textId="5121896C" w:rsidR="0088325A" w:rsidRPr="00BE4F6B" w:rsidRDefault="0088325A" w:rsidP="0088325A">
      <w:pPr>
        <w:jc w:val="both"/>
        <w:rPr>
          <w:rFonts w:ascii="Candara" w:hAnsi="Candara"/>
          <w:b/>
          <w:bCs/>
        </w:rPr>
      </w:pPr>
      <w:r w:rsidRPr="00BE4F6B">
        <w:rPr>
          <w:rFonts w:ascii="Candara" w:hAnsi="Candara"/>
          <w:b/>
          <w:bCs/>
        </w:rPr>
        <w:t>Criteria for Capstone Project Completion</w:t>
      </w:r>
    </w:p>
    <w:p w14:paraId="16D3E9A8" w14:textId="77777777" w:rsidR="0088325A" w:rsidRPr="00BE4F6B" w:rsidRDefault="0088325A" w:rsidP="0088325A">
      <w:pPr>
        <w:jc w:val="both"/>
        <w:rPr>
          <w:rFonts w:ascii="Candara" w:hAnsi="Candara"/>
        </w:rPr>
      </w:pPr>
      <w:r w:rsidRPr="00BE4F6B">
        <w:rPr>
          <w:rFonts w:ascii="Candara" w:hAnsi="Candara"/>
        </w:rPr>
        <w:t>For a team to successfully complete the capstone project the team must have:</w:t>
      </w:r>
    </w:p>
    <w:p w14:paraId="5AB78E92" w14:textId="77777777" w:rsidR="0088325A" w:rsidRPr="00BE4F6B" w:rsidRDefault="0088325A" w:rsidP="0088325A">
      <w:pPr>
        <w:pStyle w:val="ListParagraph"/>
        <w:numPr>
          <w:ilvl w:val="0"/>
          <w:numId w:val="8"/>
        </w:numPr>
        <w:jc w:val="both"/>
        <w:rPr>
          <w:rFonts w:ascii="Candara" w:hAnsi="Candara"/>
        </w:rPr>
      </w:pPr>
      <w:r w:rsidRPr="00BE4F6B">
        <w:rPr>
          <w:rFonts w:ascii="Candara" w:hAnsi="Candara"/>
        </w:rPr>
        <w:t>Identified a problem in the field of technology that interests the team and aligns with a specific economic sector.</w:t>
      </w:r>
    </w:p>
    <w:p w14:paraId="4EE56E40" w14:textId="77777777" w:rsidR="0088325A" w:rsidRPr="00BE4F6B" w:rsidRDefault="0088325A" w:rsidP="0088325A">
      <w:pPr>
        <w:pStyle w:val="ListParagraph"/>
        <w:numPr>
          <w:ilvl w:val="0"/>
          <w:numId w:val="8"/>
        </w:numPr>
        <w:jc w:val="both"/>
        <w:rPr>
          <w:rFonts w:ascii="Candara" w:hAnsi="Candara"/>
        </w:rPr>
      </w:pPr>
      <w:r w:rsidRPr="00BE4F6B">
        <w:rPr>
          <w:rFonts w:ascii="Candara" w:hAnsi="Candara"/>
        </w:rPr>
        <w:t>Conducted independent research on the problem identified.</w:t>
      </w:r>
    </w:p>
    <w:p w14:paraId="52C366B7" w14:textId="77777777" w:rsidR="0088325A" w:rsidRPr="00BE4F6B" w:rsidRDefault="0088325A" w:rsidP="0088325A">
      <w:pPr>
        <w:pStyle w:val="ListParagraph"/>
        <w:numPr>
          <w:ilvl w:val="0"/>
          <w:numId w:val="8"/>
        </w:numPr>
        <w:jc w:val="both"/>
        <w:rPr>
          <w:rFonts w:ascii="Candara" w:hAnsi="Candara"/>
        </w:rPr>
      </w:pPr>
      <w:r w:rsidRPr="00BE4F6B">
        <w:rPr>
          <w:rFonts w:ascii="Candara" w:hAnsi="Candara"/>
        </w:rPr>
        <w:t>Developed a plan for addressing the problem.</w:t>
      </w:r>
    </w:p>
    <w:p w14:paraId="2D484FAD" w14:textId="77777777" w:rsidR="0088325A" w:rsidRPr="00BE4F6B" w:rsidRDefault="0088325A" w:rsidP="0088325A">
      <w:pPr>
        <w:pStyle w:val="ListParagraph"/>
        <w:numPr>
          <w:ilvl w:val="0"/>
          <w:numId w:val="8"/>
        </w:numPr>
        <w:jc w:val="both"/>
        <w:rPr>
          <w:rFonts w:ascii="Candara" w:hAnsi="Candara"/>
        </w:rPr>
      </w:pPr>
      <w:r w:rsidRPr="00BE4F6B">
        <w:rPr>
          <w:rFonts w:ascii="Candara" w:hAnsi="Candara"/>
        </w:rPr>
        <w:t>Executed the plan and collected data or other relevant information.</w:t>
      </w:r>
    </w:p>
    <w:p w14:paraId="4A25677B" w14:textId="0C14E5E1" w:rsidR="0088325A" w:rsidRPr="00BE4F6B" w:rsidRDefault="0088325A" w:rsidP="0088325A">
      <w:pPr>
        <w:pStyle w:val="ListParagraph"/>
        <w:numPr>
          <w:ilvl w:val="0"/>
          <w:numId w:val="8"/>
        </w:numPr>
        <w:jc w:val="both"/>
        <w:rPr>
          <w:rFonts w:ascii="Candara" w:hAnsi="Candara"/>
        </w:rPr>
      </w:pPr>
      <w:r w:rsidRPr="00BE4F6B">
        <w:rPr>
          <w:rFonts w:ascii="Candara" w:hAnsi="Candara"/>
        </w:rPr>
        <w:t xml:space="preserve">Analysed the data and </w:t>
      </w:r>
      <w:r w:rsidR="00565BAB" w:rsidRPr="00BE4F6B">
        <w:rPr>
          <w:rFonts w:ascii="Candara" w:hAnsi="Candara"/>
        </w:rPr>
        <w:t>draw</w:t>
      </w:r>
      <w:r w:rsidRPr="00BE4F6B">
        <w:rPr>
          <w:rFonts w:ascii="Candara" w:hAnsi="Candara"/>
        </w:rPr>
        <w:t xml:space="preserve"> conclusions based on the findings.</w:t>
      </w:r>
    </w:p>
    <w:p w14:paraId="17FFA60A" w14:textId="77777777" w:rsidR="0088325A" w:rsidRPr="00BE4F6B" w:rsidRDefault="0088325A" w:rsidP="0088325A">
      <w:pPr>
        <w:pStyle w:val="ListParagraph"/>
        <w:numPr>
          <w:ilvl w:val="0"/>
          <w:numId w:val="8"/>
        </w:numPr>
        <w:jc w:val="both"/>
        <w:rPr>
          <w:rFonts w:ascii="Candara" w:hAnsi="Candara"/>
        </w:rPr>
      </w:pPr>
      <w:r w:rsidRPr="00BE4F6B">
        <w:rPr>
          <w:rFonts w:ascii="Candara" w:hAnsi="Candara"/>
        </w:rPr>
        <w:t>Developed a solution to the problem from their findings</w:t>
      </w:r>
    </w:p>
    <w:p w14:paraId="459184A1" w14:textId="670A732E" w:rsidR="0088325A" w:rsidRDefault="0088325A" w:rsidP="0088325A">
      <w:pPr>
        <w:pStyle w:val="ListParagraph"/>
        <w:numPr>
          <w:ilvl w:val="0"/>
          <w:numId w:val="8"/>
        </w:numPr>
        <w:jc w:val="both"/>
        <w:rPr>
          <w:rFonts w:ascii="Candara" w:hAnsi="Candara"/>
        </w:rPr>
      </w:pPr>
      <w:r w:rsidRPr="00BE4F6B">
        <w:rPr>
          <w:rFonts w:ascii="Candara" w:hAnsi="Candara"/>
        </w:rPr>
        <w:t>Presented the findings and solution clearly and concisely, using appropriate technical language.</w:t>
      </w:r>
    </w:p>
    <w:p w14:paraId="6CE1FAC4" w14:textId="77777777" w:rsidR="00BE4F6B" w:rsidRPr="00BE4F6B" w:rsidRDefault="00BE4F6B" w:rsidP="00BE4F6B">
      <w:pPr>
        <w:pStyle w:val="ListParagraph"/>
        <w:jc w:val="both"/>
        <w:rPr>
          <w:rFonts w:ascii="Candara" w:hAnsi="Candara"/>
        </w:rPr>
      </w:pPr>
    </w:p>
    <w:p w14:paraId="0AC4D189" w14:textId="571C5376" w:rsidR="0088325A" w:rsidRPr="00BE4F6B" w:rsidRDefault="172B8716" w:rsidP="67108AC9">
      <w:pPr>
        <w:jc w:val="both"/>
        <w:rPr>
          <w:rFonts w:ascii="Candara" w:hAnsi="Candara"/>
          <w:b/>
          <w:bCs/>
        </w:rPr>
      </w:pPr>
      <w:r w:rsidRPr="00BE4F6B">
        <w:rPr>
          <w:rFonts w:ascii="Candara" w:hAnsi="Candara"/>
          <w:b/>
          <w:bCs/>
        </w:rPr>
        <w:t>Timeline</w:t>
      </w:r>
    </w:p>
    <w:tbl>
      <w:tblPr>
        <w:tblStyle w:val="TableGrid"/>
        <w:tblW w:w="0" w:type="auto"/>
        <w:tblLayout w:type="fixed"/>
        <w:tblLook w:val="06A0" w:firstRow="1" w:lastRow="0" w:firstColumn="1" w:lastColumn="0" w:noHBand="1" w:noVBand="1"/>
      </w:tblPr>
      <w:tblGrid>
        <w:gridCol w:w="825"/>
        <w:gridCol w:w="5415"/>
        <w:gridCol w:w="3120"/>
      </w:tblGrid>
      <w:tr w:rsidR="67108AC9" w:rsidRPr="00BE4F6B" w14:paraId="4C4A984F" w14:textId="77777777" w:rsidTr="67108AC9">
        <w:trPr>
          <w:trHeight w:val="300"/>
        </w:trPr>
        <w:tc>
          <w:tcPr>
            <w:tcW w:w="825" w:type="dxa"/>
          </w:tcPr>
          <w:p w14:paraId="49B4832E" w14:textId="427F0DC4" w:rsidR="172B8716" w:rsidRPr="00BE4F6B" w:rsidRDefault="172B8716" w:rsidP="67108AC9">
            <w:pPr>
              <w:rPr>
                <w:rFonts w:ascii="Candara" w:hAnsi="Candara"/>
                <w:b/>
                <w:bCs/>
              </w:rPr>
            </w:pPr>
            <w:r w:rsidRPr="00BE4F6B">
              <w:rPr>
                <w:rFonts w:ascii="Candara" w:hAnsi="Candara"/>
                <w:b/>
                <w:bCs/>
              </w:rPr>
              <w:t>S/N</w:t>
            </w:r>
          </w:p>
        </w:tc>
        <w:tc>
          <w:tcPr>
            <w:tcW w:w="5415" w:type="dxa"/>
          </w:tcPr>
          <w:p w14:paraId="2659661F" w14:textId="05276D1A" w:rsidR="172B8716" w:rsidRPr="00BE4F6B" w:rsidRDefault="172B8716" w:rsidP="67108AC9">
            <w:pPr>
              <w:rPr>
                <w:rFonts w:ascii="Candara" w:hAnsi="Candara"/>
                <w:b/>
                <w:bCs/>
              </w:rPr>
            </w:pPr>
            <w:r w:rsidRPr="00BE4F6B">
              <w:rPr>
                <w:rFonts w:ascii="Candara" w:hAnsi="Candara"/>
                <w:b/>
                <w:bCs/>
              </w:rPr>
              <w:t>Activity</w:t>
            </w:r>
          </w:p>
        </w:tc>
        <w:tc>
          <w:tcPr>
            <w:tcW w:w="3120" w:type="dxa"/>
          </w:tcPr>
          <w:p w14:paraId="21E73BF7" w14:textId="734BBE12" w:rsidR="172B8716" w:rsidRPr="00BE4F6B" w:rsidRDefault="172B8716" w:rsidP="67108AC9">
            <w:pPr>
              <w:rPr>
                <w:rFonts w:ascii="Candara" w:hAnsi="Candara"/>
                <w:b/>
                <w:bCs/>
              </w:rPr>
            </w:pPr>
            <w:r w:rsidRPr="00BE4F6B">
              <w:rPr>
                <w:rFonts w:ascii="Candara" w:hAnsi="Candara"/>
                <w:b/>
                <w:bCs/>
              </w:rPr>
              <w:t>Date</w:t>
            </w:r>
          </w:p>
        </w:tc>
      </w:tr>
      <w:tr w:rsidR="67108AC9" w:rsidRPr="00BE4F6B" w14:paraId="13DE6160" w14:textId="77777777" w:rsidTr="67108AC9">
        <w:trPr>
          <w:trHeight w:val="300"/>
        </w:trPr>
        <w:tc>
          <w:tcPr>
            <w:tcW w:w="825" w:type="dxa"/>
          </w:tcPr>
          <w:p w14:paraId="2BE62D5C" w14:textId="06379032" w:rsidR="172B8716" w:rsidRPr="00BE4F6B" w:rsidRDefault="172B8716" w:rsidP="67108AC9">
            <w:pPr>
              <w:rPr>
                <w:rFonts w:ascii="Candara" w:hAnsi="Candara"/>
              </w:rPr>
            </w:pPr>
            <w:r w:rsidRPr="00BE4F6B">
              <w:rPr>
                <w:rFonts w:ascii="Candara" w:hAnsi="Candara"/>
              </w:rPr>
              <w:t>1</w:t>
            </w:r>
          </w:p>
        </w:tc>
        <w:tc>
          <w:tcPr>
            <w:tcW w:w="5415" w:type="dxa"/>
          </w:tcPr>
          <w:p w14:paraId="0D31130F" w14:textId="51E3A7FD" w:rsidR="172B8716" w:rsidRPr="00BE4F6B" w:rsidRDefault="172B8716" w:rsidP="67108AC9">
            <w:pPr>
              <w:rPr>
                <w:rFonts w:ascii="Candara" w:hAnsi="Candara"/>
              </w:rPr>
            </w:pPr>
            <w:r w:rsidRPr="00BE4F6B">
              <w:rPr>
                <w:rFonts w:ascii="Candara" w:hAnsi="Candara"/>
              </w:rPr>
              <w:t>Info Session</w:t>
            </w:r>
          </w:p>
        </w:tc>
        <w:tc>
          <w:tcPr>
            <w:tcW w:w="3120" w:type="dxa"/>
          </w:tcPr>
          <w:p w14:paraId="5C829AF4" w14:textId="17AB4CC5" w:rsidR="172B8716" w:rsidRPr="00BE4F6B" w:rsidRDefault="00BE4F6B" w:rsidP="67108AC9">
            <w:pPr>
              <w:spacing w:line="259" w:lineRule="auto"/>
              <w:rPr>
                <w:rFonts w:ascii="Candara" w:hAnsi="Candara"/>
              </w:rPr>
            </w:pPr>
            <w:r w:rsidRPr="00BE4F6B">
              <w:rPr>
                <w:rFonts w:ascii="Candara" w:hAnsi="Candara"/>
              </w:rPr>
              <w:t>1</w:t>
            </w:r>
            <w:r w:rsidRPr="00BE4F6B">
              <w:rPr>
                <w:rFonts w:ascii="Candara" w:hAnsi="Candara"/>
                <w:vertAlign w:val="superscript"/>
              </w:rPr>
              <w:t>st</w:t>
            </w:r>
            <w:r w:rsidRPr="00BE4F6B">
              <w:rPr>
                <w:rFonts w:ascii="Candara" w:hAnsi="Candara"/>
              </w:rPr>
              <w:t xml:space="preserve"> March 2024</w:t>
            </w:r>
          </w:p>
        </w:tc>
      </w:tr>
      <w:tr w:rsidR="67108AC9" w:rsidRPr="00BE4F6B" w14:paraId="251C33F5" w14:textId="77777777" w:rsidTr="67108AC9">
        <w:trPr>
          <w:trHeight w:val="1755"/>
        </w:trPr>
        <w:tc>
          <w:tcPr>
            <w:tcW w:w="825" w:type="dxa"/>
          </w:tcPr>
          <w:p w14:paraId="53D24805" w14:textId="2D9CD21A" w:rsidR="172B8716" w:rsidRPr="00BE4F6B" w:rsidRDefault="172B8716" w:rsidP="67108AC9">
            <w:pPr>
              <w:rPr>
                <w:rFonts w:ascii="Candara" w:hAnsi="Candara"/>
              </w:rPr>
            </w:pPr>
            <w:r w:rsidRPr="00BE4F6B">
              <w:rPr>
                <w:rFonts w:ascii="Candara" w:hAnsi="Candara"/>
              </w:rPr>
              <w:t>2</w:t>
            </w:r>
          </w:p>
        </w:tc>
        <w:tc>
          <w:tcPr>
            <w:tcW w:w="5415" w:type="dxa"/>
          </w:tcPr>
          <w:p w14:paraId="5E026488" w14:textId="1FA3745B" w:rsidR="172B8716" w:rsidRPr="00BE4F6B"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Kickoff meeting to review project goals, expectations and timeline</w:t>
            </w:r>
          </w:p>
          <w:p w14:paraId="659FB2DB" w14:textId="2EB39972" w:rsidR="172B8716" w:rsidRPr="00BE4F6B"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Allocation of tasks to team members</w:t>
            </w:r>
          </w:p>
          <w:p w14:paraId="773C7BD4" w14:textId="0B6476BC" w:rsidR="172B8716"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Discussion on the approach and methodology for the project</w:t>
            </w:r>
          </w:p>
          <w:p w14:paraId="4CD5866F" w14:textId="77777777" w:rsidR="00EA01DF" w:rsidRPr="00BE4F6B" w:rsidRDefault="00EA01DF" w:rsidP="00EA01DF">
            <w:pPr>
              <w:pStyle w:val="ListParagraph"/>
              <w:rPr>
                <w:rFonts w:ascii="Candara" w:eastAsia="Century Gothic" w:hAnsi="Candara" w:cs="Century Gothic"/>
                <w:color w:val="374151"/>
              </w:rPr>
            </w:pPr>
          </w:p>
          <w:p w14:paraId="4B2A3189" w14:textId="78E9AA03" w:rsidR="67108AC9" w:rsidRPr="00BE4F6B" w:rsidRDefault="67108AC9" w:rsidP="67108AC9">
            <w:pPr>
              <w:rPr>
                <w:rFonts w:ascii="Candara" w:hAnsi="Candara"/>
              </w:rPr>
            </w:pPr>
          </w:p>
        </w:tc>
        <w:tc>
          <w:tcPr>
            <w:tcW w:w="3120" w:type="dxa"/>
          </w:tcPr>
          <w:p w14:paraId="53A52697" w14:textId="40FD4082" w:rsidR="172B8716" w:rsidRPr="00BE4F6B" w:rsidRDefault="00BE4F6B" w:rsidP="67108AC9">
            <w:pPr>
              <w:spacing w:line="259" w:lineRule="auto"/>
              <w:rPr>
                <w:rFonts w:ascii="Candara" w:hAnsi="Candara"/>
              </w:rPr>
            </w:pPr>
            <w:r w:rsidRPr="00BE4F6B">
              <w:rPr>
                <w:rFonts w:ascii="Candara" w:hAnsi="Candara"/>
              </w:rPr>
              <w:t>4</w:t>
            </w:r>
            <w:r w:rsidRPr="00BE4F6B">
              <w:rPr>
                <w:rFonts w:ascii="Candara" w:hAnsi="Candara"/>
                <w:vertAlign w:val="superscript"/>
              </w:rPr>
              <w:t>th</w:t>
            </w:r>
            <w:r w:rsidRPr="00BE4F6B">
              <w:rPr>
                <w:rFonts w:ascii="Candara" w:hAnsi="Candara"/>
              </w:rPr>
              <w:t xml:space="preserve"> March 2024</w:t>
            </w:r>
          </w:p>
        </w:tc>
      </w:tr>
      <w:tr w:rsidR="67108AC9" w:rsidRPr="00BE4F6B" w14:paraId="5DDE96D6" w14:textId="77777777" w:rsidTr="67108AC9">
        <w:trPr>
          <w:trHeight w:val="300"/>
        </w:trPr>
        <w:tc>
          <w:tcPr>
            <w:tcW w:w="825" w:type="dxa"/>
          </w:tcPr>
          <w:p w14:paraId="2A3EBB66" w14:textId="73DB0C7E" w:rsidR="172B8716" w:rsidRPr="00BE4F6B" w:rsidRDefault="172B8716" w:rsidP="67108AC9">
            <w:pPr>
              <w:rPr>
                <w:rFonts w:ascii="Candara" w:hAnsi="Candara"/>
              </w:rPr>
            </w:pPr>
            <w:r w:rsidRPr="00BE4F6B">
              <w:rPr>
                <w:rFonts w:ascii="Candara" w:hAnsi="Candara"/>
              </w:rPr>
              <w:t>3</w:t>
            </w:r>
          </w:p>
        </w:tc>
        <w:tc>
          <w:tcPr>
            <w:tcW w:w="5415" w:type="dxa"/>
          </w:tcPr>
          <w:p w14:paraId="1D1CFE9E" w14:textId="68EF693E" w:rsidR="172B8716" w:rsidRPr="00BE4F6B"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Literature review and research on the chosen topic</w:t>
            </w:r>
          </w:p>
          <w:p w14:paraId="374000CA" w14:textId="508F99B2" w:rsidR="172B8716"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Identification of data sources and preparation of data collection plans</w:t>
            </w:r>
          </w:p>
          <w:p w14:paraId="6B4EA825" w14:textId="36F73523" w:rsidR="67108AC9" w:rsidRPr="00BE4F6B" w:rsidRDefault="67108AC9" w:rsidP="00EA01DF">
            <w:pPr>
              <w:pStyle w:val="ListParagraph"/>
              <w:rPr>
                <w:rFonts w:ascii="Candara" w:hAnsi="Candara"/>
              </w:rPr>
            </w:pPr>
          </w:p>
        </w:tc>
        <w:tc>
          <w:tcPr>
            <w:tcW w:w="3120" w:type="dxa"/>
          </w:tcPr>
          <w:p w14:paraId="6EF8375F" w14:textId="0BB88EE7" w:rsidR="172B8716" w:rsidRPr="00BE4F6B" w:rsidRDefault="00BE4F6B" w:rsidP="67108AC9">
            <w:pPr>
              <w:rPr>
                <w:rFonts w:ascii="Candara" w:hAnsi="Candara"/>
              </w:rPr>
            </w:pPr>
            <w:r w:rsidRPr="00BE4F6B">
              <w:rPr>
                <w:rFonts w:ascii="Candara" w:hAnsi="Candara"/>
              </w:rPr>
              <w:t>5</w:t>
            </w:r>
            <w:r w:rsidRPr="00BE4F6B">
              <w:rPr>
                <w:rFonts w:ascii="Candara" w:hAnsi="Candara"/>
                <w:vertAlign w:val="superscript"/>
              </w:rPr>
              <w:t>th</w:t>
            </w:r>
            <w:r w:rsidRPr="00BE4F6B">
              <w:rPr>
                <w:rFonts w:ascii="Candara" w:hAnsi="Candara"/>
              </w:rPr>
              <w:t xml:space="preserve"> – 8</w:t>
            </w:r>
            <w:r w:rsidRPr="00BE4F6B">
              <w:rPr>
                <w:rFonts w:ascii="Candara" w:hAnsi="Candara"/>
                <w:vertAlign w:val="superscript"/>
              </w:rPr>
              <w:t>th</w:t>
            </w:r>
            <w:r w:rsidRPr="00BE4F6B">
              <w:rPr>
                <w:rFonts w:ascii="Candara" w:hAnsi="Candara"/>
              </w:rPr>
              <w:t xml:space="preserve"> March 2024</w:t>
            </w:r>
          </w:p>
        </w:tc>
      </w:tr>
      <w:tr w:rsidR="67108AC9" w:rsidRPr="00BE4F6B" w14:paraId="02BEC4F5" w14:textId="77777777" w:rsidTr="67108AC9">
        <w:trPr>
          <w:trHeight w:val="300"/>
        </w:trPr>
        <w:tc>
          <w:tcPr>
            <w:tcW w:w="825" w:type="dxa"/>
          </w:tcPr>
          <w:p w14:paraId="4AF76CA6" w14:textId="68E3C5F1" w:rsidR="172B8716" w:rsidRPr="00BE4F6B" w:rsidRDefault="172B8716" w:rsidP="67108AC9">
            <w:pPr>
              <w:rPr>
                <w:rFonts w:ascii="Candara" w:hAnsi="Candara"/>
              </w:rPr>
            </w:pPr>
            <w:r w:rsidRPr="00BE4F6B">
              <w:rPr>
                <w:rFonts w:ascii="Candara" w:hAnsi="Candara"/>
              </w:rPr>
              <w:t>4</w:t>
            </w:r>
          </w:p>
        </w:tc>
        <w:tc>
          <w:tcPr>
            <w:tcW w:w="5415" w:type="dxa"/>
          </w:tcPr>
          <w:p w14:paraId="175443DD" w14:textId="65EB95DC" w:rsidR="172B8716" w:rsidRPr="00BE4F6B"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Data collection and preparation of the data set</w:t>
            </w:r>
          </w:p>
          <w:p w14:paraId="12FAB960" w14:textId="2231F6F7" w:rsidR="172B8716" w:rsidRDefault="172B8716" w:rsidP="67108AC9">
            <w:pPr>
              <w:pStyle w:val="ListParagraph"/>
              <w:numPr>
                <w:ilvl w:val="0"/>
                <w:numId w:val="1"/>
              </w:numPr>
              <w:rPr>
                <w:rFonts w:ascii="Candara" w:eastAsia="Century Gothic" w:hAnsi="Candara" w:cs="Century Gothic"/>
                <w:color w:val="374151"/>
              </w:rPr>
            </w:pPr>
            <w:r w:rsidRPr="00BE4F6B">
              <w:rPr>
                <w:rFonts w:ascii="Candara" w:eastAsia="Century Gothic" w:hAnsi="Candara" w:cs="Century Gothic"/>
                <w:color w:val="374151"/>
              </w:rPr>
              <w:t>Initial data analysis and exploration</w:t>
            </w:r>
          </w:p>
          <w:p w14:paraId="5B091CB5" w14:textId="28E84429" w:rsidR="00EA01DF" w:rsidRPr="00BE4F6B" w:rsidRDefault="00EA01DF" w:rsidP="67108AC9">
            <w:pPr>
              <w:pStyle w:val="ListParagraph"/>
              <w:numPr>
                <w:ilvl w:val="0"/>
                <w:numId w:val="1"/>
              </w:numPr>
              <w:rPr>
                <w:rFonts w:ascii="Candara" w:eastAsia="Century Gothic" w:hAnsi="Candara" w:cs="Century Gothic"/>
                <w:color w:val="374151"/>
              </w:rPr>
            </w:pPr>
            <w:r>
              <w:rPr>
                <w:rFonts w:ascii="Candara" w:eastAsia="Century Gothic" w:hAnsi="Candara" w:cs="Century Gothic"/>
                <w:color w:val="374151"/>
              </w:rPr>
              <w:t>Project Topic Registration</w:t>
            </w:r>
          </w:p>
          <w:p w14:paraId="049EC24A" w14:textId="798B59AE" w:rsidR="67108AC9" w:rsidRPr="00BE4F6B" w:rsidRDefault="67108AC9" w:rsidP="67108AC9">
            <w:pPr>
              <w:rPr>
                <w:rFonts w:ascii="Candara" w:hAnsi="Candara"/>
              </w:rPr>
            </w:pPr>
          </w:p>
        </w:tc>
        <w:tc>
          <w:tcPr>
            <w:tcW w:w="3120" w:type="dxa"/>
          </w:tcPr>
          <w:p w14:paraId="4C700604" w14:textId="7C6364C0" w:rsidR="172B8716" w:rsidRPr="00BE4F6B" w:rsidRDefault="00BE4F6B" w:rsidP="67108AC9">
            <w:pPr>
              <w:rPr>
                <w:rFonts w:ascii="Candara" w:hAnsi="Candara"/>
              </w:rPr>
            </w:pPr>
            <w:r w:rsidRPr="00BE4F6B">
              <w:rPr>
                <w:rFonts w:ascii="Candara" w:hAnsi="Candara"/>
              </w:rPr>
              <w:t>11</w:t>
            </w:r>
            <w:r w:rsidRPr="00BE4F6B">
              <w:rPr>
                <w:rFonts w:ascii="Candara" w:hAnsi="Candara"/>
                <w:vertAlign w:val="superscript"/>
              </w:rPr>
              <w:t>th</w:t>
            </w:r>
            <w:r w:rsidRPr="00BE4F6B">
              <w:rPr>
                <w:rFonts w:ascii="Candara" w:hAnsi="Candara"/>
              </w:rPr>
              <w:t xml:space="preserve"> – 15</w:t>
            </w:r>
            <w:r w:rsidRPr="00BE4F6B">
              <w:rPr>
                <w:rFonts w:ascii="Candara" w:hAnsi="Candara"/>
                <w:vertAlign w:val="superscript"/>
              </w:rPr>
              <w:t>th</w:t>
            </w:r>
            <w:r w:rsidRPr="00BE4F6B">
              <w:rPr>
                <w:rFonts w:ascii="Candara" w:hAnsi="Candara"/>
              </w:rPr>
              <w:t xml:space="preserve"> March 2024</w:t>
            </w:r>
          </w:p>
        </w:tc>
      </w:tr>
      <w:tr w:rsidR="67108AC9" w:rsidRPr="00BE4F6B" w14:paraId="3C82720D" w14:textId="77777777" w:rsidTr="67108AC9">
        <w:trPr>
          <w:trHeight w:val="300"/>
        </w:trPr>
        <w:tc>
          <w:tcPr>
            <w:tcW w:w="825" w:type="dxa"/>
          </w:tcPr>
          <w:p w14:paraId="1C094436" w14:textId="29F8C13D" w:rsidR="172B8716" w:rsidRPr="00BE4F6B" w:rsidRDefault="172B8716" w:rsidP="67108AC9">
            <w:pPr>
              <w:rPr>
                <w:rFonts w:ascii="Candara" w:hAnsi="Candara"/>
              </w:rPr>
            </w:pPr>
            <w:r w:rsidRPr="00BE4F6B">
              <w:rPr>
                <w:rFonts w:ascii="Candara" w:hAnsi="Candara"/>
              </w:rPr>
              <w:t>5</w:t>
            </w:r>
          </w:p>
        </w:tc>
        <w:tc>
          <w:tcPr>
            <w:tcW w:w="5415" w:type="dxa"/>
          </w:tcPr>
          <w:p w14:paraId="235FEBB0" w14:textId="0FDFD985" w:rsidR="172B8716" w:rsidRPr="00BE4F6B" w:rsidRDefault="172B8716" w:rsidP="67108AC9">
            <w:pPr>
              <w:pStyle w:val="ListParagraph"/>
              <w:numPr>
                <w:ilvl w:val="0"/>
                <w:numId w:val="1"/>
              </w:numPr>
              <w:rPr>
                <w:rFonts w:ascii="Candara" w:hAnsi="Candara"/>
                <w:color w:val="374151"/>
              </w:rPr>
            </w:pPr>
            <w:r w:rsidRPr="00BE4F6B">
              <w:rPr>
                <w:rFonts w:ascii="Candara" w:hAnsi="Candara"/>
                <w:color w:val="374151"/>
              </w:rPr>
              <w:t>Development of a preliminary model and testing of its performance</w:t>
            </w:r>
          </w:p>
          <w:p w14:paraId="17184AB0" w14:textId="77777777" w:rsidR="172B8716" w:rsidRDefault="172B8716" w:rsidP="67108AC9">
            <w:pPr>
              <w:pStyle w:val="ListParagraph"/>
              <w:numPr>
                <w:ilvl w:val="0"/>
                <w:numId w:val="1"/>
              </w:numPr>
              <w:rPr>
                <w:rFonts w:ascii="Candara" w:hAnsi="Candara"/>
                <w:color w:val="374151"/>
              </w:rPr>
            </w:pPr>
            <w:r w:rsidRPr="00BE4F6B">
              <w:rPr>
                <w:rFonts w:ascii="Candara" w:hAnsi="Candara"/>
                <w:color w:val="374151"/>
              </w:rPr>
              <w:lastRenderedPageBreak/>
              <w:t>Refinement of the model based on results</w:t>
            </w:r>
          </w:p>
          <w:p w14:paraId="7F02CFBB" w14:textId="14EF5277" w:rsidR="00EA01DF" w:rsidRPr="00BE4F6B" w:rsidRDefault="00EA01DF" w:rsidP="67108AC9">
            <w:pPr>
              <w:pStyle w:val="ListParagraph"/>
              <w:numPr>
                <w:ilvl w:val="0"/>
                <w:numId w:val="1"/>
              </w:numPr>
              <w:rPr>
                <w:rFonts w:ascii="Candara" w:hAnsi="Candara"/>
                <w:color w:val="374151"/>
              </w:rPr>
            </w:pPr>
            <w:r>
              <w:rPr>
                <w:rFonts w:ascii="Candara" w:hAnsi="Candara"/>
                <w:color w:val="374151"/>
              </w:rPr>
              <w:t>Problem Statement Submission</w:t>
            </w:r>
          </w:p>
        </w:tc>
        <w:tc>
          <w:tcPr>
            <w:tcW w:w="3120" w:type="dxa"/>
          </w:tcPr>
          <w:p w14:paraId="58592CC0" w14:textId="716A026F" w:rsidR="172B8716" w:rsidRPr="00BE4F6B" w:rsidRDefault="00BE4F6B" w:rsidP="67108AC9">
            <w:pPr>
              <w:rPr>
                <w:rFonts w:ascii="Candara" w:hAnsi="Candara"/>
              </w:rPr>
            </w:pPr>
            <w:r w:rsidRPr="00BE4F6B">
              <w:rPr>
                <w:rFonts w:ascii="Candara" w:hAnsi="Candara"/>
              </w:rPr>
              <w:lastRenderedPageBreak/>
              <w:t>18</w:t>
            </w:r>
            <w:r w:rsidRPr="00BE4F6B">
              <w:rPr>
                <w:rFonts w:ascii="Candara" w:hAnsi="Candara"/>
                <w:vertAlign w:val="superscript"/>
              </w:rPr>
              <w:t>th</w:t>
            </w:r>
            <w:r w:rsidRPr="00BE4F6B">
              <w:rPr>
                <w:rFonts w:ascii="Candara" w:hAnsi="Candara"/>
              </w:rPr>
              <w:t xml:space="preserve"> – 22</w:t>
            </w:r>
            <w:r w:rsidRPr="00BE4F6B">
              <w:rPr>
                <w:rFonts w:ascii="Candara" w:hAnsi="Candara"/>
                <w:vertAlign w:val="superscript"/>
              </w:rPr>
              <w:t>nd</w:t>
            </w:r>
            <w:r w:rsidRPr="00BE4F6B">
              <w:rPr>
                <w:rFonts w:ascii="Candara" w:hAnsi="Candara"/>
              </w:rPr>
              <w:t xml:space="preserve"> March 2024</w:t>
            </w:r>
          </w:p>
        </w:tc>
      </w:tr>
      <w:tr w:rsidR="67108AC9" w:rsidRPr="00BE4F6B" w14:paraId="6B875739" w14:textId="77777777" w:rsidTr="67108AC9">
        <w:trPr>
          <w:trHeight w:val="300"/>
        </w:trPr>
        <w:tc>
          <w:tcPr>
            <w:tcW w:w="825" w:type="dxa"/>
          </w:tcPr>
          <w:p w14:paraId="058E8B49" w14:textId="50EDF358" w:rsidR="172B8716" w:rsidRPr="00BE4F6B" w:rsidRDefault="172B8716" w:rsidP="67108AC9">
            <w:pPr>
              <w:rPr>
                <w:rFonts w:ascii="Candara" w:hAnsi="Candara"/>
              </w:rPr>
            </w:pPr>
            <w:r w:rsidRPr="00BE4F6B">
              <w:rPr>
                <w:rFonts w:ascii="Candara" w:hAnsi="Candara"/>
              </w:rPr>
              <w:t>6</w:t>
            </w:r>
          </w:p>
        </w:tc>
        <w:tc>
          <w:tcPr>
            <w:tcW w:w="5415" w:type="dxa"/>
          </w:tcPr>
          <w:p w14:paraId="63F81DC6" w14:textId="0ADAE1CF" w:rsidR="172B8716" w:rsidRPr="00BE4F6B" w:rsidRDefault="172B8716" w:rsidP="67108AC9">
            <w:pPr>
              <w:pStyle w:val="ListParagraph"/>
              <w:numPr>
                <w:ilvl w:val="0"/>
                <w:numId w:val="1"/>
              </w:numPr>
              <w:rPr>
                <w:rFonts w:ascii="Candara" w:hAnsi="Candara"/>
                <w:color w:val="374151"/>
              </w:rPr>
            </w:pPr>
            <w:r w:rsidRPr="00BE4F6B">
              <w:rPr>
                <w:rFonts w:ascii="Candara" w:hAnsi="Candara"/>
                <w:color w:val="374151"/>
              </w:rPr>
              <w:t>Further analysis and exploration of the data</w:t>
            </w:r>
          </w:p>
          <w:p w14:paraId="06135312" w14:textId="53888C1F" w:rsidR="172B8716" w:rsidRPr="00BE4F6B" w:rsidRDefault="172B8716" w:rsidP="67108AC9">
            <w:pPr>
              <w:pStyle w:val="ListParagraph"/>
              <w:numPr>
                <w:ilvl w:val="0"/>
                <w:numId w:val="1"/>
              </w:numPr>
              <w:rPr>
                <w:rFonts w:ascii="Candara" w:hAnsi="Candara"/>
                <w:color w:val="374151"/>
              </w:rPr>
            </w:pPr>
            <w:r w:rsidRPr="00BE4F6B">
              <w:rPr>
                <w:rFonts w:ascii="Candara" w:hAnsi="Candara"/>
                <w:color w:val="374151"/>
              </w:rPr>
              <w:t>Creation of visualizations to present findings and insights</w:t>
            </w:r>
          </w:p>
        </w:tc>
        <w:tc>
          <w:tcPr>
            <w:tcW w:w="3120" w:type="dxa"/>
          </w:tcPr>
          <w:p w14:paraId="13AE7679" w14:textId="22F4A627" w:rsidR="172B8716" w:rsidRPr="00BE4F6B" w:rsidRDefault="00BE4F6B" w:rsidP="67108AC9">
            <w:pPr>
              <w:rPr>
                <w:rFonts w:ascii="Candara" w:hAnsi="Candara"/>
              </w:rPr>
            </w:pPr>
            <w:r w:rsidRPr="00BE4F6B">
              <w:rPr>
                <w:rFonts w:ascii="Candara" w:hAnsi="Candara"/>
              </w:rPr>
              <w:t>25</w:t>
            </w:r>
            <w:r w:rsidRPr="00BE4F6B">
              <w:rPr>
                <w:rFonts w:ascii="Candara" w:hAnsi="Candara"/>
                <w:vertAlign w:val="superscript"/>
              </w:rPr>
              <w:t>th</w:t>
            </w:r>
            <w:r w:rsidRPr="00BE4F6B">
              <w:rPr>
                <w:rFonts w:ascii="Candara" w:hAnsi="Candara"/>
              </w:rPr>
              <w:t xml:space="preserve"> -29</w:t>
            </w:r>
            <w:r w:rsidRPr="00BE4F6B">
              <w:rPr>
                <w:rFonts w:ascii="Candara" w:hAnsi="Candara"/>
                <w:vertAlign w:val="superscript"/>
              </w:rPr>
              <w:t>th</w:t>
            </w:r>
            <w:r w:rsidRPr="00BE4F6B">
              <w:rPr>
                <w:rFonts w:ascii="Candara" w:hAnsi="Candara"/>
              </w:rPr>
              <w:t xml:space="preserve"> March 2024</w:t>
            </w:r>
          </w:p>
        </w:tc>
      </w:tr>
      <w:tr w:rsidR="67108AC9" w:rsidRPr="00BE4F6B" w14:paraId="58322E6C" w14:textId="77777777" w:rsidTr="67108AC9">
        <w:trPr>
          <w:trHeight w:val="300"/>
        </w:trPr>
        <w:tc>
          <w:tcPr>
            <w:tcW w:w="825" w:type="dxa"/>
          </w:tcPr>
          <w:p w14:paraId="613A5FB9" w14:textId="69A32B3B" w:rsidR="172B8716" w:rsidRPr="00BE4F6B" w:rsidRDefault="172B8716" w:rsidP="67108AC9">
            <w:pPr>
              <w:rPr>
                <w:rFonts w:ascii="Candara" w:hAnsi="Candara"/>
              </w:rPr>
            </w:pPr>
            <w:r w:rsidRPr="00BE4F6B">
              <w:rPr>
                <w:rFonts w:ascii="Candara" w:hAnsi="Candara"/>
              </w:rPr>
              <w:t>7</w:t>
            </w:r>
          </w:p>
        </w:tc>
        <w:tc>
          <w:tcPr>
            <w:tcW w:w="5415" w:type="dxa"/>
          </w:tcPr>
          <w:p w14:paraId="4F027D5E" w14:textId="3AA66940" w:rsidR="172B8716" w:rsidRPr="00BE4F6B" w:rsidRDefault="172B8716" w:rsidP="67108AC9">
            <w:pPr>
              <w:pStyle w:val="ListParagraph"/>
              <w:numPr>
                <w:ilvl w:val="0"/>
                <w:numId w:val="1"/>
              </w:numPr>
              <w:rPr>
                <w:rFonts w:ascii="Candara" w:hAnsi="Candara"/>
                <w:color w:val="374151"/>
              </w:rPr>
            </w:pPr>
            <w:r w:rsidRPr="00BE4F6B">
              <w:rPr>
                <w:rFonts w:ascii="Candara" w:hAnsi="Candara"/>
                <w:color w:val="374151"/>
              </w:rPr>
              <w:t>Preparation of the final report and presentation materials</w:t>
            </w:r>
          </w:p>
          <w:p w14:paraId="19574F19" w14:textId="5320002C" w:rsidR="172B8716" w:rsidRPr="00BE4F6B" w:rsidRDefault="172B8716" w:rsidP="67108AC9">
            <w:pPr>
              <w:pStyle w:val="ListParagraph"/>
              <w:numPr>
                <w:ilvl w:val="0"/>
                <w:numId w:val="1"/>
              </w:numPr>
              <w:rPr>
                <w:rFonts w:ascii="Candara" w:hAnsi="Candara"/>
                <w:color w:val="374151"/>
              </w:rPr>
            </w:pPr>
            <w:r w:rsidRPr="00BE4F6B">
              <w:rPr>
                <w:rFonts w:ascii="Candara" w:hAnsi="Candara"/>
                <w:color w:val="374151"/>
              </w:rPr>
              <w:t>Review and feedback sessions with project mentors</w:t>
            </w:r>
          </w:p>
        </w:tc>
        <w:tc>
          <w:tcPr>
            <w:tcW w:w="3120" w:type="dxa"/>
          </w:tcPr>
          <w:p w14:paraId="5399AD4D" w14:textId="774981DA" w:rsidR="2DA2E760" w:rsidRPr="00BE4F6B" w:rsidRDefault="00BE4F6B" w:rsidP="67108AC9">
            <w:pPr>
              <w:rPr>
                <w:rFonts w:ascii="Candara" w:hAnsi="Candara"/>
              </w:rPr>
            </w:pPr>
            <w:r w:rsidRPr="00BE4F6B">
              <w:rPr>
                <w:rFonts w:ascii="Candara" w:hAnsi="Candara"/>
              </w:rPr>
              <w:t>1</w:t>
            </w:r>
            <w:r w:rsidRPr="00BE4F6B">
              <w:rPr>
                <w:rFonts w:ascii="Candara" w:hAnsi="Candara"/>
                <w:vertAlign w:val="superscript"/>
              </w:rPr>
              <w:t>st</w:t>
            </w:r>
            <w:r w:rsidRPr="00BE4F6B">
              <w:rPr>
                <w:rFonts w:ascii="Candara" w:hAnsi="Candara"/>
              </w:rPr>
              <w:t xml:space="preserve"> to 5</w:t>
            </w:r>
            <w:r w:rsidRPr="00BE4F6B">
              <w:rPr>
                <w:rFonts w:ascii="Candara" w:hAnsi="Candara"/>
                <w:vertAlign w:val="superscript"/>
              </w:rPr>
              <w:t>th</w:t>
            </w:r>
            <w:r w:rsidRPr="00BE4F6B">
              <w:rPr>
                <w:rFonts w:ascii="Candara" w:hAnsi="Candara"/>
              </w:rPr>
              <w:t xml:space="preserve"> April 2024</w:t>
            </w:r>
          </w:p>
        </w:tc>
      </w:tr>
      <w:tr w:rsidR="67108AC9" w:rsidRPr="00BE4F6B" w14:paraId="40D4CFE5" w14:textId="77777777" w:rsidTr="67108AC9">
        <w:trPr>
          <w:trHeight w:val="300"/>
        </w:trPr>
        <w:tc>
          <w:tcPr>
            <w:tcW w:w="825" w:type="dxa"/>
          </w:tcPr>
          <w:p w14:paraId="51AB4F1F" w14:textId="2D649ED2" w:rsidR="172B8716" w:rsidRPr="00BE4F6B" w:rsidRDefault="172B8716" w:rsidP="67108AC9">
            <w:pPr>
              <w:rPr>
                <w:rFonts w:ascii="Candara" w:hAnsi="Candara"/>
              </w:rPr>
            </w:pPr>
            <w:r w:rsidRPr="00BE4F6B">
              <w:rPr>
                <w:rFonts w:ascii="Candara" w:hAnsi="Candara"/>
              </w:rPr>
              <w:t>8</w:t>
            </w:r>
          </w:p>
        </w:tc>
        <w:tc>
          <w:tcPr>
            <w:tcW w:w="5415" w:type="dxa"/>
          </w:tcPr>
          <w:p w14:paraId="000B5718" w14:textId="30C31220" w:rsidR="172B8716" w:rsidRPr="00BE4F6B" w:rsidRDefault="172B8716" w:rsidP="67108AC9">
            <w:pPr>
              <w:pStyle w:val="ListParagraph"/>
              <w:numPr>
                <w:ilvl w:val="0"/>
                <w:numId w:val="1"/>
              </w:numPr>
              <w:rPr>
                <w:rFonts w:ascii="Candara" w:hAnsi="Candara"/>
                <w:color w:val="374151"/>
              </w:rPr>
            </w:pPr>
            <w:r w:rsidRPr="00BE4F6B">
              <w:rPr>
                <w:rFonts w:ascii="Candara" w:hAnsi="Candara"/>
                <w:color w:val="374151"/>
              </w:rPr>
              <w:t>Final revisions to the report and presentation materials</w:t>
            </w:r>
          </w:p>
          <w:p w14:paraId="4B9B9305" w14:textId="77777777" w:rsidR="172B8716" w:rsidRDefault="172B8716" w:rsidP="67108AC9">
            <w:pPr>
              <w:pStyle w:val="ListParagraph"/>
              <w:numPr>
                <w:ilvl w:val="0"/>
                <w:numId w:val="1"/>
              </w:numPr>
              <w:rPr>
                <w:rFonts w:ascii="Candara" w:hAnsi="Candara"/>
                <w:color w:val="374151"/>
              </w:rPr>
            </w:pPr>
            <w:r w:rsidRPr="00BE4F6B">
              <w:rPr>
                <w:rFonts w:ascii="Candara" w:hAnsi="Candara"/>
                <w:color w:val="374151"/>
              </w:rPr>
              <w:t>Preparation for the final presentation</w:t>
            </w:r>
          </w:p>
          <w:p w14:paraId="159F48EC" w14:textId="25EF4942" w:rsidR="00EA01DF" w:rsidRPr="00BE4F6B" w:rsidRDefault="00EA01DF" w:rsidP="67108AC9">
            <w:pPr>
              <w:pStyle w:val="ListParagraph"/>
              <w:numPr>
                <w:ilvl w:val="0"/>
                <w:numId w:val="1"/>
              </w:numPr>
              <w:rPr>
                <w:rFonts w:ascii="Candara" w:hAnsi="Candara"/>
                <w:color w:val="374151"/>
              </w:rPr>
            </w:pPr>
            <w:r>
              <w:rPr>
                <w:rFonts w:ascii="Candara" w:hAnsi="Candara"/>
                <w:color w:val="374151"/>
              </w:rPr>
              <w:t>Capstone Project Submission</w:t>
            </w:r>
          </w:p>
        </w:tc>
        <w:tc>
          <w:tcPr>
            <w:tcW w:w="3120" w:type="dxa"/>
          </w:tcPr>
          <w:p w14:paraId="45129EE2" w14:textId="7A346A7B" w:rsidR="2CB96DDF" w:rsidRPr="00BE4F6B" w:rsidRDefault="00BE4F6B" w:rsidP="67108AC9">
            <w:pPr>
              <w:rPr>
                <w:rFonts w:ascii="Candara" w:hAnsi="Candara"/>
              </w:rPr>
            </w:pPr>
            <w:r w:rsidRPr="00BE4F6B">
              <w:rPr>
                <w:rFonts w:ascii="Candara" w:hAnsi="Candara"/>
              </w:rPr>
              <w:t>8</w:t>
            </w:r>
            <w:r w:rsidRPr="00BE4F6B">
              <w:rPr>
                <w:rFonts w:ascii="Candara" w:hAnsi="Candara"/>
                <w:vertAlign w:val="superscript"/>
              </w:rPr>
              <w:t>th</w:t>
            </w:r>
            <w:r w:rsidRPr="00BE4F6B">
              <w:rPr>
                <w:rFonts w:ascii="Candara" w:hAnsi="Candara"/>
              </w:rPr>
              <w:t xml:space="preserve"> – 12</w:t>
            </w:r>
            <w:r w:rsidRPr="00BE4F6B">
              <w:rPr>
                <w:rFonts w:ascii="Candara" w:hAnsi="Candara"/>
                <w:vertAlign w:val="superscript"/>
              </w:rPr>
              <w:t>th</w:t>
            </w:r>
            <w:r w:rsidRPr="00BE4F6B">
              <w:rPr>
                <w:rFonts w:ascii="Candara" w:hAnsi="Candara"/>
              </w:rPr>
              <w:t xml:space="preserve"> March 2024</w:t>
            </w:r>
          </w:p>
        </w:tc>
      </w:tr>
      <w:tr w:rsidR="67108AC9" w:rsidRPr="00BE4F6B" w14:paraId="37851865" w14:textId="77777777" w:rsidTr="67108AC9">
        <w:trPr>
          <w:trHeight w:val="300"/>
        </w:trPr>
        <w:tc>
          <w:tcPr>
            <w:tcW w:w="825" w:type="dxa"/>
          </w:tcPr>
          <w:p w14:paraId="7A8C509C" w14:textId="13A107A5" w:rsidR="5CD2A346" w:rsidRPr="00BE4F6B" w:rsidRDefault="5CD2A346" w:rsidP="67108AC9">
            <w:pPr>
              <w:rPr>
                <w:rFonts w:ascii="Candara" w:hAnsi="Candara"/>
              </w:rPr>
            </w:pPr>
            <w:r w:rsidRPr="00BE4F6B">
              <w:rPr>
                <w:rFonts w:ascii="Candara" w:hAnsi="Candara"/>
              </w:rPr>
              <w:t>9</w:t>
            </w:r>
          </w:p>
        </w:tc>
        <w:tc>
          <w:tcPr>
            <w:tcW w:w="5415" w:type="dxa"/>
          </w:tcPr>
          <w:p w14:paraId="364F9BB6" w14:textId="1F4A3CC8" w:rsidR="5CD2A346" w:rsidRPr="00BE4F6B" w:rsidRDefault="5CD2A346" w:rsidP="67108AC9">
            <w:pPr>
              <w:pStyle w:val="ListParagraph"/>
              <w:numPr>
                <w:ilvl w:val="0"/>
                <w:numId w:val="1"/>
              </w:numPr>
              <w:rPr>
                <w:rFonts w:ascii="Candara" w:hAnsi="Candara"/>
              </w:rPr>
            </w:pPr>
            <w:r w:rsidRPr="00BE4F6B">
              <w:rPr>
                <w:rFonts w:ascii="Candara" w:hAnsi="Candara"/>
                <w:color w:val="374151"/>
              </w:rPr>
              <w:t>Final presentation to project mentors and stakeholders</w:t>
            </w:r>
          </w:p>
        </w:tc>
        <w:tc>
          <w:tcPr>
            <w:tcW w:w="3120" w:type="dxa"/>
          </w:tcPr>
          <w:p w14:paraId="39507372" w14:textId="697312D5" w:rsidR="5CD2A346" w:rsidRPr="00BE4F6B" w:rsidRDefault="00BE4F6B" w:rsidP="67108AC9">
            <w:pPr>
              <w:rPr>
                <w:rFonts w:ascii="Candara" w:hAnsi="Candara"/>
              </w:rPr>
            </w:pPr>
            <w:r w:rsidRPr="00BE4F6B">
              <w:rPr>
                <w:rFonts w:ascii="Candara" w:hAnsi="Candara"/>
              </w:rPr>
              <w:t>15</w:t>
            </w:r>
            <w:r w:rsidRPr="00BE4F6B">
              <w:rPr>
                <w:rFonts w:ascii="Candara" w:hAnsi="Candara"/>
                <w:vertAlign w:val="superscript"/>
              </w:rPr>
              <w:t>th</w:t>
            </w:r>
            <w:r w:rsidRPr="00BE4F6B">
              <w:rPr>
                <w:rFonts w:ascii="Candara" w:hAnsi="Candara"/>
              </w:rPr>
              <w:t xml:space="preserve"> April 2024</w:t>
            </w:r>
          </w:p>
        </w:tc>
      </w:tr>
    </w:tbl>
    <w:p w14:paraId="1BA8D43D" w14:textId="70782BF1" w:rsidR="67108AC9" w:rsidRPr="00BE4F6B" w:rsidRDefault="67108AC9" w:rsidP="67108AC9">
      <w:pPr>
        <w:jc w:val="both"/>
        <w:rPr>
          <w:rFonts w:ascii="Candara" w:hAnsi="Candara"/>
        </w:rPr>
      </w:pPr>
    </w:p>
    <w:sectPr w:rsidR="67108AC9" w:rsidRPr="00BE4F6B">
      <w:headerReference w:type="default"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26035" w14:textId="77777777" w:rsidR="00D34BF2" w:rsidRDefault="00D34BF2" w:rsidP="00C63CFE">
      <w:pPr>
        <w:spacing w:after="0" w:line="240" w:lineRule="auto"/>
      </w:pPr>
      <w:r>
        <w:separator/>
      </w:r>
    </w:p>
  </w:endnote>
  <w:endnote w:type="continuationSeparator" w:id="0">
    <w:p w14:paraId="79AF2A09" w14:textId="77777777" w:rsidR="00D34BF2" w:rsidRDefault="00D34BF2" w:rsidP="00C63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D5572F" w14:paraId="24BEF68C" w14:textId="77777777" w:rsidTr="50D5572F">
      <w:trPr>
        <w:trHeight w:val="300"/>
      </w:trPr>
      <w:tc>
        <w:tcPr>
          <w:tcW w:w="3120" w:type="dxa"/>
        </w:tcPr>
        <w:p w14:paraId="77768818" w14:textId="56EC170A" w:rsidR="50D5572F" w:rsidRDefault="50D5572F" w:rsidP="50D5572F">
          <w:pPr>
            <w:pStyle w:val="Header"/>
            <w:ind w:left="-115"/>
          </w:pPr>
        </w:p>
      </w:tc>
      <w:tc>
        <w:tcPr>
          <w:tcW w:w="3120" w:type="dxa"/>
        </w:tcPr>
        <w:p w14:paraId="5F780D09" w14:textId="56525E09" w:rsidR="50D5572F" w:rsidRDefault="50D5572F" w:rsidP="50D5572F">
          <w:pPr>
            <w:pStyle w:val="Header"/>
            <w:jc w:val="center"/>
          </w:pPr>
        </w:p>
      </w:tc>
      <w:tc>
        <w:tcPr>
          <w:tcW w:w="3120" w:type="dxa"/>
        </w:tcPr>
        <w:p w14:paraId="5F3346EC" w14:textId="6D3A729A" w:rsidR="50D5572F" w:rsidRDefault="50D5572F" w:rsidP="50D5572F">
          <w:pPr>
            <w:pStyle w:val="Header"/>
            <w:ind w:right="-115"/>
            <w:jc w:val="right"/>
          </w:pPr>
        </w:p>
      </w:tc>
    </w:tr>
  </w:tbl>
  <w:p w14:paraId="2F2C3DB2" w14:textId="0F641177" w:rsidR="50D5572F" w:rsidRDefault="50D5572F" w:rsidP="50D55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CA66D" w14:textId="77777777" w:rsidR="00D34BF2" w:rsidRDefault="00D34BF2" w:rsidP="00C63CFE">
      <w:pPr>
        <w:spacing w:after="0" w:line="240" w:lineRule="auto"/>
      </w:pPr>
      <w:r>
        <w:separator/>
      </w:r>
    </w:p>
  </w:footnote>
  <w:footnote w:type="continuationSeparator" w:id="0">
    <w:p w14:paraId="2DB22275" w14:textId="77777777" w:rsidR="00D34BF2" w:rsidRDefault="00D34BF2" w:rsidP="00C63C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B6C7B" w14:textId="5FA60B5C" w:rsidR="00C63CFE" w:rsidRDefault="00C63CFE">
    <w:pPr>
      <w:pStyle w:val="Header"/>
    </w:pPr>
    <w:r>
      <w:rPr>
        <w:noProof/>
      </w:rPr>
      <w:drawing>
        <wp:inline distT="0" distB="0" distL="0" distR="0" wp14:anchorId="6287BFB1" wp14:editId="5F1A0698">
          <wp:extent cx="1371600" cy="2758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88800" cy="279270"/>
                  </a:xfrm>
                  <a:prstGeom prst="rect">
                    <a:avLst/>
                  </a:prstGeom>
                </pic:spPr>
              </pic:pic>
            </a:graphicData>
          </a:graphic>
        </wp:inline>
      </w:drawing>
    </w:r>
    <w:r>
      <w:ptab w:relativeTo="margin" w:alignment="center" w:leader="none"/>
    </w:r>
    <w:r>
      <w:ptab w:relativeTo="margin" w:alignment="right" w:leader="none"/>
    </w:r>
    <w:r>
      <w:rPr>
        <w:noProof/>
      </w:rPr>
      <w:drawing>
        <wp:inline distT="0" distB="0" distL="0" distR="0" wp14:anchorId="63FED4BD" wp14:editId="456C4493">
          <wp:extent cx="596900" cy="65728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
                    <a:extLst>
                      <a:ext uri="{28A0092B-C50C-407E-A947-70E740481C1C}">
                        <a14:useLocalDpi xmlns:a14="http://schemas.microsoft.com/office/drawing/2010/main" val="0"/>
                      </a:ext>
                    </a:extLst>
                  </a:blip>
                  <a:stretch>
                    <a:fillRect/>
                  </a:stretch>
                </pic:blipFill>
                <pic:spPr>
                  <a:xfrm>
                    <a:off x="0" y="0"/>
                    <a:ext cx="624752" cy="687955"/>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XzZN2zRe" int2:invalidationBookmarkName="" int2:hashCode="KNM3FEb4rp0cH6" int2:id="ZlgSC4wZ">
      <int2:state int2:value="Rejected" int2:type="AugLoop_Text_Critique"/>
    </int2:bookmark>
    <int2:bookmark int2:bookmarkName="_Int_wXHBXeUy" int2:invalidationBookmarkName="" int2:hashCode="xVNgNCHMAGAgeP" int2:id="74RltNYX">
      <int2:state int2:value="Rejected" int2:type="AugLoop_Text_Critique"/>
    </int2:bookmark>
    <int2:bookmark int2:bookmarkName="_Int_g3NCNoK1" int2:invalidationBookmarkName="" int2:hashCode="4xk7/ise20wJs9" int2:id="SvQELSCO">
      <int2:state int2:value="Rejected" int2:type="AugLoop_Text_Critique"/>
    </int2:bookmark>
    <int2:bookmark int2:bookmarkName="_Int_jcTS2LxU" int2:invalidationBookmarkName="" int2:hashCode="VXfkhwI01NCZwF" int2:id="dkg91HDt">
      <int2:state int2:value="Rejected" int2:type="AugLoop_Text_Critique"/>
    </int2:bookmark>
    <int2:bookmark int2:bookmarkName="_Int_eYKECEYX" int2:invalidationBookmarkName="" int2:hashCode="ZcENw1Sf4HQkFI" int2:id="BGENYsKv">
      <int2:state int2:value="Rejected" int2:type="AugLoop_Text_Critique"/>
    </int2:bookmark>
    <int2:bookmark int2:bookmarkName="_Int_OxyYir2G" int2:invalidationBookmarkName="" int2:hashCode="jXa+7IwCVcWsL8" int2:id="kmSbStck">
      <int2:state int2:value="Rejected" int2:type="AugLoop_Text_Critique"/>
    </int2:bookmark>
    <int2:bookmark int2:bookmarkName="_Int_sLJDLBEQ" int2:invalidationBookmarkName="" int2:hashCode="3wVcZpQj/aEI7R" int2:id="pjVvtnN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7689A"/>
    <w:multiLevelType w:val="hybridMultilevel"/>
    <w:tmpl w:val="25C08776"/>
    <w:lvl w:ilvl="0" w:tplc="38E07474">
      <w:start w:val="1"/>
      <w:numFmt w:val="decimal"/>
      <w:lvlText w:val="%1."/>
      <w:lvlJc w:val="left"/>
      <w:pPr>
        <w:ind w:left="720" w:hanging="360"/>
      </w:pPr>
    </w:lvl>
    <w:lvl w:ilvl="1" w:tplc="F2EE32A0">
      <w:start w:val="1"/>
      <w:numFmt w:val="lowerLetter"/>
      <w:lvlText w:val="%2."/>
      <w:lvlJc w:val="left"/>
      <w:pPr>
        <w:ind w:left="1440" w:hanging="360"/>
      </w:pPr>
    </w:lvl>
    <w:lvl w:ilvl="2" w:tplc="AB22B346">
      <w:start w:val="1"/>
      <w:numFmt w:val="lowerRoman"/>
      <w:lvlText w:val="%3."/>
      <w:lvlJc w:val="right"/>
      <w:pPr>
        <w:ind w:left="2160" w:hanging="180"/>
      </w:pPr>
    </w:lvl>
    <w:lvl w:ilvl="3" w:tplc="1194BBCA">
      <w:start w:val="1"/>
      <w:numFmt w:val="decimal"/>
      <w:lvlText w:val="%4."/>
      <w:lvlJc w:val="left"/>
      <w:pPr>
        <w:ind w:left="2880" w:hanging="360"/>
      </w:pPr>
    </w:lvl>
    <w:lvl w:ilvl="4" w:tplc="AC4200B6">
      <w:start w:val="1"/>
      <w:numFmt w:val="lowerLetter"/>
      <w:lvlText w:val="%5."/>
      <w:lvlJc w:val="left"/>
      <w:pPr>
        <w:ind w:left="3600" w:hanging="360"/>
      </w:pPr>
    </w:lvl>
    <w:lvl w:ilvl="5" w:tplc="80C8FD64">
      <w:start w:val="1"/>
      <w:numFmt w:val="lowerRoman"/>
      <w:lvlText w:val="%6."/>
      <w:lvlJc w:val="right"/>
      <w:pPr>
        <w:ind w:left="4320" w:hanging="180"/>
      </w:pPr>
    </w:lvl>
    <w:lvl w:ilvl="6" w:tplc="9724CBF6">
      <w:start w:val="1"/>
      <w:numFmt w:val="decimal"/>
      <w:lvlText w:val="%7."/>
      <w:lvlJc w:val="left"/>
      <w:pPr>
        <w:ind w:left="5040" w:hanging="360"/>
      </w:pPr>
    </w:lvl>
    <w:lvl w:ilvl="7" w:tplc="22D6BEB6">
      <w:start w:val="1"/>
      <w:numFmt w:val="lowerLetter"/>
      <w:lvlText w:val="%8."/>
      <w:lvlJc w:val="left"/>
      <w:pPr>
        <w:ind w:left="5760" w:hanging="360"/>
      </w:pPr>
    </w:lvl>
    <w:lvl w:ilvl="8" w:tplc="E3FE38F0">
      <w:start w:val="1"/>
      <w:numFmt w:val="lowerRoman"/>
      <w:lvlText w:val="%9."/>
      <w:lvlJc w:val="right"/>
      <w:pPr>
        <w:ind w:left="6480" w:hanging="180"/>
      </w:pPr>
    </w:lvl>
  </w:abstractNum>
  <w:abstractNum w:abstractNumId="1" w15:restartNumberingAfterBreak="0">
    <w:nsid w:val="167C34F6"/>
    <w:multiLevelType w:val="hybridMultilevel"/>
    <w:tmpl w:val="592670E4"/>
    <w:lvl w:ilvl="0" w:tplc="FFFFFFF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1783F070"/>
    <w:multiLevelType w:val="hybridMultilevel"/>
    <w:tmpl w:val="8320E332"/>
    <w:lvl w:ilvl="0" w:tplc="AB0462E4">
      <w:start w:val="1"/>
      <w:numFmt w:val="bullet"/>
      <w:lvlText w:val=""/>
      <w:lvlJc w:val="left"/>
      <w:pPr>
        <w:ind w:left="720" w:hanging="360"/>
      </w:pPr>
      <w:rPr>
        <w:rFonts w:ascii="Symbol" w:hAnsi="Symbol" w:hint="default"/>
      </w:rPr>
    </w:lvl>
    <w:lvl w:ilvl="1" w:tplc="52D87892">
      <w:start w:val="1"/>
      <w:numFmt w:val="bullet"/>
      <w:lvlText w:val="o"/>
      <w:lvlJc w:val="left"/>
      <w:pPr>
        <w:ind w:left="1440" w:hanging="360"/>
      </w:pPr>
      <w:rPr>
        <w:rFonts w:ascii="Courier New" w:hAnsi="Courier New" w:hint="default"/>
      </w:rPr>
    </w:lvl>
    <w:lvl w:ilvl="2" w:tplc="D79C3EEE">
      <w:start w:val="1"/>
      <w:numFmt w:val="bullet"/>
      <w:lvlText w:val=""/>
      <w:lvlJc w:val="left"/>
      <w:pPr>
        <w:ind w:left="2160" w:hanging="360"/>
      </w:pPr>
      <w:rPr>
        <w:rFonts w:ascii="Wingdings" w:hAnsi="Wingdings" w:hint="default"/>
      </w:rPr>
    </w:lvl>
    <w:lvl w:ilvl="3" w:tplc="98F0C114">
      <w:start w:val="1"/>
      <w:numFmt w:val="bullet"/>
      <w:lvlText w:val=""/>
      <w:lvlJc w:val="left"/>
      <w:pPr>
        <w:ind w:left="2880" w:hanging="360"/>
      </w:pPr>
      <w:rPr>
        <w:rFonts w:ascii="Symbol" w:hAnsi="Symbol" w:hint="default"/>
      </w:rPr>
    </w:lvl>
    <w:lvl w:ilvl="4" w:tplc="920E8628">
      <w:start w:val="1"/>
      <w:numFmt w:val="bullet"/>
      <w:lvlText w:val="o"/>
      <w:lvlJc w:val="left"/>
      <w:pPr>
        <w:ind w:left="3600" w:hanging="360"/>
      </w:pPr>
      <w:rPr>
        <w:rFonts w:ascii="Courier New" w:hAnsi="Courier New" w:hint="default"/>
      </w:rPr>
    </w:lvl>
    <w:lvl w:ilvl="5" w:tplc="0BDC6520">
      <w:start w:val="1"/>
      <w:numFmt w:val="bullet"/>
      <w:lvlText w:val=""/>
      <w:lvlJc w:val="left"/>
      <w:pPr>
        <w:ind w:left="4320" w:hanging="360"/>
      </w:pPr>
      <w:rPr>
        <w:rFonts w:ascii="Wingdings" w:hAnsi="Wingdings" w:hint="default"/>
      </w:rPr>
    </w:lvl>
    <w:lvl w:ilvl="6" w:tplc="146CDC8E">
      <w:start w:val="1"/>
      <w:numFmt w:val="bullet"/>
      <w:lvlText w:val=""/>
      <w:lvlJc w:val="left"/>
      <w:pPr>
        <w:ind w:left="5040" w:hanging="360"/>
      </w:pPr>
      <w:rPr>
        <w:rFonts w:ascii="Symbol" w:hAnsi="Symbol" w:hint="default"/>
      </w:rPr>
    </w:lvl>
    <w:lvl w:ilvl="7" w:tplc="E76E12BC">
      <w:start w:val="1"/>
      <w:numFmt w:val="bullet"/>
      <w:lvlText w:val="o"/>
      <w:lvlJc w:val="left"/>
      <w:pPr>
        <w:ind w:left="5760" w:hanging="360"/>
      </w:pPr>
      <w:rPr>
        <w:rFonts w:ascii="Courier New" w:hAnsi="Courier New" w:hint="default"/>
      </w:rPr>
    </w:lvl>
    <w:lvl w:ilvl="8" w:tplc="183C207E">
      <w:start w:val="1"/>
      <w:numFmt w:val="bullet"/>
      <w:lvlText w:val=""/>
      <w:lvlJc w:val="left"/>
      <w:pPr>
        <w:ind w:left="6480" w:hanging="360"/>
      </w:pPr>
      <w:rPr>
        <w:rFonts w:ascii="Wingdings" w:hAnsi="Wingdings" w:hint="default"/>
      </w:rPr>
    </w:lvl>
  </w:abstractNum>
  <w:abstractNum w:abstractNumId="3" w15:restartNumberingAfterBreak="0">
    <w:nsid w:val="197C341E"/>
    <w:multiLevelType w:val="hybridMultilevel"/>
    <w:tmpl w:val="160C46DA"/>
    <w:lvl w:ilvl="0" w:tplc="96FCBD40">
      <w:start w:val="1"/>
      <w:numFmt w:val="decimal"/>
      <w:lvlText w:val="%1."/>
      <w:lvlJc w:val="left"/>
      <w:pPr>
        <w:ind w:left="720" w:hanging="360"/>
      </w:pPr>
    </w:lvl>
    <w:lvl w:ilvl="1" w:tplc="EE54D41C">
      <w:start w:val="1"/>
      <w:numFmt w:val="lowerLetter"/>
      <w:lvlText w:val="%2."/>
      <w:lvlJc w:val="left"/>
      <w:pPr>
        <w:ind w:left="1440" w:hanging="360"/>
      </w:pPr>
    </w:lvl>
    <w:lvl w:ilvl="2" w:tplc="CA9E8AF2">
      <w:start w:val="1"/>
      <w:numFmt w:val="lowerRoman"/>
      <w:lvlText w:val="%3."/>
      <w:lvlJc w:val="right"/>
      <w:pPr>
        <w:ind w:left="2160" w:hanging="180"/>
      </w:pPr>
    </w:lvl>
    <w:lvl w:ilvl="3" w:tplc="09CE9EA6">
      <w:start w:val="1"/>
      <w:numFmt w:val="decimal"/>
      <w:lvlText w:val="%4."/>
      <w:lvlJc w:val="left"/>
      <w:pPr>
        <w:ind w:left="2880" w:hanging="360"/>
      </w:pPr>
    </w:lvl>
    <w:lvl w:ilvl="4" w:tplc="C1D45548">
      <w:start w:val="1"/>
      <w:numFmt w:val="lowerLetter"/>
      <w:lvlText w:val="%5."/>
      <w:lvlJc w:val="left"/>
      <w:pPr>
        <w:ind w:left="3600" w:hanging="360"/>
      </w:pPr>
    </w:lvl>
    <w:lvl w:ilvl="5" w:tplc="313C3092">
      <w:start w:val="1"/>
      <w:numFmt w:val="lowerRoman"/>
      <w:lvlText w:val="%6."/>
      <w:lvlJc w:val="right"/>
      <w:pPr>
        <w:ind w:left="4320" w:hanging="180"/>
      </w:pPr>
    </w:lvl>
    <w:lvl w:ilvl="6" w:tplc="9C563776">
      <w:start w:val="1"/>
      <w:numFmt w:val="decimal"/>
      <w:lvlText w:val="%7."/>
      <w:lvlJc w:val="left"/>
      <w:pPr>
        <w:ind w:left="5040" w:hanging="360"/>
      </w:pPr>
    </w:lvl>
    <w:lvl w:ilvl="7" w:tplc="26945AFA">
      <w:start w:val="1"/>
      <w:numFmt w:val="lowerLetter"/>
      <w:lvlText w:val="%8."/>
      <w:lvlJc w:val="left"/>
      <w:pPr>
        <w:ind w:left="5760" w:hanging="360"/>
      </w:pPr>
    </w:lvl>
    <w:lvl w:ilvl="8" w:tplc="7D06B518">
      <w:start w:val="1"/>
      <w:numFmt w:val="lowerRoman"/>
      <w:lvlText w:val="%9."/>
      <w:lvlJc w:val="right"/>
      <w:pPr>
        <w:ind w:left="6480" w:hanging="180"/>
      </w:pPr>
    </w:lvl>
  </w:abstractNum>
  <w:abstractNum w:abstractNumId="4" w15:restartNumberingAfterBreak="0">
    <w:nsid w:val="308F08B5"/>
    <w:multiLevelType w:val="hybridMultilevel"/>
    <w:tmpl w:val="2A2C3E70"/>
    <w:lvl w:ilvl="0" w:tplc="D736E97A">
      <w:start w:val="1"/>
      <w:numFmt w:val="bullet"/>
      <w:lvlText w:val=""/>
      <w:lvlJc w:val="left"/>
      <w:pPr>
        <w:ind w:left="720" w:hanging="360"/>
      </w:pPr>
      <w:rPr>
        <w:rFonts w:ascii="Symbol" w:hAnsi="Symbol" w:hint="default"/>
      </w:rPr>
    </w:lvl>
    <w:lvl w:ilvl="1" w:tplc="8A462F56">
      <w:start w:val="1"/>
      <w:numFmt w:val="bullet"/>
      <w:lvlText w:val="o"/>
      <w:lvlJc w:val="left"/>
      <w:pPr>
        <w:ind w:left="1440" w:hanging="360"/>
      </w:pPr>
      <w:rPr>
        <w:rFonts w:ascii="Courier New" w:hAnsi="Courier New" w:hint="default"/>
      </w:rPr>
    </w:lvl>
    <w:lvl w:ilvl="2" w:tplc="48508E5E">
      <w:start w:val="1"/>
      <w:numFmt w:val="bullet"/>
      <w:lvlText w:val=""/>
      <w:lvlJc w:val="left"/>
      <w:pPr>
        <w:ind w:left="2160" w:hanging="360"/>
      </w:pPr>
      <w:rPr>
        <w:rFonts w:ascii="Wingdings" w:hAnsi="Wingdings" w:hint="default"/>
      </w:rPr>
    </w:lvl>
    <w:lvl w:ilvl="3" w:tplc="30B60CCA">
      <w:start w:val="1"/>
      <w:numFmt w:val="bullet"/>
      <w:lvlText w:val=""/>
      <w:lvlJc w:val="left"/>
      <w:pPr>
        <w:ind w:left="2880" w:hanging="360"/>
      </w:pPr>
      <w:rPr>
        <w:rFonts w:ascii="Symbol" w:hAnsi="Symbol" w:hint="default"/>
      </w:rPr>
    </w:lvl>
    <w:lvl w:ilvl="4" w:tplc="DDF0D97C">
      <w:start w:val="1"/>
      <w:numFmt w:val="bullet"/>
      <w:lvlText w:val="o"/>
      <w:lvlJc w:val="left"/>
      <w:pPr>
        <w:ind w:left="3600" w:hanging="360"/>
      </w:pPr>
      <w:rPr>
        <w:rFonts w:ascii="Courier New" w:hAnsi="Courier New" w:hint="default"/>
      </w:rPr>
    </w:lvl>
    <w:lvl w:ilvl="5" w:tplc="2CDC626C">
      <w:start w:val="1"/>
      <w:numFmt w:val="bullet"/>
      <w:lvlText w:val=""/>
      <w:lvlJc w:val="left"/>
      <w:pPr>
        <w:ind w:left="4320" w:hanging="360"/>
      </w:pPr>
      <w:rPr>
        <w:rFonts w:ascii="Wingdings" w:hAnsi="Wingdings" w:hint="default"/>
      </w:rPr>
    </w:lvl>
    <w:lvl w:ilvl="6" w:tplc="5AD63A9C">
      <w:start w:val="1"/>
      <w:numFmt w:val="bullet"/>
      <w:lvlText w:val=""/>
      <w:lvlJc w:val="left"/>
      <w:pPr>
        <w:ind w:left="5040" w:hanging="360"/>
      </w:pPr>
      <w:rPr>
        <w:rFonts w:ascii="Symbol" w:hAnsi="Symbol" w:hint="default"/>
      </w:rPr>
    </w:lvl>
    <w:lvl w:ilvl="7" w:tplc="02D26EFC">
      <w:start w:val="1"/>
      <w:numFmt w:val="bullet"/>
      <w:lvlText w:val="o"/>
      <w:lvlJc w:val="left"/>
      <w:pPr>
        <w:ind w:left="5760" w:hanging="360"/>
      </w:pPr>
      <w:rPr>
        <w:rFonts w:ascii="Courier New" w:hAnsi="Courier New" w:hint="default"/>
      </w:rPr>
    </w:lvl>
    <w:lvl w:ilvl="8" w:tplc="50E2459C">
      <w:start w:val="1"/>
      <w:numFmt w:val="bullet"/>
      <w:lvlText w:val=""/>
      <w:lvlJc w:val="left"/>
      <w:pPr>
        <w:ind w:left="6480" w:hanging="360"/>
      </w:pPr>
      <w:rPr>
        <w:rFonts w:ascii="Wingdings" w:hAnsi="Wingdings" w:hint="default"/>
      </w:rPr>
    </w:lvl>
  </w:abstractNum>
  <w:abstractNum w:abstractNumId="5" w15:restartNumberingAfterBreak="0">
    <w:nsid w:val="30BC4FBD"/>
    <w:multiLevelType w:val="hybridMultilevel"/>
    <w:tmpl w:val="972E3E3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31AB2F34"/>
    <w:multiLevelType w:val="hybridMultilevel"/>
    <w:tmpl w:val="1DDA7BD4"/>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4132439B"/>
    <w:multiLevelType w:val="hybridMultilevel"/>
    <w:tmpl w:val="141CC742"/>
    <w:lvl w:ilvl="0" w:tplc="E0A6E91A">
      <w:start w:val="1"/>
      <w:numFmt w:val="decimal"/>
      <w:lvlText w:val="%1."/>
      <w:lvlJc w:val="left"/>
      <w:pPr>
        <w:ind w:left="720" w:hanging="360"/>
      </w:pPr>
    </w:lvl>
    <w:lvl w:ilvl="1" w:tplc="4DAE96C6">
      <w:start w:val="1"/>
      <w:numFmt w:val="lowerLetter"/>
      <w:lvlText w:val="%2."/>
      <w:lvlJc w:val="left"/>
      <w:pPr>
        <w:ind w:left="1440" w:hanging="360"/>
      </w:pPr>
    </w:lvl>
    <w:lvl w:ilvl="2" w:tplc="B5028DEC">
      <w:start w:val="1"/>
      <w:numFmt w:val="lowerRoman"/>
      <w:lvlText w:val="%3."/>
      <w:lvlJc w:val="right"/>
      <w:pPr>
        <w:ind w:left="2160" w:hanging="180"/>
      </w:pPr>
    </w:lvl>
    <w:lvl w:ilvl="3" w:tplc="136A2106">
      <w:start w:val="1"/>
      <w:numFmt w:val="decimal"/>
      <w:lvlText w:val="%4."/>
      <w:lvlJc w:val="left"/>
      <w:pPr>
        <w:ind w:left="2880" w:hanging="360"/>
      </w:pPr>
    </w:lvl>
    <w:lvl w:ilvl="4" w:tplc="46E2CF4C">
      <w:start w:val="1"/>
      <w:numFmt w:val="lowerLetter"/>
      <w:lvlText w:val="%5."/>
      <w:lvlJc w:val="left"/>
      <w:pPr>
        <w:ind w:left="3600" w:hanging="360"/>
      </w:pPr>
    </w:lvl>
    <w:lvl w:ilvl="5" w:tplc="35BA73B8">
      <w:start w:val="1"/>
      <w:numFmt w:val="lowerRoman"/>
      <w:lvlText w:val="%6."/>
      <w:lvlJc w:val="right"/>
      <w:pPr>
        <w:ind w:left="4320" w:hanging="180"/>
      </w:pPr>
    </w:lvl>
    <w:lvl w:ilvl="6" w:tplc="DD1061C2">
      <w:start w:val="1"/>
      <w:numFmt w:val="decimal"/>
      <w:lvlText w:val="%7."/>
      <w:lvlJc w:val="left"/>
      <w:pPr>
        <w:ind w:left="5040" w:hanging="360"/>
      </w:pPr>
    </w:lvl>
    <w:lvl w:ilvl="7" w:tplc="DC3C6D44">
      <w:start w:val="1"/>
      <w:numFmt w:val="lowerLetter"/>
      <w:lvlText w:val="%8."/>
      <w:lvlJc w:val="left"/>
      <w:pPr>
        <w:ind w:left="5760" w:hanging="360"/>
      </w:pPr>
    </w:lvl>
    <w:lvl w:ilvl="8" w:tplc="69DA3212">
      <w:start w:val="1"/>
      <w:numFmt w:val="lowerRoman"/>
      <w:lvlText w:val="%9."/>
      <w:lvlJc w:val="right"/>
      <w:pPr>
        <w:ind w:left="6480" w:hanging="180"/>
      </w:pPr>
    </w:lvl>
  </w:abstractNum>
  <w:abstractNum w:abstractNumId="8" w15:restartNumberingAfterBreak="0">
    <w:nsid w:val="47A8362A"/>
    <w:multiLevelType w:val="hybridMultilevel"/>
    <w:tmpl w:val="5E3CBB8A"/>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64D057A9"/>
    <w:multiLevelType w:val="hybridMultilevel"/>
    <w:tmpl w:val="BCE2AFE8"/>
    <w:lvl w:ilvl="0" w:tplc="E52E9B1A">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054086284">
    <w:abstractNumId w:val="2"/>
  </w:num>
  <w:num w:numId="2" w16cid:durableId="1358197105">
    <w:abstractNumId w:val="4"/>
  </w:num>
  <w:num w:numId="3" w16cid:durableId="1866366297">
    <w:abstractNumId w:val="0"/>
  </w:num>
  <w:num w:numId="4" w16cid:durableId="1771775347">
    <w:abstractNumId w:val="7"/>
  </w:num>
  <w:num w:numId="5" w16cid:durableId="612129736">
    <w:abstractNumId w:val="3"/>
  </w:num>
  <w:num w:numId="6" w16cid:durableId="475732200">
    <w:abstractNumId w:val="5"/>
  </w:num>
  <w:num w:numId="7" w16cid:durableId="1298103499">
    <w:abstractNumId w:val="8"/>
  </w:num>
  <w:num w:numId="8" w16cid:durableId="1226835895">
    <w:abstractNumId w:val="6"/>
  </w:num>
  <w:num w:numId="9" w16cid:durableId="1369406079">
    <w:abstractNumId w:val="1"/>
  </w:num>
  <w:num w:numId="10" w16cid:durableId="386537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sDS3MLQwN7KwNDNS0lEKTi0uzszPAykwrAUA1OMf7iwAAAA="/>
  </w:docVars>
  <w:rsids>
    <w:rsidRoot w:val="00860730"/>
    <w:rsid w:val="00042E27"/>
    <w:rsid w:val="00083F55"/>
    <w:rsid w:val="000F26B7"/>
    <w:rsid w:val="001C16BC"/>
    <w:rsid w:val="0036526F"/>
    <w:rsid w:val="00392715"/>
    <w:rsid w:val="003B1E63"/>
    <w:rsid w:val="00401F67"/>
    <w:rsid w:val="00404813"/>
    <w:rsid w:val="00413A18"/>
    <w:rsid w:val="004428E2"/>
    <w:rsid w:val="004849AA"/>
    <w:rsid w:val="00511273"/>
    <w:rsid w:val="00565BAB"/>
    <w:rsid w:val="006245CD"/>
    <w:rsid w:val="006373F2"/>
    <w:rsid w:val="0068416D"/>
    <w:rsid w:val="00704606"/>
    <w:rsid w:val="0074422F"/>
    <w:rsid w:val="007505B4"/>
    <w:rsid w:val="007547A2"/>
    <w:rsid w:val="007D97CA"/>
    <w:rsid w:val="007F1AC7"/>
    <w:rsid w:val="008543DA"/>
    <w:rsid w:val="00860730"/>
    <w:rsid w:val="00872F5A"/>
    <w:rsid w:val="00875B13"/>
    <w:rsid w:val="0088325A"/>
    <w:rsid w:val="00883F31"/>
    <w:rsid w:val="00971769"/>
    <w:rsid w:val="00992C94"/>
    <w:rsid w:val="009D1917"/>
    <w:rsid w:val="009F7F67"/>
    <w:rsid w:val="00A17BB9"/>
    <w:rsid w:val="00A26C06"/>
    <w:rsid w:val="00A33FF0"/>
    <w:rsid w:val="00A43F95"/>
    <w:rsid w:val="00AAF28A"/>
    <w:rsid w:val="00BB09EB"/>
    <w:rsid w:val="00BE4F6B"/>
    <w:rsid w:val="00C12490"/>
    <w:rsid w:val="00C63CFE"/>
    <w:rsid w:val="00D084FC"/>
    <w:rsid w:val="00D34BF2"/>
    <w:rsid w:val="00D67AEF"/>
    <w:rsid w:val="00E515D9"/>
    <w:rsid w:val="00EA01DF"/>
    <w:rsid w:val="00EC6030"/>
    <w:rsid w:val="00FB324E"/>
    <w:rsid w:val="00FE05DE"/>
    <w:rsid w:val="010DACE0"/>
    <w:rsid w:val="022B4627"/>
    <w:rsid w:val="027C6290"/>
    <w:rsid w:val="03FFF1B9"/>
    <w:rsid w:val="040A9426"/>
    <w:rsid w:val="04D9F77C"/>
    <w:rsid w:val="04DB0182"/>
    <w:rsid w:val="0517C9D7"/>
    <w:rsid w:val="05A37FA5"/>
    <w:rsid w:val="05D64760"/>
    <w:rsid w:val="0604987C"/>
    <w:rsid w:val="06DEF6A4"/>
    <w:rsid w:val="07269E23"/>
    <w:rsid w:val="081A6116"/>
    <w:rsid w:val="087C1F29"/>
    <w:rsid w:val="089B9D89"/>
    <w:rsid w:val="08E24121"/>
    <w:rsid w:val="091BFEB6"/>
    <w:rsid w:val="0963CF53"/>
    <w:rsid w:val="09A4A4E1"/>
    <w:rsid w:val="0A48DDBC"/>
    <w:rsid w:val="0A6C3177"/>
    <w:rsid w:val="0ACD9C5D"/>
    <w:rsid w:val="0AE2866A"/>
    <w:rsid w:val="0AE65300"/>
    <w:rsid w:val="0BB9E1FE"/>
    <w:rsid w:val="0BD33E4B"/>
    <w:rsid w:val="0C3388AC"/>
    <w:rsid w:val="0CC5EB60"/>
    <w:rsid w:val="0CDC45A3"/>
    <w:rsid w:val="0DBFE71E"/>
    <w:rsid w:val="0E0061F9"/>
    <w:rsid w:val="0E63CDBE"/>
    <w:rsid w:val="0F1014A4"/>
    <w:rsid w:val="0F58AE95"/>
    <w:rsid w:val="0FA60202"/>
    <w:rsid w:val="0FAB7AC2"/>
    <w:rsid w:val="0FB039B0"/>
    <w:rsid w:val="0FE4E83B"/>
    <w:rsid w:val="1036E84F"/>
    <w:rsid w:val="104862F8"/>
    <w:rsid w:val="11188BA3"/>
    <w:rsid w:val="1124B0EC"/>
    <w:rsid w:val="11349FD0"/>
    <w:rsid w:val="1147D915"/>
    <w:rsid w:val="1243C7D1"/>
    <w:rsid w:val="12713E50"/>
    <w:rsid w:val="12BC5E0B"/>
    <w:rsid w:val="1351BB40"/>
    <w:rsid w:val="14981442"/>
    <w:rsid w:val="154021B0"/>
    <w:rsid w:val="1578FD34"/>
    <w:rsid w:val="15A8DF12"/>
    <w:rsid w:val="162BF2D3"/>
    <w:rsid w:val="1658046A"/>
    <w:rsid w:val="16D3E6DF"/>
    <w:rsid w:val="172B8716"/>
    <w:rsid w:val="1744AF73"/>
    <w:rsid w:val="179C5068"/>
    <w:rsid w:val="17CFB504"/>
    <w:rsid w:val="17FF818E"/>
    <w:rsid w:val="1850577D"/>
    <w:rsid w:val="18AA4F9A"/>
    <w:rsid w:val="18E62652"/>
    <w:rsid w:val="19DB4789"/>
    <w:rsid w:val="1AAEAE6F"/>
    <w:rsid w:val="1AFB18BE"/>
    <w:rsid w:val="1B01CA7E"/>
    <w:rsid w:val="1B0755C6"/>
    <w:rsid w:val="1B178C7F"/>
    <w:rsid w:val="1B5BFD9B"/>
    <w:rsid w:val="1B6BC3D1"/>
    <w:rsid w:val="1CFBD2EC"/>
    <w:rsid w:val="1D125E34"/>
    <w:rsid w:val="1D73F79F"/>
    <w:rsid w:val="1E50D61C"/>
    <w:rsid w:val="1E6AE3C8"/>
    <w:rsid w:val="1ED5083E"/>
    <w:rsid w:val="1F1352DF"/>
    <w:rsid w:val="1F28F05D"/>
    <w:rsid w:val="1F4FC158"/>
    <w:rsid w:val="1F5C5FB9"/>
    <w:rsid w:val="1F6C0725"/>
    <w:rsid w:val="1FD21FF2"/>
    <w:rsid w:val="20981B6D"/>
    <w:rsid w:val="210C8110"/>
    <w:rsid w:val="216DF053"/>
    <w:rsid w:val="2173CA2B"/>
    <w:rsid w:val="236D72FA"/>
    <w:rsid w:val="247443C3"/>
    <w:rsid w:val="24E71390"/>
    <w:rsid w:val="259CF837"/>
    <w:rsid w:val="26511898"/>
    <w:rsid w:val="26D4910E"/>
    <w:rsid w:val="2724A303"/>
    <w:rsid w:val="273937D9"/>
    <w:rsid w:val="2796316D"/>
    <w:rsid w:val="27A68AC4"/>
    <w:rsid w:val="284D52EA"/>
    <w:rsid w:val="28D245B3"/>
    <w:rsid w:val="28E00776"/>
    <w:rsid w:val="293201CE"/>
    <w:rsid w:val="2A6E1614"/>
    <w:rsid w:val="2AA1E9BA"/>
    <w:rsid w:val="2AAAF634"/>
    <w:rsid w:val="2B1E79F4"/>
    <w:rsid w:val="2B287B85"/>
    <w:rsid w:val="2B758D50"/>
    <w:rsid w:val="2B8F3378"/>
    <w:rsid w:val="2C099B59"/>
    <w:rsid w:val="2C0D7FC9"/>
    <w:rsid w:val="2C113C83"/>
    <w:rsid w:val="2CB96DDF"/>
    <w:rsid w:val="2D04A6CF"/>
    <w:rsid w:val="2D08DEF6"/>
    <w:rsid w:val="2DA2E760"/>
    <w:rsid w:val="2DA9502A"/>
    <w:rsid w:val="2DBB322F"/>
    <w:rsid w:val="2DDD2601"/>
    <w:rsid w:val="2E3924D6"/>
    <w:rsid w:val="2E9617CA"/>
    <w:rsid w:val="2E9AE7F0"/>
    <w:rsid w:val="2ECA26F7"/>
    <w:rsid w:val="2F6B20A7"/>
    <w:rsid w:val="310C6DF3"/>
    <w:rsid w:val="3123EB56"/>
    <w:rsid w:val="313444AD"/>
    <w:rsid w:val="3263894D"/>
    <w:rsid w:val="326CA33D"/>
    <w:rsid w:val="32AB1382"/>
    <w:rsid w:val="32E7F823"/>
    <w:rsid w:val="33197C4D"/>
    <w:rsid w:val="33483E9C"/>
    <w:rsid w:val="33616EC1"/>
    <w:rsid w:val="33E51E09"/>
    <w:rsid w:val="34014A73"/>
    <w:rsid w:val="35F62738"/>
    <w:rsid w:val="3620132E"/>
    <w:rsid w:val="367FDF5E"/>
    <w:rsid w:val="3687DA63"/>
    <w:rsid w:val="377412BE"/>
    <w:rsid w:val="379530AB"/>
    <w:rsid w:val="38562C59"/>
    <w:rsid w:val="39C5C69A"/>
    <w:rsid w:val="39C6C2B9"/>
    <w:rsid w:val="3A2BD271"/>
    <w:rsid w:val="3A57639A"/>
    <w:rsid w:val="3A68BD11"/>
    <w:rsid w:val="3BBBEA97"/>
    <w:rsid w:val="3C1D49AC"/>
    <w:rsid w:val="3C4E7CE1"/>
    <w:rsid w:val="3CAC769E"/>
    <w:rsid w:val="3D3E70F5"/>
    <w:rsid w:val="3DA73B32"/>
    <w:rsid w:val="3DDD7750"/>
    <w:rsid w:val="3E11ED7A"/>
    <w:rsid w:val="3E39ED63"/>
    <w:rsid w:val="3E9937BD"/>
    <w:rsid w:val="3F3D31BB"/>
    <w:rsid w:val="3F430B93"/>
    <w:rsid w:val="3F6B0823"/>
    <w:rsid w:val="3F6EB7BB"/>
    <w:rsid w:val="3F90A395"/>
    <w:rsid w:val="40324597"/>
    <w:rsid w:val="40355EE5"/>
    <w:rsid w:val="40502212"/>
    <w:rsid w:val="40783B8C"/>
    <w:rsid w:val="40AE35AF"/>
    <w:rsid w:val="40C6A51E"/>
    <w:rsid w:val="41227F9C"/>
    <w:rsid w:val="42B8B95E"/>
    <w:rsid w:val="4471D779"/>
    <w:rsid w:val="449F3283"/>
    <w:rsid w:val="450465D1"/>
    <w:rsid w:val="45A3DF5F"/>
    <w:rsid w:val="46C712D8"/>
    <w:rsid w:val="46D135FE"/>
    <w:rsid w:val="46D4CA69"/>
    <w:rsid w:val="47105745"/>
    <w:rsid w:val="477898C3"/>
    <w:rsid w:val="47C4E017"/>
    <w:rsid w:val="49388DD7"/>
    <w:rsid w:val="49C579F6"/>
    <w:rsid w:val="4ABB3D44"/>
    <w:rsid w:val="4B2E57D7"/>
    <w:rsid w:val="4D387F90"/>
    <w:rsid w:val="4D66B033"/>
    <w:rsid w:val="4DFD93C6"/>
    <w:rsid w:val="4E898BDA"/>
    <w:rsid w:val="4E9AC6B1"/>
    <w:rsid w:val="4F08E462"/>
    <w:rsid w:val="50283172"/>
    <w:rsid w:val="503B473F"/>
    <w:rsid w:val="50A2B10B"/>
    <w:rsid w:val="50D5572F"/>
    <w:rsid w:val="50FBFDA9"/>
    <w:rsid w:val="51C212C6"/>
    <w:rsid w:val="51D08BDB"/>
    <w:rsid w:val="51F2B4F9"/>
    <w:rsid w:val="52826267"/>
    <w:rsid w:val="52917516"/>
    <w:rsid w:val="536C5C3C"/>
    <w:rsid w:val="536E37D4"/>
    <w:rsid w:val="542105F6"/>
    <w:rsid w:val="54756394"/>
    <w:rsid w:val="547F02A4"/>
    <w:rsid w:val="549B4871"/>
    <w:rsid w:val="54E6FE08"/>
    <w:rsid w:val="5501613E"/>
    <w:rsid w:val="56E8C11C"/>
    <w:rsid w:val="56F94ABC"/>
    <w:rsid w:val="5837FA74"/>
    <w:rsid w:val="58B1EAB9"/>
    <w:rsid w:val="5945ED50"/>
    <w:rsid w:val="59765152"/>
    <w:rsid w:val="59C67EF1"/>
    <w:rsid w:val="5AB9618C"/>
    <w:rsid w:val="5B4C81EF"/>
    <w:rsid w:val="5B776E21"/>
    <w:rsid w:val="5C10D1F9"/>
    <w:rsid w:val="5C4F04AA"/>
    <w:rsid w:val="5CA3DBBD"/>
    <w:rsid w:val="5CACF5AD"/>
    <w:rsid w:val="5CC3E881"/>
    <w:rsid w:val="5CD2A346"/>
    <w:rsid w:val="5CF4537D"/>
    <w:rsid w:val="5D05A126"/>
    <w:rsid w:val="5D1708DC"/>
    <w:rsid w:val="5D2ED9EF"/>
    <w:rsid w:val="5D327343"/>
    <w:rsid w:val="5D56554A"/>
    <w:rsid w:val="5DAFE360"/>
    <w:rsid w:val="5E767CD6"/>
    <w:rsid w:val="5E9ACFFF"/>
    <w:rsid w:val="5EA8AFBE"/>
    <w:rsid w:val="60436D8B"/>
    <w:rsid w:val="605EBA2A"/>
    <w:rsid w:val="60AB3A44"/>
    <w:rsid w:val="6126661B"/>
    <w:rsid w:val="62799AB8"/>
    <w:rsid w:val="62874B5A"/>
    <w:rsid w:val="62E81B36"/>
    <w:rsid w:val="630A90D6"/>
    <w:rsid w:val="637320C7"/>
    <w:rsid w:val="63EB80A6"/>
    <w:rsid w:val="64360890"/>
    <w:rsid w:val="64725F01"/>
    <w:rsid w:val="6484F8B2"/>
    <w:rsid w:val="6498EA5D"/>
    <w:rsid w:val="64B5FE21"/>
    <w:rsid w:val="64B959C1"/>
    <w:rsid w:val="66A8E5F1"/>
    <w:rsid w:val="67108AC9"/>
    <w:rsid w:val="6719C82F"/>
    <w:rsid w:val="6773474C"/>
    <w:rsid w:val="67F0FA83"/>
    <w:rsid w:val="683CC8CC"/>
    <w:rsid w:val="684691EA"/>
    <w:rsid w:val="684E7F70"/>
    <w:rsid w:val="6864320C"/>
    <w:rsid w:val="68F68CDE"/>
    <w:rsid w:val="69212C80"/>
    <w:rsid w:val="69EA4FD1"/>
    <w:rsid w:val="6A003D57"/>
    <w:rsid w:val="6A84C75E"/>
    <w:rsid w:val="6B8C94C3"/>
    <w:rsid w:val="6C87A109"/>
    <w:rsid w:val="6D52D491"/>
    <w:rsid w:val="6D9AA586"/>
    <w:rsid w:val="6E02E704"/>
    <w:rsid w:val="6E03FCE2"/>
    <w:rsid w:val="6E95BD8C"/>
    <w:rsid w:val="6EBDC0F4"/>
    <w:rsid w:val="6F52017A"/>
    <w:rsid w:val="6FB0F5BB"/>
    <w:rsid w:val="6FC69E3E"/>
    <w:rsid w:val="6FD3D021"/>
    <w:rsid w:val="712C3E65"/>
    <w:rsid w:val="71B53715"/>
    <w:rsid w:val="727F6722"/>
    <w:rsid w:val="72F30972"/>
    <w:rsid w:val="731BCAF8"/>
    <w:rsid w:val="73A15306"/>
    <w:rsid w:val="74D18FAE"/>
    <w:rsid w:val="75470C9C"/>
    <w:rsid w:val="75FFAF88"/>
    <w:rsid w:val="76C32EFC"/>
    <w:rsid w:val="77C7ED2E"/>
    <w:rsid w:val="78832A58"/>
    <w:rsid w:val="7886E2E9"/>
    <w:rsid w:val="78959138"/>
    <w:rsid w:val="78AC4AB9"/>
    <w:rsid w:val="78C57316"/>
    <w:rsid w:val="794BDA38"/>
    <w:rsid w:val="79B823F5"/>
    <w:rsid w:val="79EFDF1E"/>
    <w:rsid w:val="7A614377"/>
    <w:rsid w:val="7AEE76FE"/>
    <w:rsid w:val="7B973298"/>
    <w:rsid w:val="7B97B075"/>
    <w:rsid w:val="7BAAD2F8"/>
    <w:rsid w:val="7BE4F896"/>
    <w:rsid w:val="7C700F39"/>
    <w:rsid w:val="7C8DC09D"/>
    <w:rsid w:val="7D516924"/>
    <w:rsid w:val="7DCFCC8C"/>
    <w:rsid w:val="7E07916C"/>
    <w:rsid w:val="7E0AC16D"/>
    <w:rsid w:val="7EC21263"/>
    <w:rsid w:val="7EEC7F47"/>
    <w:rsid w:val="7EF96686"/>
    <w:rsid w:val="7F1DB898"/>
    <w:rsid w:val="7FA09233"/>
    <w:rsid w:val="7FB864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DC57CB"/>
  <w15:chartTrackingRefBased/>
  <w15:docId w15:val="{D37129BF-7F2B-42BB-A524-CCDB18A18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730"/>
    <w:pPr>
      <w:ind w:left="720"/>
      <w:contextualSpacing/>
    </w:pPr>
  </w:style>
  <w:style w:type="paragraph" w:styleId="Header">
    <w:name w:val="header"/>
    <w:basedOn w:val="Normal"/>
    <w:link w:val="HeaderChar"/>
    <w:uiPriority w:val="99"/>
    <w:unhideWhenUsed/>
    <w:rsid w:val="00C63C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3CFE"/>
  </w:style>
  <w:style w:type="paragraph" w:styleId="Footer">
    <w:name w:val="footer"/>
    <w:basedOn w:val="Normal"/>
    <w:link w:val="FooterChar"/>
    <w:uiPriority w:val="99"/>
    <w:unhideWhenUsed/>
    <w:rsid w:val="00C63C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3CFE"/>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FE05DE"/>
    <w:rPr>
      <w:color w:val="954F72" w:themeColor="followedHyperlink"/>
      <w:u w:val="single"/>
    </w:rPr>
  </w:style>
  <w:style w:type="paragraph" w:styleId="NormalWeb">
    <w:name w:val="Normal (Web)"/>
    <w:basedOn w:val="Normal"/>
    <w:uiPriority w:val="99"/>
    <w:semiHidden/>
    <w:unhideWhenUsed/>
    <w:rsid w:val="00C1249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3B1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771336">
      <w:bodyDiv w:val="1"/>
      <w:marLeft w:val="0"/>
      <w:marRight w:val="0"/>
      <w:marTop w:val="0"/>
      <w:marBottom w:val="0"/>
      <w:divBdr>
        <w:top w:val="none" w:sz="0" w:space="0" w:color="auto"/>
        <w:left w:val="none" w:sz="0" w:space="0" w:color="auto"/>
        <w:bottom w:val="none" w:sz="0" w:space="0" w:color="auto"/>
        <w:right w:val="none" w:sz="0" w:space="0" w:color="auto"/>
      </w:divBdr>
    </w:div>
    <w:div w:id="1611012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forms.office.com/r/BZDHje1BNK" TargetMode="Externa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forms.office.com/r/tu4evBw3U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orms.office.com/r/LKvp7KCVVK"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technology4dev-my.sharepoint.com/:x:/g/personal/oyindamola_ezekiel_tech4dev_com/EcJLb7B2Pd5KpvqspPZRlYUBsIABMpCOhnu158TDWCsjOA?e=peByhV"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0b7dfed-d660-4801-8586-5042f230bd54">
      <Terms xmlns="http://schemas.microsoft.com/office/infopath/2007/PartnerControls"/>
    </lcf76f155ced4ddcb4097134ff3c332f>
    <TaxCatchAll xmlns="b61f3811-f07e-4287-98a8-fb6ae63da19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72AD4ADD4476647B9A9FC9619DECE9C" ma:contentTypeVersion="14" ma:contentTypeDescription="Create a new document." ma:contentTypeScope="" ma:versionID="67230c1fe7eb61af675f30a704000b50">
  <xsd:schema xmlns:xsd="http://www.w3.org/2001/XMLSchema" xmlns:xs="http://www.w3.org/2001/XMLSchema" xmlns:p="http://schemas.microsoft.com/office/2006/metadata/properties" xmlns:ns2="80b7dfed-d660-4801-8586-5042f230bd54" xmlns:ns3="b61f3811-f07e-4287-98a8-fb6ae63da192" targetNamespace="http://schemas.microsoft.com/office/2006/metadata/properties" ma:root="true" ma:fieldsID="4571c1fc924ed35573cfe8f5c81d0122" ns2:_="" ns3:_="">
    <xsd:import namespace="80b7dfed-d660-4801-8586-5042f230bd54"/>
    <xsd:import namespace="b61f3811-f07e-4287-98a8-fb6ae63da19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b7dfed-d660-4801-8586-5042f230b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0d82563b-0873-4153-b60d-32ffd6f0d13b"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61f3811-f07e-4287-98a8-fb6ae63da19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014c82e-2c91-4416-a945-bcbb7d80238d}" ma:internalName="TaxCatchAll" ma:showField="CatchAllData" ma:web="b61f3811-f07e-4287-98a8-fb6ae63da19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428928-B88D-49A2-962C-47385668C3CF}">
  <ds:schemaRefs>
    <ds:schemaRef ds:uri="bb32e78a-115a-4d67-a564-dc1ac97f7134"/>
    <ds:schemaRef ds:uri="http://purl.org/dc/elements/1.1/"/>
    <ds:schemaRef ds:uri="http://schemas.microsoft.com/office/2006/metadata/properties"/>
    <ds:schemaRef ds:uri="b8e3b0b5-f6e3-4deb-a639-c50ea7efaffc"/>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E35EB45B-EBED-4CD9-B48B-F4843802D027}"/>
</file>

<file path=customXml/itemProps3.xml><?xml version="1.0" encoding="utf-8"?>
<ds:datastoreItem xmlns:ds="http://schemas.openxmlformats.org/officeDocument/2006/customXml" ds:itemID="{F98AB48F-3753-40A7-A98F-8DCAF8BD53E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1832</Words>
  <Characters>10232</Characters>
  <Application>Microsoft Office Word</Application>
  <DocSecurity>0</DocSecurity>
  <Lines>232</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Akemu</dc:creator>
  <cp:keywords/>
  <dc:description/>
  <cp:lastModifiedBy>Oyindamola Ezekiel</cp:lastModifiedBy>
  <cp:revision>2</cp:revision>
  <dcterms:created xsi:type="dcterms:W3CDTF">2024-03-01T16:10:00Z</dcterms:created>
  <dcterms:modified xsi:type="dcterms:W3CDTF">2024-03-0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2AD4ADD4476647B9A9FC9619DECE9C</vt:lpwstr>
  </property>
  <property fmtid="{D5CDD505-2E9C-101B-9397-08002B2CF9AE}" pid="3" name="MediaServiceImageTags">
    <vt:lpwstr/>
  </property>
  <property fmtid="{D5CDD505-2E9C-101B-9397-08002B2CF9AE}" pid="4" name="GrammarlyDocumentId">
    <vt:lpwstr>a6a06e5c3517b303b7b2bc27ecad25a5bec084efc65b8497cbd27f973c76f443</vt:lpwstr>
  </property>
</Properties>
</file>